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5D5E2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24B065C" w14:textId="7B9B43C7" w:rsidR="002258C5" w:rsidRPr="00703B29" w:rsidRDefault="00002FE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</w:t>
      </w:r>
      <w:r w:rsidR="001B32E9">
        <w:rPr>
          <w:rFonts w:cs="Arial"/>
          <w:sz w:val="20"/>
        </w:rPr>
        <w:t>03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 w:rsidR="001B32E9">
        <w:rPr>
          <w:rFonts w:cs="Arial"/>
          <w:sz w:val="20"/>
        </w:rPr>
        <w:t>611</w:t>
      </w:r>
      <w:r>
        <w:rPr>
          <w:rFonts w:cs="Arial"/>
          <w:sz w:val="20"/>
        </w:rPr>
        <w:t>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9977C9">
        <w:rPr>
          <w:rFonts w:cs="Arial"/>
          <w:sz w:val="20"/>
        </w:rPr>
        <w:t>1S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86501F">
        <w:rPr>
          <w:rFonts w:cs="Arial"/>
          <w:sz w:val="20"/>
        </w:rPr>
        <w:t>2</w:t>
      </w:r>
      <w:r w:rsidR="009977C9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9977C9">
        <w:rPr>
          <w:rFonts w:cs="Arial"/>
          <w:sz w:val="20"/>
        </w:rPr>
        <w:t>10</w:t>
      </w:r>
      <w:r w:rsidR="00CB3014">
        <w:rPr>
          <w:rFonts w:cs="Arial"/>
          <w:sz w:val="20"/>
        </w:rPr>
        <w:t>-</w:t>
      </w:r>
      <w:r w:rsidR="00260338" w:rsidRPr="00703B29">
        <w:rPr>
          <w:rFonts w:cs="Arial"/>
          <w:sz w:val="20"/>
        </w:rPr>
        <w:t>01</w:t>
      </w:r>
    </w:p>
    <w:p w14:paraId="533FC74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0CD7A36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5D64E05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97BFEF1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64F03765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6E8A015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F627D23" w14:textId="77777777" w:rsidR="00BD04A7" w:rsidRPr="001C202F" w:rsidRDefault="00477DA3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0677E68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D693BB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923BBF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AEE8ADB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C51E022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C103365" w14:textId="77777777" w:rsidR="00C4635F" w:rsidRPr="00E44F7D" w:rsidRDefault="00C4635F" w:rsidP="00C4635F">
      <w:pPr>
        <w:pStyle w:val="Rubrik"/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_</w:t>
      </w:r>
      <w:proofErr w:type="gramEnd"/>
      <w:r w:rsidRPr="0033413D">
        <w:rPr>
          <w:i/>
          <w:sz w:val="18"/>
          <w:szCs w:val="18"/>
        </w:rPr>
        <w:t>______________</w:t>
      </w:r>
      <w:r>
        <w:rPr>
          <w:i/>
          <w:sz w:val="18"/>
          <w:szCs w:val="18"/>
        </w:rPr>
        <w:tab/>
        <w:t xml:space="preserve">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49088A0" w14:textId="77777777" w:rsidR="00C4635F" w:rsidRDefault="00C4635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7D64149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D1F5B0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1935B39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6F49DD3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71576B0C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C4635F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1B2A72E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DC45CA9" w14:textId="51ABD7E1" w:rsidR="00A046AF" w:rsidRDefault="00DE7E19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DE7E19">
        <w:rPr>
          <w:noProof/>
        </w:rPr>
        <w:drawing>
          <wp:anchor distT="0" distB="0" distL="114300" distR="114300" simplePos="0" relativeHeight="251706368" behindDoc="0" locked="0" layoutInCell="1" allowOverlap="1" wp14:anchorId="2C15CC55" wp14:editId="1D497A78">
            <wp:simplePos x="0" y="0"/>
            <wp:positionH relativeFrom="column">
              <wp:posOffset>3479</wp:posOffset>
            </wp:positionH>
            <wp:positionV relativeFrom="paragraph">
              <wp:posOffset>193</wp:posOffset>
            </wp:positionV>
            <wp:extent cx="6301105" cy="1344295"/>
            <wp:effectExtent l="0" t="0" r="4445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105" cy="1344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123AE23" w14:textId="77777777" w:rsidR="009D3752" w:rsidRDefault="00282B5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282B51">
        <w:rPr>
          <w:noProof/>
          <w:lang w:val="sv-SE" w:eastAsia="sv-SE"/>
        </w:rPr>
        <w:drawing>
          <wp:anchor distT="0" distB="0" distL="114300" distR="114300" simplePos="0" relativeHeight="251682816" behindDoc="0" locked="0" layoutInCell="1" allowOverlap="1" wp14:anchorId="1FE6FCA7" wp14:editId="7B77507B">
            <wp:simplePos x="716890" y="2699309"/>
            <wp:positionH relativeFrom="margin">
              <wp:align>left</wp:align>
            </wp:positionH>
            <wp:positionV relativeFrom="paragraph">
              <wp:posOffset>0</wp:posOffset>
            </wp:positionV>
            <wp:extent cx="6300000" cy="1213200"/>
            <wp:effectExtent l="0" t="0" r="5715" b="635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121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DC608A" w14:textId="77777777" w:rsidR="009D3752" w:rsidRDefault="00A078A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A078AC">
        <w:rPr>
          <w:noProof/>
        </w:rPr>
        <w:drawing>
          <wp:anchor distT="0" distB="0" distL="114300" distR="114300" simplePos="0" relativeHeight="251686912" behindDoc="0" locked="0" layoutInCell="1" allowOverlap="1" wp14:anchorId="2B577945" wp14:editId="55D405D6">
            <wp:simplePos x="723569" y="4047214"/>
            <wp:positionH relativeFrom="margin">
              <wp:align>left</wp:align>
            </wp:positionH>
            <wp:positionV relativeFrom="paragraph">
              <wp:posOffset>0</wp:posOffset>
            </wp:positionV>
            <wp:extent cx="4111200" cy="1069200"/>
            <wp:effectExtent l="0" t="0" r="381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200" cy="10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70504C" w14:textId="77777777" w:rsidR="00C4635F" w:rsidRDefault="00C4635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CC535FF" w14:textId="77777777" w:rsidR="009D3752" w:rsidRDefault="009D37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4B55A6E" w14:textId="77777777" w:rsidR="009D3752" w:rsidRDefault="009D37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5B07A7" w14:textId="77777777" w:rsidR="009D3752" w:rsidRDefault="009D37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415567" w14:textId="77777777" w:rsidR="009D3752" w:rsidRDefault="009D37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476320D" w14:textId="77777777" w:rsidR="009D3752" w:rsidRDefault="009D37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56AEA47" w14:textId="77777777" w:rsidR="009D3752" w:rsidRDefault="009D37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1AA5931" w14:textId="77777777" w:rsidR="00282B51" w:rsidRDefault="00282B5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F2C9DDE" w14:textId="77777777" w:rsidR="00282B51" w:rsidRDefault="00282B5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89D2F73" w14:textId="0827B26A" w:rsidR="00CB3014" w:rsidRPr="00CB3014" w:rsidRDefault="00CB301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CB3014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DB12B3B" w14:textId="2D142EA8" w:rsidR="003C60D3" w:rsidRPr="00994CC4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CB3014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70D4719D" w14:textId="7A02949C" w:rsidR="006479D6" w:rsidRDefault="00607B65" w:rsidP="00F346B8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CB3014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117858E" w14:textId="77777777" w:rsidR="00F346B8" w:rsidRDefault="00F346B8" w:rsidP="00F346B8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E6B5342" w14:textId="77777777" w:rsidR="00962384" w:rsidRPr="00962384" w:rsidRDefault="00962384" w:rsidP="00F346B8">
      <w:pPr>
        <w:suppressAutoHyphens/>
        <w:jc w:val="both"/>
        <w:rPr>
          <w:rFonts w:ascii="Arial" w:hAnsi="Arial" w:cs="Arial"/>
          <w:b/>
          <w:spacing w:val="-2"/>
          <w:sz w:val="18"/>
          <w:szCs w:val="18"/>
        </w:rPr>
      </w:pPr>
      <w:r w:rsidRPr="00962384">
        <w:rPr>
          <w:rFonts w:ascii="Arial" w:hAnsi="Arial" w:cs="Arial"/>
          <w:b/>
          <w:spacing w:val="-2"/>
          <w:sz w:val="18"/>
          <w:szCs w:val="18"/>
        </w:rPr>
        <w:t>Notes:</w:t>
      </w:r>
    </w:p>
    <w:p w14:paraId="1665C712" w14:textId="77777777" w:rsidR="00F346B8" w:rsidRPr="00F346B8" w:rsidRDefault="00F346B8" w:rsidP="00F346B8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346B8"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5992CAF0" w14:textId="77777777" w:rsidR="00F346B8" w:rsidRPr="00B5739F" w:rsidRDefault="00F346B8" w:rsidP="00F346B8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B5739F"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F804B60" w14:textId="77777777" w:rsidR="00F346B8" w:rsidRPr="00B5739F" w:rsidRDefault="00F346B8" w:rsidP="00F346B8">
      <w:pPr>
        <w:suppressAutoHyphens/>
        <w:jc w:val="both"/>
        <w:rPr>
          <w:rFonts w:ascii="Arial" w:hAnsi="Arial" w:cs="Arial"/>
          <w:b/>
          <w:sz w:val="18"/>
          <w:szCs w:val="18"/>
        </w:rPr>
      </w:pPr>
    </w:p>
    <w:p w14:paraId="3BC636E9" w14:textId="0E688C9D" w:rsidR="00F346B8" w:rsidRPr="00B5739F" w:rsidRDefault="00F346B8" w:rsidP="00D84E15">
      <w:pPr>
        <w:pStyle w:val="Beskrivning"/>
        <w:keepNext/>
        <w:spacing w:after="0"/>
        <w:ind w:right="-852"/>
        <w:jc w:val="both"/>
        <w:rPr>
          <w:b w:val="0"/>
          <w:i/>
          <w:color w:val="auto"/>
          <w:sz w:val="18"/>
          <w:vertAlign w:val="superscript"/>
        </w:rPr>
      </w:pPr>
      <w:r w:rsidRPr="00B5739F">
        <w:rPr>
          <w:rFonts w:cs="Arial"/>
          <w:b w:val="0"/>
          <w:color w:val="auto"/>
          <w:sz w:val="18"/>
        </w:rPr>
        <w:t>HLA-specific PCR products shorter than 125 base pairs have a lower intensity and are less sharp than longer PCR products.</w:t>
      </w:r>
    </w:p>
    <w:p w14:paraId="3E356482" w14:textId="7A0D90FB" w:rsidR="00F346B8" w:rsidRPr="00B5739F" w:rsidRDefault="00F346B8" w:rsidP="00F346B8">
      <w:pPr>
        <w:pStyle w:val="Beskrivning"/>
        <w:keepNext/>
        <w:spacing w:after="0"/>
        <w:ind w:right="-852"/>
        <w:rPr>
          <w:b w:val="0"/>
          <w:i/>
          <w:color w:val="auto"/>
          <w:sz w:val="18"/>
          <w:vertAlign w:val="superscript"/>
        </w:rPr>
      </w:pPr>
      <w:r w:rsidRPr="00B5739F">
        <w:rPr>
          <w:rFonts w:cs="Arial"/>
          <w:b w:val="0"/>
          <w:color w:val="auto"/>
          <w:sz w:val="18"/>
        </w:rPr>
        <w:t>Primer mix</w:t>
      </w:r>
      <w:r w:rsidR="00264176" w:rsidRPr="00B5739F">
        <w:rPr>
          <w:rFonts w:cs="Arial"/>
          <w:b w:val="0"/>
          <w:color w:val="auto"/>
          <w:sz w:val="18"/>
        </w:rPr>
        <w:t>es</w:t>
      </w:r>
      <w:r w:rsidRPr="00B5739F">
        <w:rPr>
          <w:rFonts w:cs="Arial"/>
          <w:b w:val="0"/>
          <w:color w:val="auto"/>
          <w:sz w:val="18"/>
        </w:rPr>
        <w:t xml:space="preserve"> 7</w:t>
      </w:r>
      <w:r w:rsidR="00FE4D78" w:rsidRPr="00B5739F">
        <w:rPr>
          <w:rFonts w:cs="Arial"/>
          <w:b w:val="0"/>
          <w:color w:val="auto"/>
          <w:sz w:val="18"/>
        </w:rPr>
        <w:t>, 14</w:t>
      </w:r>
      <w:r w:rsidRPr="00B5739F">
        <w:rPr>
          <w:rFonts w:cs="Arial"/>
          <w:b w:val="0"/>
          <w:color w:val="auto"/>
          <w:sz w:val="18"/>
        </w:rPr>
        <w:t xml:space="preserve"> and 41 may give rise to a lower yield of HLA-specific PCR product than the other HLA-C*03 primer mixes.</w:t>
      </w:r>
    </w:p>
    <w:p w14:paraId="215D9D3B" w14:textId="77777777" w:rsidR="00F346B8" w:rsidRPr="00B5739F" w:rsidRDefault="00F346B8" w:rsidP="00F346B8">
      <w:pPr>
        <w:pStyle w:val="Beskrivning"/>
        <w:keepNext/>
        <w:spacing w:after="0"/>
        <w:ind w:right="-852"/>
        <w:jc w:val="both"/>
        <w:rPr>
          <w:b w:val="0"/>
          <w:i/>
          <w:color w:val="auto"/>
          <w:sz w:val="18"/>
          <w:vertAlign w:val="superscript"/>
        </w:rPr>
      </w:pPr>
      <w:r w:rsidRPr="00B5739F">
        <w:rPr>
          <w:rFonts w:cs="Arial"/>
          <w:b w:val="0"/>
          <w:color w:val="auto"/>
          <w:sz w:val="18"/>
        </w:rPr>
        <w:t xml:space="preserve">Primer mixes 15, 26, 30, 35, 43, 52 and 59 </w:t>
      </w:r>
      <w:proofErr w:type="gramStart"/>
      <w:r w:rsidRPr="00B5739F">
        <w:rPr>
          <w:rFonts w:cs="Arial"/>
          <w:b w:val="0"/>
          <w:color w:val="auto"/>
          <w:sz w:val="18"/>
        </w:rPr>
        <w:t>have a tendency to</w:t>
      </w:r>
      <w:proofErr w:type="gramEnd"/>
      <w:r w:rsidRPr="00B5739F">
        <w:rPr>
          <w:rFonts w:cs="Arial"/>
          <w:b w:val="0"/>
          <w:color w:val="auto"/>
          <w:sz w:val="18"/>
        </w:rPr>
        <w:t xml:space="preserve"> giving rise to primer oligomer formation.</w:t>
      </w:r>
    </w:p>
    <w:p w14:paraId="1F659749" w14:textId="0AFB4D61" w:rsidR="00F346B8" w:rsidRPr="00B5739F" w:rsidRDefault="00F346B8" w:rsidP="00F346B8">
      <w:pPr>
        <w:pStyle w:val="Beskrivning"/>
        <w:keepNext/>
        <w:spacing w:after="0"/>
        <w:ind w:right="-852"/>
        <w:jc w:val="both"/>
        <w:rPr>
          <w:b w:val="0"/>
          <w:i/>
          <w:color w:val="auto"/>
          <w:sz w:val="18"/>
          <w:vertAlign w:val="superscript"/>
        </w:rPr>
      </w:pPr>
      <w:r w:rsidRPr="00B5739F">
        <w:rPr>
          <w:rFonts w:cs="Arial"/>
          <w:b w:val="0"/>
          <w:color w:val="auto"/>
          <w:sz w:val="18"/>
        </w:rPr>
        <w:t xml:space="preserve">Primer mixes 20, </w:t>
      </w:r>
      <w:r w:rsidR="00B5739F" w:rsidRPr="00B5739F">
        <w:rPr>
          <w:rFonts w:cs="Arial"/>
          <w:b w:val="0"/>
          <w:color w:val="auto"/>
          <w:sz w:val="18"/>
        </w:rPr>
        <w:t xml:space="preserve">22, </w:t>
      </w:r>
      <w:r w:rsidRPr="00B5739F">
        <w:rPr>
          <w:rFonts w:cs="Arial"/>
          <w:b w:val="0"/>
          <w:color w:val="auto"/>
          <w:sz w:val="18"/>
        </w:rPr>
        <w:t>28, 32</w:t>
      </w:r>
      <w:r w:rsidR="00BC4029" w:rsidRPr="00B5739F">
        <w:rPr>
          <w:rFonts w:cs="Arial"/>
          <w:b w:val="0"/>
          <w:color w:val="auto"/>
          <w:sz w:val="18"/>
        </w:rPr>
        <w:t>,</w:t>
      </w:r>
      <w:r w:rsidRPr="00B5739F">
        <w:rPr>
          <w:rFonts w:cs="Arial"/>
          <w:b w:val="0"/>
          <w:color w:val="auto"/>
          <w:sz w:val="18"/>
        </w:rPr>
        <w:t xml:space="preserve"> 38</w:t>
      </w:r>
      <w:r w:rsidR="00577722">
        <w:rPr>
          <w:rFonts w:cs="Arial"/>
          <w:b w:val="0"/>
          <w:color w:val="auto"/>
          <w:sz w:val="18"/>
        </w:rPr>
        <w:t xml:space="preserve">, </w:t>
      </w:r>
      <w:r w:rsidR="00BC4029" w:rsidRPr="00B5739F">
        <w:rPr>
          <w:rFonts w:cs="Arial"/>
          <w:b w:val="0"/>
          <w:color w:val="auto"/>
          <w:sz w:val="18"/>
        </w:rPr>
        <w:t>40</w:t>
      </w:r>
      <w:r w:rsidR="00577722">
        <w:rPr>
          <w:rFonts w:cs="Arial"/>
          <w:b w:val="0"/>
          <w:color w:val="auto"/>
          <w:sz w:val="18"/>
        </w:rPr>
        <w:t xml:space="preserve"> and 42</w:t>
      </w:r>
      <w:r w:rsidRPr="00B5739F">
        <w:rPr>
          <w:rFonts w:cs="Arial"/>
          <w:b w:val="0"/>
          <w:color w:val="auto"/>
          <w:sz w:val="18"/>
        </w:rPr>
        <w:t xml:space="preserve"> may have tendencies of unspecific amplifications.</w:t>
      </w:r>
    </w:p>
    <w:p w14:paraId="17697D80" w14:textId="6CD05625" w:rsidR="00F346B8" w:rsidRPr="00F346B8" w:rsidRDefault="00F346B8" w:rsidP="00F346B8">
      <w:pPr>
        <w:pStyle w:val="Beskrivning"/>
        <w:keepNext/>
        <w:spacing w:after="0"/>
        <w:ind w:right="142"/>
        <w:jc w:val="both"/>
        <w:rPr>
          <w:b w:val="0"/>
          <w:i/>
          <w:sz w:val="18"/>
          <w:vertAlign w:val="superscript"/>
        </w:rPr>
      </w:pPr>
      <w:r w:rsidRPr="00B5739F">
        <w:rPr>
          <w:rFonts w:cs="Arial"/>
          <w:b w:val="0"/>
          <w:color w:val="auto"/>
          <w:sz w:val="18"/>
        </w:rPr>
        <w:t xml:space="preserve">Primer </w:t>
      </w:r>
      <w:proofErr w:type="gramStart"/>
      <w:r w:rsidRPr="00B5739F">
        <w:rPr>
          <w:rFonts w:cs="Arial"/>
          <w:b w:val="0"/>
          <w:color w:val="auto"/>
          <w:sz w:val="18"/>
        </w:rPr>
        <w:t>mix</w:t>
      </w:r>
      <w:proofErr w:type="gramEnd"/>
      <w:r w:rsidRPr="00B5739F">
        <w:rPr>
          <w:rFonts w:cs="Arial"/>
          <w:b w:val="0"/>
          <w:color w:val="auto"/>
          <w:sz w:val="18"/>
        </w:rPr>
        <w:t xml:space="preserve"> 63 contains a negative control, which will amplify </w:t>
      </w:r>
      <w:r w:rsidR="00CB3014" w:rsidRPr="00B5739F">
        <w:rPr>
          <w:rFonts w:cs="Arial"/>
          <w:b w:val="0"/>
          <w:color w:val="auto"/>
          <w:sz w:val="18"/>
        </w:rPr>
        <w:t>the majority</w:t>
      </w:r>
      <w:r w:rsidRPr="00B5739F">
        <w:rPr>
          <w:rFonts w:cs="Arial"/>
          <w:b w:val="0"/>
          <w:color w:val="auto"/>
          <w:sz w:val="18"/>
        </w:rPr>
        <w:t xml:space="preserve"> of HLA amplicons as well as the amplicons </w:t>
      </w:r>
      <w:r w:rsidRPr="00F346B8">
        <w:rPr>
          <w:rFonts w:cs="Arial"/>
          <w:b w:val="0"/>
          <w:color w:val="auto"/>
          <w:sz w:val="18"/>
        </w:rPr>
        <w:t xml:space="preserve">generated by the control primer pairs matching the human growth hormone gene. HLA-specific PCR </w:t>
      </w:r>
      <w:r w:rsidRPr="00F346B8">
        <w:rPr>
          <w:rFonts w:cs="Arial"/>
          <w:b w:val="0"/>
          <w:sz w:val="18"/>
        </w:rPr>
        <w:t xml:space="preserve">product sizes range from 75 to 200 base pairs and the PCR product generated by the HGH positive control primer pair is </w:t>
      </w:r>
      <w:r w:rsidR="00CB3014">
        <w:rPr>
          <w:rFonts w:cs="Arial"/>
          <w:b w:val="0"/>
          <w:sz w:val="18"/>
        </w:rPr>
        <w:t>20</w:t>
      </w:r>
      <w:r w:rsidRPr="00F346B8">
        <w:rPr>
          <w:rFonts w:cs="Arial"/>
          <w:b w:val="0"/>
          <w:sz w:val="18"/>
        </w:rPr>
        <w:t>0 base pairs.</w:t>
      </w:r>
    </w:p>
    <w:p w14:paraId="450050E5" w14:textId="77777777" w:rsidR="00F346B8" w:rsidRPr="00F346B8" w:rsidRDefault="00F346B8" w:rsidP="00F346B8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sectPr w:rsidR="00F346B8" w:rsidRPr="00F346B8" w:rsidSect="001E2454">
          <w:type w:val="continuous"/>
          <w:pgSz w:w="11907" w:h="16840" w:code="9"/>
          <w:pgMar w:top="1815" w:right="992" w:bottom="1701" w:left="1134" w:header="709" w:footer="720" w:gutter="0"/>
          <w:pgNumType w:start="1"/>
          <w:cols w:space="720"/>
          <w:docGrid w:linePitch="360"/>
        </w:sectPr>
      </w:pPr>
    </w:p>
    <w:p w14:paraId="382C4047" w14:textId="77777777" w:rsidR="006479D6" w:rsidRPr="00F346B8" w:rsidRDefault="006479D6" w:rsidP="00F346B8">
      <w:pPr>
        <w:pStyle w:val="Rubrik"/>
        <w:jc w:val="both"/>
        <w:rPr>
          <w:i/>
          <w:sz w:val="18"/>
          <w:szCs w:val="18"/>
        </w:rPr>
        <w:sectPr w:rsidR="006479D6" w:rsidRPr="00F346B8" w:rsidSect="001E2454">
          <w:type w:val="continuous"/>
          <w:pgSz w:w="11907" w:h="16840" w:code="9"/>
          <w:pgMar w:top="1815" w:right="992" w:bottom="1701" w:left="1134" w:header="709" w:footer="720" w:gutter="0"/>
          <w:pgNumType w:start="1"/>
          <w:cols w:num="3" w:space="213"/>
          <w:docGrid w:linePitch="360"/>
        </w:sectPr>
      </w:pPr>
    </w:p>
    <w:p w14:paraId="14AAAA87" w14:textId="7CBA2A0B" w:rsidR="008E0E14" w:rsidRPr="00F346B8" w:rsidRDefault="008E0E14" w:rsidP="008E0E14">
      <w:pPr>
        <w:tabs>
          <w:tab w:val="left" w:pos="1290"/>
        </w:tabs>
        <w:rPr>
          <w:lang w:val="en-GB"/>
        </w:rPr>
      </w:pPr>
    </w:p>
    <w:p w14:paraId="725CC280" w14:textId="45F72BBB" w:rsidR="00233C9A" w:rsidRPr="008E0E14" w:rsidRDefault="003B6A33" w:rsidP="008E0E14">
      <w:pPr>
        <w:sectPr w:rsidR="00233C9A" w:rsidRPr="008E0E14" w:rsidSect="00F346B8">
          <w:type w:val="continuous"/>
          <w:pgSz w:w="16840" w:h="11907" w:orient="landscape" w:code="9"/>
          <w:pgMar w:top="851" w:right="1701" w:bottom="850" w:left="1701" w:header="584" w:footer="555" w:gutter="0"/>
          <w:pgNumType w:start="3"/>
          <w:cols w:space="720"/>
          <w:docGrid w:linePitch="360"/>
        </w:sectPr>
      </w:pPr>
      <w:r w:rsidRPr="003B6A33">
        <w:rPr>
          <w:noProof/>
        </w:rPr>
        <w:drawing>
          <wp:anchor distT="0" distB="0" distL="114300" distR="114300" simplePos="0" relativeHeight="251707392" behindDoc="0" locked="0" layoutInCell="1" allowOverlap="1" wp14:anchorId="6BE0038C" wp14:editId="5D86A95A">
            <wp:simplePos x="1076325" y="1276350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4906800"/>
            <wp:effectExtent l="0" t="0" r="0" b="8255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0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9E90F3" w14:textId="2D4E297A" w:rsidR="00C20F7A" w:rsidRDefault="003C2C0E" w:rsidP="0022443D">
      <w:pPr>
        <w:tabs>
          <w:tab w:val="left" w:pos="1290"/>
          <w:tab w:val="left" w:pos="9072"/>
        </w:tabs>
      </w:pPr>
      <w:r w:rsidRPr="003C2C0E">
        <w:rPr>
          <w:noProof/>
        </w:rPr>
        <w:lastRenderedPageBreak/>
        <w:drawing>
          <wp:anchor distT="0" distB="0" distL="114300" distR="114300" simplePos="0" relativeHeight="251708416" behindDoc="0" locked="0" layoutInCell="1" allowOverlap="1" wp14:anchorId="7605FDDB" wp14:editId="2AEFD11A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572800"/>
            <wp:effectExtent l="0" t="0" r="0" b="889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5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1704" w:rsidRPr="00F91704">
        <w:t xml:space="preserve"> </w:t>
      </w:r>
      <w:r w:rsidR="00C20F7A">
        <w:br w:type="page"/>
      </w:r>
    </w:p>
    <w:p w14:paraId="3D2B9C36" w14:textId="55026163" w:rsidR="00C20F7A" w:rsidRDefault="00677066" w:rsidP="0022443D">
      <w:pPr>
        <w:tabs>
          <w:tab w:val="left" w:pos="1290"/>
          <w:tab w:val="left" w:pos="9072"/>
        </w:tabs>
      </w:pPr>
      <w:r w:rsidRPr="00677066">
        <w:rPr>
          <w:noProof/>
        </w:rPr>
        <w:lastRenderedPageBreak/>
        <w:drawing>
          <wp:anchor distT="0" distB="0" distL="114300" distR="114300" simplePos="0" relativeHeight="251709440" behindDoc="0" locked="0" layoutInCell="1" allowOverlap="1" wp14:anchorId="1A6A26E4" wp14:editId="23269B63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583600"/>
            <wp:effectExtent l="0" t="0" r="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8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0F7A">
        <w:br w:type="page"/>
      </w:r>
    </w:p>
    <w:p w14:paraId="3E728324" w14:textId="2894DDFD" w:rsidR="009A4CED" w:rsidRDefault="009A4CED" w:rsidP="0022443D">
      <w:pPr>
        <w:tabs>
          <w:tab w:val="left" w:pos="1290"/>
          <w:tab w:val="left" w:pos="9072"/>
        </w:tabs>
      </w:pPr>
    </w:p>
    <w:p w14:paraId="5F61C074" w14:textId="4E9C3425" w:rsidR="003F7857" w:rsidRDefault="00B71F02" w:rsidP="0022443D">
      <w:pPr>
        <w:tabs>
          <w:tab w:val="left" w:pos="1290"/>
          <w:tab w:val="left" w:pos="9072"/>
        </w:tabs>
      </w:pPr>
      <w:r w:rsidRPr="00B71F02">
        <w:rPr>
          <w:noProof/>
        </w:rPr>
        <w:drawing>
          <wp:anchor distT="0" distB="0" distL="114300" distR="114300" simplePos="0" relativeHeight="251710464" behindDoc="0" locked="0" layoutInCell="1" allowOverlap="1" wp14:anchorId="25B3C7B7" wp14:editId="7543B796">
            <wp:simplePos x="1076325" y="127635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209200"/>
            <wp:effectExtent l="0" t="0" r="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9A7B0E" w14:textId="15C386C5" w:rsidR="003F7857" w:rsidRDefault="00D66275">
      <w:r w:rsidRPr="00D66275">
        <w:rPr>
          <w:noProof/>
        </w:rPr>
        <w:lastRenderedPageBreak/>
        <w:drawing>
          <wp:anchor distT="0" distB="0" distL="114300" distR="114300" simplePos="0" relativeHeight="251711488" behindDoc="0" locked="0" layoutInCell="1" allowOverlap="1" wp14:anchorId="4BD08638" wp14:editId="36B8FC6E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396400"/>
            <wp:effectExtent l="0" t="0" r="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ADDA15" w14:textId="478FD849" w:rsidR="009A4CED" w:rsidRDefault="00456995" w:rsidP="0022443D">
      <w:pPr>
        <w:tabs>
          <w:tab w:val="left" w:pos="1290"/>
          <w:tab w:val="left" w:pos="9072"/>
        </w:tabs>
      </w:pPr>
      <w:r w:rsidRPr="00456995">
        <w:rPr>
          <w:noProof/>
        </w:rPr>
        <w:lastRenderedPageBreak/>
        <w:drawing>
          <wp:anchor distT="0" distB="0" distL="114300" distR="114300" simplePos="0" relativeHeight="251721728" behindDoc="0" locked="0" layoutInCell="1" allowOverlap="1" wp14:anchorId="322A1AA8" wp14:editId="4862A284">
            <wp:simplePos x="0" y="0"/>
            <wp:positionH relativeFrom="page">
              <wp:posOffset>666750</wp:posOffset>
            </wp:positionH>
            <wp:positionV relativeFrom="page">
              <wp:posOffset>1122416</wp:posOffset>
            </wp:positionV>
            <wp:extent cx="9360000" cy="56016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6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1486AD" w14:textId="2F66EE3A" w:rsidR="001644B2" w:rsidRDefault="00916597" w:rsidP="0022443D">
      <w:pPr>
        <w:tabs>
          <w:tab w:val="left" w:pos="1290"/>
          <w:tab w:val="left" w:pos="9072"/>
        </w:tabs>
      </w:pPr>
      <w:r w:rsidRPr="00916597">
        <w:rPr>
          <w:noProof/>
        </w:rPr>
        <w:lastRenderedPageBreak/>
        <w:drawing>
          <wp:anchor distT="0" distB="0" distL="114300" distR="114300" simplePos="0" relativeHeight="251713536" behindDoc="0" locked="0" layoutInCell="1" allowOverlap="1" wp14:anchorId="3940B07E" wp14:editId="474E2214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378400"/>
            <wp:effectExtent l="0" t="0" r="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4588" w:rsidRPr="009A4CED">
        <w:br w:type="page"/>
      </w:r>
      <w:r w:rsidR="00D37E1C" w:rsidRPr="00D37E1C">
        <w:rPr>
          <w:noProof/>
        </w:rPr>
        <w:lastRenderedPageBreak/>
        <w:drawing>
          <wp:anchor distT="0" distB="0" distL="114300" distR="114300" simplePos="0" relativeHeight="251714560" behindDoc="0" locked="0" layoutInCell="1" allowOverlap="1" wp14:anchorId="452BA80C" wp14:editId="581578AE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608800"/>
            <wp:effectExtent l="0" t="0" r="0" b="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6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44B2">
        <w:br w:type="page"/>
      </w:r>
    </w:p>
    <w:p w14:paraId="277F8A7E" w14:textId="2E1C8E67" w:rsidR="00842CFF" w:rsidRDefault="007E0980" w:rsidP="000627FE">
      <w:pPr>
        <w:tabs>
          <w:tab w:val="left" w:pos="1290"/>
        </w:tabs>
      </w:pPr>
      <w:r w:rsidRPr="007E0980">
        <w:rPr>
          <w:noProof/>
        </w:rPr>
        <w:lastRenderedPageBreak/>
        <w:drawing>
          <wp:anchor distT="0" distB="0" distL="114300" distR="114300" simplePos="0" relativeHeight="251715584" behindDoc="0" locked="0" layoutInCell="1" allowOverlap="1" wp14:anchorId="100D8F36" wp14:editId="669B4BD7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486400"/>
            <wp:effectExtent l="0" t="0" r="0" b="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F0CFF9" w14:textId="66899944" w:rsidR="00842CFF" w:rsidRDefault="00031E0A" w:rsidP="000627FE">
      <w:pPr>
        <w:tabs>
          <w:tab w:val="left" w:pos="1290"/>
        </w:tabs>
      </w:pPr>
      <w:r w:rsidRPr="00031E0A">
        <w:rPr>
          <w:noProof/>
        </w:rPr>
        <w:lastRenderedPageBreak/>
        <w:drawing>
          <wp:anchor distT="0" distB="0" distL="114300" distR="114300" simplePos="0" relativeHeight="251716608" behindDoc="0" locked="0" layoutInCell="1" allowOverlap="1" wp14:anchorId="34E6F8C2" wp14:editId="393976B4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4777200"/>
            <wp:effectExtent l="0" t="0" r="0" b="4445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7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67793E" w14:textId="1522F7FD" w:rsidR="00842CFF" w:rsidRDefault="00842CFF" w:rsidP="000627FE">
      <w:pPr>
        <w:tabs>
          <w:tab w:val="left" w:pos="1290"/>
        </w:tabs>
        <w:rPr>
          <w:noProof/>
        </w:rPr>
      </w:pPr>
    </w:p>
    <w:p w14:paraId="79906EDC" w14:textId="56190A1B" w:rsidR="003B6A33" w:rsidRDefault="003B6A33" w:rsidP="000627FE">
      <w:pPr>
        <w:tabs>
          <w:tab w:val="left" w:pos="1290"/>
        </w:tabs>
        <w:rPr>
          <w:noProof/>
        </w:rPr>
      </w:pPr>
    </w:p>
    <w:p w14:paraId="19A58328" w14:textId="7DA544BC" w:rsidR="003B6A33" w:rsidRDefault="003B6A33" w:rsidP="000627FE">
      <w:pPr>
        <w:tabs>
          <w:tab w:val="left" w:pos="1290"/>
        </w:tabs>
        <w:rPr>
          <w:noProof/>
        </w:rPr>
      </w:pPr>
    </w:p>
    <w:p w14:paraId="484ACAC5" w14:textId="7851C5C0" w:rsidR="003B6A33" w:rsidRDefault="003B6A33" w:rsidP="000627FE">
      <w:pPr>
        <w:tabs>
          <w:tab w:val="left" w:pos="1290"/>
        </w:tabs>
        <w:rPr>
          <w:noProof/>
        </w:rPr>
      </w:pPr>
    </w:p>
    <w:p w14:paraId="741C3CF3" w14:textId="10F9F80D" w:rsidR="003B6A33" w:rsidRDefault="00015F77" w:rsidP="000627FE">
      <w:pPr>
        <w:tabs>
          <w:tab w:val="left" w:pos="1290"/>
        </w:tabs>
        <w:rPr>
          <w:noProof/>
        </w:rPr>
      </w:pPr>
      <w:r w:rsidRPr="00015F77">
        <w:rPr>
          <w:noProof/>
        </w:rPr>
        <w:lastRenderedPageBreak/>
        <w:drawing>
          <wp:anchor distT="0" distB="0" distL="114300" distR="114300" simplePos="0" relativeHeight="251717632" behindDoc="0" locked="0" layoutInCell="1" allowOverlap="1" wp14:anchorId="64255E27" wp14:editId="68CA5E6C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486400"/>
            <wp:effectExtent l="0" t="0" r="0" b="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38A077" w14:textId="672A2C06" w:rsidR="00513394" w:rsidRDefault="007133D1" w:rsidP="00807E37">
      <w:pPr>
        <w:tabs>
          <w:tab w:val="left" w:pos="1290"/>
        </w:tabs>
      </w:pPr>
      <w:r w:rsidRPr="007133D1">
        <w:rPr>
          <w:noProof/>
        </w:rPr>
        <w:lastRenderedPageBreak/>
        <w:drawing>
          <wp:anchor distT="0" distB="0" distL="114300" distR="114300" simplePos="0" relativeHeight="251718656" behindDoc="0" locked="0" layoutInCell="1" allowOverlap="1" wp14:anchorId="4D9AA8EC" wp14:editId="08A586BD">
            <wp:simplePos x="1081377" y="1097280"/>
            <wp:positionH relativeFrom="page">
              <wp:align>center</wp:align>
            </wp:positionH>
            <wp:positionV relativeFrom="page">
              <wp:posOffset>1116330</wp:posOffset>
            </wp:positionV>
            <wp:extent cx="9360000" cy="5695200"/>
            <wp:effectExtent l="0" t="0" r="0" b="1270"/>
            <wp:wrapSquare wrapText="bothSides"/>
            <wp:docPr id="50" name="Bildobjekt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69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2B3" w:rsidRPr="00423886">
        <w:br w:type="page"/>
      </w:r>
    </w:p>
    <w:p w14:paraId="44037D9D" w14:textId="3FD0C3C6" w:rsidR="00B30C6F" w:rsidRDefault="00B61EA1" w:rsidP="00377864">
      <w:pPr>
        <w:tabs>
          <w:tab w:val="left" w:pos="1290"/>
        </w:tabs>
        <w:ind w:left="-142"/>
        <w:rPr>
          <w:noProof/>
        </w:rPr>
      </w:pPr>
      <w:r w:rsidRPr="00B61EA1">
        <w:rPr>
          <w:noProof/>
        </w:rPr>
        <w:lastRenderedPageBreak/>
        <w:drawing>
          <wp:anchor distT="0" distB="0" distL="114300" distR="114300" simplePos="0" relativeHeight="251719680" behindDoc="0" locked="0" layoutInCell="1" allowOverlap="1" wp14:anchorId="684D33CB" wp14:editId="17CE6760">
            <wp:simplePos x="993913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389200"/>
            <wp:effectExtent l="0" t="0" r="0" b="2540"/>
            <wp:wrapSquare wrapText="bothSides"/>
            <wp:docPr id="55" name="Bildobjekt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4E0062" w14:textId="6030AD9C" w:rsidR="00B30C6F" w:rsidRDefault="004006B3" w:rsidP="00377864">
      <w:pPr>
        <w:tabs>
          <w:tab w:val="left" w:pos="1290"/>
        </w:tabs>
        <w:ind w:left="-142"/>
        <w:rPr>
          <w:noProof/>
        </w:rPr>
      </w:pPr>
      <w:r w:rsidRPr="004006B3">
        <w:rPr>
          <w:noProof/>
        </w:rPr>
        <w:lastRenderedPageBreak/>
        <w:drawing>
          <wp:anchor distT="0" distB="0" distL="114300" distR="114300" simplePos="0" relativeHeight="251722752" behindDoc="0" locked="0" layoutInCell="1" allowOverlap="1" wp14:anchorId="3A77BEBA" wp14:editId="73F51BDD">
            <wp:simplePos x="992038" y="1104181"/>
            <wp:positionH relativeFrom="page">
              <wp:align>center</wp:align>
            </wp:positionH>
            <wp:positionV relativeFrom="page">
              <wp:posOffset>1116330</wp:posOffset>
            </wp:positionV>
            <wp:extent cx="9360000" cy="5270400"/>
            <wp:effectExtent l="0" t="0" r="0" b="6985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0C3CF6" w14:textId="6A02675F" w:rsidR="00940627" w:rsidRDefault="00940627" w:rsidP="006A0E6B">
      <w:pPr>
        <w:tabs>
          <w:tab w:val="left" w:pos="1290"/>
        </w:tabs>
      </w:pPr>
    </w:p>
    <w:p w14:paraId="2A2C8D1D" w14:textId="77777777" w:rsidR="00B721B9" w:rsidRPr="00F346B8" w:rsidRDefault="00B721B9" w:rsidP="00FB1DC1">
      <w:pPr>
        <w:tabs>
          <w:tab w:val="left" w:pos="1290"/>
        </w:tabs>
        <w:ind w:hanging="426"/>
        <w:rPr>
          <w:rFonts w:ascii="Arial" w:hAnsi="Arial" w:cs="Arial"/>
          <w:noProof/>
          <w:sz w:val="18"/>
          <w:szCs w:val="18"/>
          <w:lang w:val="en-GB" w:eastAsia="sv-SE"/>
        </w:rPr>
      </w:pPr>
      <w:r w:rsidRPr="00125CED">
        <w:rPr>
          <w:rFonts w:ascii="Arial" w:hAnsi="Arial" w:cs="Arial"/>
          <w:b/>
          <w:color w:val="000000"/>
          <w:spacing w:val="-3"/>
          <w:sz w:val="18"/>
          <w:szCs w:val="18"/>
          <w:vertAlign w:val="superscript"/>
        </w:rPr>
        <w:lastRenderedPageBreak/>
        <w:t>1</w:t>
      </w:r>
      <w:r w:rsidRPr="00125CED">
        <w:rPr>
          <w:rFonts w:ascii="Arial" w:hAnsi="Arial" w:cs="Arial"/>
          <w:color w:val="000000"/>
          <w:spacing w:val="-3"/>
          <w:sz w:val="18"/>
          <w:szCs w:val="18"/>
        </w:rPr>
        <w:t>HLA-C</w:t>
      </w:r>
      <w:r w:rsidR="003741F3">
        <w:rPr>
          <w:rFonts w:ascii="Arial" w:hAnsi="Arial" w:cs="Arial"/>
          <w:color w:val="000000"/>
          <w:spacing w:val="-3"/>
          <w:sz w:val="18"/>
          <w:szCs w:val="18"/>
        </w:rPr>
        <w:t>*03</w:t>
      </w:r>
      <w:r w:rsidRPr="00125CED">
        <w:rPr>
          <w:rFonts w:ascii="Arial" w:hAnsi="Arial" w:cs="Arial"/>
          <w:color w:val="000000"/>
          <w:spacing w:val="-3"/>
          <w:sz w:val="18"/>
          <w:szCs w:val="18"/>
        </w:rPr>
        <w:t xml:space="preserve"> alleles </w:t>
      </w:r>
      <w:r w:rsidR="003741F3" w:rsidRPr="0003247E">
        <w:rPr>
          <w:rFonts w:ascii="Arial" w:hAnsi="Arial" w:cs="Arial"/>
          <w:sz w:val="18"/>
          <w:szCs w:val="18"/>
        </w:rPr>
        <w:t xml:space="preserve">in bold lettering are listed as confirmed alleles on the </w:t>
      </w:r>
      <w:r w:rsidR="003741F3" w:rsidRPr="0003247E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9" w:history="1">
        <w:r w:rsidR="003741F3" w:rsidRPr="009D5B65">
          <w:rPr>
            <w:rStyle w:val="Hyperlnk"/>
            <w:rFonts w:ascii="Arial" w:hAnsi="Arial" w:cs="Arial"/>
            <w:color w:val="3333FF"/>
            <w:sz w:val="18"/>
            <w:szCs w:val="18"/>
          </w:rPr>
          <w:t>www.ebi.ac.uk/imgt/hla</w:t>
        </w:r>
      </w:hyperlink>
      <w:r w:rsidR="003741F3">
        <w:rPr>
          <w:rStyle w:val="Hyperlnk"/>
          <w:rFonts w:ascii="Arial" w:hAnsi="Arial" w:cs="Arial"/>
          <w:color w:val="3333FF"/>
          <w:sz w:val="18"/>
          <w:szCs w:val="18"/>
        </w:rPr>
        <w:t xml:space="preserve"> </w:t>
      </w:r>
      <w:r w:rsidR="00BB1DC5" w:rsidRPr="00125CED">
        <w:rPr>
          <w:rFonts w:ascii="Arial" w:hAnsi="Arial" w:cs="Arial"/>
          <w:color w:val="000000"/>
          <w:spacing w:val="-3"/>
          <w:sz w:val="18"/>
          <w:szCs w:val="18"/>
        </w:rPr>
        <w:t>2016-July-14</w:t>
      </w:r>
      <w:r w:rsidR="008E76EF" w:rsidRPr="00125CED">
        <w:rPr>
          <w:rFonts w:ascii="Arial" w:hAnsi="Arial" w:cs="Arial"/>
          <w:color w:val="000000"/>
          <w:spacing w:val="-3"/>
          <w:sz w:val="18"/>
          <w:szCs w:val="18"/>
        </w:rPr>
        <w:t>, release 3.2</w:t>
      </w:r>
      <w:r w:rsidR="00BB1DC5" w:rsidRPr="00125CED">
        <w:rPr>
          <w:rFonts w:ascii="Arial" w:hAnsi="Arial" w:cs="Arial"/>
          <w:color w:val="000000"/>
          <w:spacing w:val="-3"/>
          <w:sz w:val="18"/>
          <w:szCs w:val="18"/>
        </w:rPr>
        <w:t>5</w:t>
      </w:r>
      <w:r w:rsidRPr="00125CED">
        <w:rPr>
          <w:rFonts w:ascii="Arial" w:hAnsi="Arial" w:cs="Arial"/>
          <w:color w:val="000000"/>
          <w:spacing w:val="-3"/>
          <w:sz w:val="18"/>
          <w:szCs w:val="18"/>
        </w:rPr>
        <w:t>.0</w:t>
      </w:r>
      <w:r w:rsidR="003741F3">
        <w:rPr>
          <w:rFonts w:ascii="Arial" w:hAnsi="Arial" w:cs="Arial"/>
          <w:color w:val="000000"/>
          <w:spacing w:val="-3"/>
          <w:sz w:val="18"/>
          <w:szCs w:val="18"/>
        </w:rPr>
        <w:t>.</w:t>
      </w:r>
    </w:p>
    <w:p w14:paraId="0A2E6A67" w14:textId="77777777" w:rsidR="00B721B9" w:rsidRPr="00E060B2" w:rsidRDefault="00B721B9" w:rsidP="003778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596"/>
        <w:rPr>
          <w:rFonts w:cs="Arial"/>
          <w:spacing w:val="-3"/>
          <w:sz w:val="18"/>
          <w:szCs w:val="18"/>
        </w:rPr>
      </w:pPr>
      <w:r w:rsidRPr="00E060B2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E060B2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E060B2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0" w:history="1">
        <w:r w:rsidRPr="00E060B2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E060B2">
        <w:rPr>
          <w:rFonts w:cs="Arial"/>
          <w:spacing w:val="-3"/>
          <w:sz w:val="18"/>
          <w:szCs w:val="18"/>
        </w:rPr>
        <w:t>.</w:t>
      </w:r>
    </w:p>
    <w:p w14:paraId="31B4B53B" w14:textId="5DA9C884" w:rsidR="00874097" w:rsidRDefault="00874097" w:rsidP="00874097">
      <w:pPr>
        <w:pStyle w:val="Sidfot"/>
        <w:tabs>
          <w:tab w:val="clear" w:pos="4153"/>
          <w:tab w:val="clear" w:pos="8306"/>
          <w:tab w:val="left" w:pos="426"/>
        </w:tabs>
        <w:ind w:left="284" w:right="425" w:hanging="710"/>
        <w:jc w:val="both"/>
        <w:rPr>
          <w:rFonts w:ascii="Arial" w:hAnsi="Arial" w:cs="Arial"/>
          <w:sz w:val="18"/>
          <w:szCs w:val="18"/>
        </w:rPr>
      </w:pPr>
      <w:r w:rsidRPr="0003247E">
        <w:rPr>
          <w:rFonts w:ascii="Arial" w:hAnsi="Arial" w:cs="Arial"/>
          <w:b/>
          <w:sz w:val="18"/>
          <w:szCs w:val="18"/>
          <w:vertAlign w:val="superscript"/>
        </w:rPr>
        <w:t>3</w:t>
      </w:r>
      <w:r w:rsidRPr="00BB1B3D">
        <w:rPr>
          <w:rFonts w:ascii="Arial" w:hAnsi="Arial"/>
          <w:sz w:val="18"/>
          <w:szCs w:val="18"/>
        </w:rPr>
        <w:t>The following HLA-</w:t>
      </w:r>
      <w:r>
        <w:rPr>
          <w:rFonts w:ascii="Arial" w:hAnsi="Arial"/>
          <w:sz w:val="18"/>
          <w:szCs w:val="18"/>
        </w:rPr>
        <w:t>C*03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p w14:paraId="098790C4" w14:textId="77777777" w:rsidR="006A0E6B" w:rsidRDefault="006A0E6B" w:rsidP="00503F83">
      <w:pPr>
        <w:pStyle w:val="Sidfot"/>
        <w:tabs>
          <w:tab w:val="clear" w:pos="4153"/>
          <w:tab w:val="clear" w:pos="8306"/>
          <w:tab w:val="left" w:pos="42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4175" w:type="dxa"/>
        <w:tblInd w:w="-284" w:type="dxa"/>
        <w:tblLayout w:type="fixed"/>
        <w:tblLook w:val="0020" w:firstRow="1" w:lastRow="0" w:firstColumn="0" w:lastColumn="0" w:noHBand="0" w:noVBand="0"/>
      </w:tblPr>
      <w:tblGrid>
        <w:gridCol w:w="985"/>
        <w:gridCol w:w="1418"/>
        <w:gridCol w:w="4677"/>
        <w:gridCol w:w="7095"/>
      </w:tblGrid>
      <w:tr w:rsidR="006A0E6B" w:rsidRPr="006A0E6B" w14:paraId="2014F50E" w14:textId="77777777" w:rsidTr="006A0E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5" w:type="dxa"/>
          </w:tcPr>
          <w:p w14:paraId="6D121ACA" w14:textId="77777777" w:rsidR="006A0E6B" w:rsidRPr="006A0E6B" w:rsidRDefault="006A0E6B" w:rsidP="002D72DA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8" w:type="dxa"/>
          </w:tcPr>
          <w:p w14:paraId="6A9A9604" w14:textId="1D9A1299" w:rsidR="006A0E6B" w:rsidRPr="006A0E6B" w:rsidRDefault="006A0E6B" w:rsidP="002D72DA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677" w:type="dxa"/>
          </w:tcPr>
          <w:p w14:paraId="2E8C0081" w14:textId="3AC83A45" w:rsidR="006A0E6B" w:rsidRPr="006A0E6B" w:rsidRDefault="006A0E6B" w:rsidP="002D72DA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HLA-C*03 alleles</w:t>
            </w:r>
          </w:p>
        </w:tc>
        <w:tc>
          <w:tcPr>
            <w:tcW w:w="7095" w:type="dxa"/>
          </w:tcPr>
          <w:p w14:paraId="4BFC1095" w14:textId="77777777" w:rsidR="006A0E6B" w:rsidRPr="006A0E6B" w:rsidRDefault="006A0E6B" w:rsidP="002D72DA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6A0E6B" w:rsidRPr="006A0E6B" w14:paraId="742FC553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62543FE1" w14:textId="21E0EE35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418" w:type="dxa"/>
          </w:tcPr>
          <w:p w14:paraId="30297055" w14:textId="5B31E53A" w:rsid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90 bp</w:t>
            </w:r>
          </w:p>
          <w:p w14:paraId="2433BCA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0C732B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4677" w:type="dxa"/>
          </w:tcPr>
          <w:p w14:paraId="29587A8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1, 03:80:02, 03:142, 03:287:01-03:287:02, 03:413, 03:612</w:t>
            </w:r>
          </w:p>
          <w:p w14:paraId="4261B70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3:06:01-03:06:02 </w:t>
            </w:r>
          </w:p>
        </w:tc>
        <w:tc>
          <w:tcPr>
            <w:tcW w:w="7095" w:type="dxa"/>
          </w:tcPr>
          <w:p w14:paraId="39B87365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b/>
                <w:sz w:val="18"/>
                <w:szCs w:val="18"/>
              </w:rPr>
              <w:t>B*15:96</w:t>
            </w:r>
          </w:p>
        </w:tc>
      </w:tr>
      <w:tr w:rsidR="006A0E6B" w:rsidRPr="006A0E6B" w14:paraId="4AC9A44C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67B206F9" w14:textId="489F11A5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18" w:type="dxa"/>
          </w:tcPr>
          <w:p w14:paraId="33C2682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10 bp </w:t>
            </w:r>
          </w:p>
          <w:p w14:paraId="442391D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239FAD5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3FCAC01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03752F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576EB8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E36886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D1C135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91EB95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AB9E69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8CF5B4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5EED1A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5EE838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A37EBC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E5C9A5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19ACBA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A83DF3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01661F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5B95B0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2E5357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E41ED7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2403ED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25B73F3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20189C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100FA53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341BD2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C020B9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583367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15CE075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1BFC7BB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022A63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C4EA50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01DE7B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64F401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395A2EF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3C94CB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C90FA2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10D94C5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2F31A98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1F42408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4677" w:type="dxa"/>
          </w:tcPr>
          <w:p w14:paraId="0401A57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lastRenderedPageBreak/>
              <w:t>*03:08, 03:29, 03:31, 03:246, 03:555</w:t>
            </w:r>
          </w:p>
          <w:p w14:paraId="4E35B68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DA8FD6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70E9C3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68B68D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D427DF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AE72F7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2215C88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38BB592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6592E01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26468C3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B7F02F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2A25CE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39D3F92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1409BC6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48CE16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3BB10D0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124DBE1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B82CF4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455A1F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14345BA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37ACC92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AAD621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899CBE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F31116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87548C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675C22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EA60D0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34FEFC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CAFBFA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2D5923C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FBE00D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7328AB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8FFCC0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842B13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196275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86FCE3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4478BE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F28FC0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047095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03:01:01-03:03:63, 03:03:65-03:03:66, 03:11:01-03:11:02, 03:13:01:01-03:13:02, 03:18:01-03:18:03, 03:20N-03:22Q, 03:30-03:31, 03:39, 03:43:01-03:43:02, 03:49-03:50, 03:52-03:53, 03:55-03:56, 03:58-03:59, 03:61-03:62, 03:66-03:69, 03:75-03:76, 03:79, 03:81, 03:83, 03:85-03:86, 03:88, 03:96:01-03:97, 03:102-03:103, 03:112, 03:116:01-03:116:02, 03:119:01-03:120, 03:122, 03:124, 03:126-03:127, 03:132-03:133, 03:141-03:142, 03:144, 03:150-03:152, 03:158, 03:160-03:161, 03:165:01-03:165:02, 03:167-03:168, 03:171, 03:175-03:177, 03:182, 03:185, 03:187-03:189N, 03:192, 03:195-03:196, 03:202-03:207, 03:214, 03:217, 03:220, 03:223, 03:227-03:231, 03:237, 03:241-03:243, 03:251, 03:253-03:254, 03:262, 03:267-03:268, 03:271-03:276, 03:284-03:285, 03:288-03:291, 03:295, 03:304, 03:307-03:308, 03:312, 03:316N, 03:319-03:321, 03:324-03:325, 03:327, 03:336, 03:339, 03:341, 03:345-03:346, 03:351-03:352, 03:356-03:357, 03:360, 03:363N, 03:367, 03:370, 03:372:01-03:372:02, 03:375, 03:377N-03:378, 03:380N, 03:383, 03:389, 03:395, 03:398, 03:413-03:414, 03:416, 03:418, 03:421N-03:422, 03:427-03:428, 03:430, 03:432N-03:433, 03:436, 03:438, 03:440, 03:444N, 03:447N, 03:450-03:451, 03:457, 03:460-03:461, 03:471-03:472, 03:474, 03:476-03:477, 03:479, 03:481, 03:490, 03:495, 03:503, 03:506-03:507, 03:509N, 03:514-03:517, 03:519-03:520, 03:524, 03:527-03:529, 03:533-03:535:01:02, 03:537, 03:540-03:542, 03:545, 03:550-03:551, 03:556, 03:559-03:560N, 03:563, 03:567-03:568, 03:573-03:574, 03:578-03:579, 03:582-03:583, 03:585-03:587, 03:590, 03:592, 03:594-03:595, 03:597-03:598, 03:601, 03:606-03:609, 03:611, 03:616-03:617, 03:622, 03:624, 03:628N, 03:632, 03:634-03:636N, 03:639-03:640</w:t>
            </w:r>
          </w:p>
        </w:tc>
        <w:tc>
          <w:tcPr>
            <w:tcW w:w="7095" w:type="dxa"/>
          </w:tcPr>
          <w:p w14:paraId="203D22B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lastRenderedPageBreak/>
              <w:t>*01:118, 01:128, 01:195, 06:44, 06:252, 07:01:01:01-07:01:02:15, 07:01:04-07:01:24, 07:01:26-07:01:73, 07:01:75-07:01:119, 07:06:01:01-07:07, 07:09, 07:16, 07:18:01:01-07:20:02, 07:22, 07:24, 07:26:01:01-07:26:03, 07:28, 07:30, 07:35-07:36, 07:40, 07:44, 07:52-07:53, 07:55N, 07:57-07:60, 07:65, 07:70-07:71, 07:73:01-07:73:02, 07:77-07:78:02, 07:81-07:83, 07:86, 07:89, 07:91-07:96:02, 07:98N, 07:103-07:104N, 07:106, 07:108:01-07:113, 07:115-07:116, 07:118-07:120, 07:122, 07:124, 07:128-07:129, 07:131:01-07:132, 07:134, 07:140:01-07:141:03, 07:148, 07:150Q-07:151, 07:153:01-07:153:02, 07:162, 07:164N-07:166, 07:170, 07:173, 07:176, 07:179-07:180, 07:182, 07:188-07:191N, 07:196-07:197, 07:200-07:201, 07:203-07:207, 07:210, 07:212, 07:214-07:215, 07:219, 07:222-07:224, 07:227N-07:228, 07:230-07:231, 07:235Q-07:237, 07:246:01-07:250, 07:253-07:257:04, 07:263, 07:266-07:269, 07:276-07:282, 07:292-07:293, 07:296-07:301, 07:303-07:304, 07:310-07:311, 07:313, 07:317, 07:330:01-07:332, 07:337, 07:343:01:01-07:343:01:02, 07:353, 07:362, 07:366, 07:369-07:371, 07:377, 07:385-07:387, 07:404, 07:407-07:408, 07:410, 07:412, 07:417, 07:419, 07:421-07:422, 07:424, 07:427, 07:430-07:431, 07:435, 07:437N, 07:440-07:444, 07:448, 07:450:01-07:450:02, 07:453-07:455, 07:458, 07:460-07:463, 07:468-07:471, 07:475-07:476N, 07:479, 07:481, 07:488, 07:490-07:492, 07:498-07:499, 07:502, 07:506:01-07:506:02, 07:508, 07:512, 07:514:01-07:515, 07:517, 07:521:01-07:522, 07:526:01-07:527, 07:531, 07:536-07:537, 07:540, 07:545-07:547, 07:549-07:550, 07:554, 07:555</w:t>
            </w:r>
            <w:r w:rsidRPr="006A0E6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A0E6B">
              <w:rPr>
                <w:rFonts w:cs="Arial"/>
                <w:sz w:val="18"/>
                <w:szCs w:val="18"/>
              </w:rPr>
              <w:t xml:space="preserve">, 07:557, 07:559, 07:561, 07:568, 07:570-07:571, 07:579, 07:581, 07:587-07:589, 07:591, 07:602-07:604, 07:607, 07:610, 07:613-07:615, 07:617-07:621, 07:623-07:624, 07:627, 07:633N-07:636, 07:638-07:639, 07:642-07:643, 07:647, 07:649-07:650:02, 07:652-07:654, 07:657-07:658, 07:660, 07:662-07:663Q, 07:668-07:671, 07:673, 07:677, 07:682:01:01-07:683, 07:685, 07:687, 07:690N-07:691, 07:694, 07:696, 07:699, 07:701, 07:705-07:706, 07:708, 07:712-07:714, 07:718, 07:720-07:721, 07:725-07:726N, 07:728, 07:731-07:732, 07:734-07:735, 07:739, 07:746N, 07:749N-07:750N, 07:756-07:758, 07:760, 07:762, 07:771, 07:774, 07:776N-07:778, 07:781-07:782, 07:786-07:788, 07:794-07:796N, 07:800, 07:802-07:806, 07:808, 07:811-07:816, 07:819Q-07:821N, 07:823-07:825, 07:827, 07:832-07:834, 07:841, 07:843-07:848, 07:855-07:857, 07:859-07:860, 07:863N, 07:869-07:870, 07:872-07:873, 07:875, 07:877-07:879, 07:882, 07:884, 07:887, 07:893-07:894, 07:898, 07:903, 07:909-07:910, 07:914-07:915, 07:919-07:922, 07:925, 07:928, 07:930-07:935, </w:t>
            </w:r>
            <w:r w:rsidRPr="006A0E6B">
              <w:rPr>
                <w:rFonts w:cs="Arial"/>
                <w:sz w:val="18"/>
                <w:szCs w:val="18"/>
              </w:rPr>
              <w:lastRenderedPageBreak/>
              <w:t xml:space="preserve">07:943-07:945, 07:947, 07:949, 07:952, 07:954N-07:955, 07:957, 07:959, 07:961, 07:967, 07:970N, 07:973, 07:977, 07:979-07:981N, 07:983-07:985:02, 07:990-07:993:02, 07:996, 07:1000-07:1002, 07:1006-07:1008, 07:1017, 07:1022-07:1023, 07:1025, 07:1030-07:1031, 07:1034-07:1036, 07:1039N, 07:1041-07:1045, 07:1047-07:1051, 07:1053, 07:1055-07:1056, 07:1060, 07:1064, 07:1066N-07:1067N, 07:1075, 07:1078-07:1082, 14:73, 15:02:10, 15:02:17, 15:99, 18:05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07:259</w:t>
            </w:r>
          </w:p>
          <w:p w14:paraId="6469D2D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1:51, 06:53:01, 07:56:01, 07:60, 07:79, 07:109:01, 14:46:02, 17:26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07:93, B*08:39, B*18:157:01:01-18:157:01:02, B*27:155, B*35:101:02, B*35:195, B*35:211, B*38:27, B*51:76, B*54:34, B*56:85</w:t>
            </w:r>
          </w:p>
        </w:tc>
      </w:tr>
      <w:tr w:rsidR="006A0E6B" w:rsidRPr="006A0E6B" w14:paraId="1396B1E0" w14:textId="77777777" w:rsidTr="008167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8"/>
        </w:trPr>
        <w:tc>
          <w:tcPr>
            <w:tcW w:w="985" w:type="dxa"/>
          </w:tcPr>
          <w:p w14:paraId="426EEF09" w14:textId="77777777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1</w:t>
            </w:r>
          </w:p>
        </w:tc>
        <w:tc>
          <w:tcPr>
            <w:tcW w:w="1418" w:type="dxa"/>
          </w:tcPr>
          <w:p w14:paraId="34D5039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45 bp</w:t>
            </w:r>
          </w:p>
          <w:p w14:paraId="6AF681B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230 bp </w:t>
            </w:r>
          </w:p>
          <w:p w14:paraId="0DDAC0C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415 bp</w:t>
            </w:r>
          </w:p>
        </w:tc>
        <w:tc>
          <w:tcPr>
            <w:tcW w:w="4677" w:type="dxa"/>
          </w:tcPr>
          <w:p w14:paraId="0072E40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87:01-03:87:02, 03:414</w:t>
            </w:r>
          </w:p>
          <w:p w14:paraId="52A3019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26, 03:385</w:t>
            </w:r>
          </w:p>
          <w:p w14:paraId="527FD86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08, 03:29, 03:31, 03:246, 03:555</w:t>
            </w:r>
          </w:p>
        </w:tc>
        <w:tc>
          <w:tcPr>
            <w:tcW w:w="7095" w:type="dxa"/>
          </w:tcPr>
          <w:p w14:paraId="0D9E3D6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5:86, 05:201</w:t>
            </w:r>
          </w:p>
          <w:p w14:paraId="0AA6DC5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3E60688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1:118, 01:128, 01:195, 04:112, 04:169, 05:36, 06:44, 06:252, 12:08, 12:81, 12:188, 12:287, 14:73, 15:205, 16:64, 16:70, 16:87</w:t>
            </w:r>
          </w:p>
        </w:tc>
      </w:tr>
      <w:tr w:rsidR="006A0E6B" w:rsidRPr="006A0E6B" w14:paraId="009728D4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1732A602" w14:textId="596701BF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8" w:type="dxa"/>
          </w:tcPr>
          <w:p w14:paraId="0D17671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10 bp</w:t>
            </w:r>
          </w:p>
          <w:p w14:paraId="55DA47A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40 bp</w:t>
            </w:r>
          </w:p>
          <w:p w14:paraId="31FAAB6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260 bp </w:t>
            </w:r>
          </w:p>
          <w:p w14:paraId="5954502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1293FE7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305 bp</w:t>
            </w:r>
          </w:p>
          <w:p w14:paraId="5296500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99CC0F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DA422B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590 bp</w:t>
            </w:r>
          </w:p>
        </w:tc>
        <w:tc>
          <w:tcPr>
            <w:tcW w:w="4677" w:type="dxa"/>
          </w:tcPr>
          <w:p w14:paraId="1753164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65N</w:t>
            </w:r>
          </w:p>
          <w:p w14:paraId="698AF7A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14</w:t>
            </w:r>
          </w:p>
          <w:p w14:paraId="6758B557" w14:textId="5B97AAE1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03:12, 03:03:15, 03:11:01, 03:18:01, 03:18:03, 03:39, 03:308</w:t>
            </w:r>
          </w:p>
          <w:p w14:paraId="5131BFA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03:29, 03:04:19, 03:113:01</w:t>
            </w:r>
          </w:p>
          <w:p w14:paraId="7C91EC2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3CA3B6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056D0B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7095" w:type="dxa"/>
          </w:tcPr>
          <w:p w14:paraId="5D91C995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  <w:r w:rsidRPr="006A0E6B">
              <w:rPr>
                <w:rFonts w:cs="Arial"/>
                <w:b/>
                <w:sz w:val="18"/>
                <w:szCs w:val="18"/>
              </w:rPr>
              <w:t>B*44:198N</w:t>
            </w:r>
          </w:p>
          <w:p w14:paraId="3CEF2F72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</w:p>
          <w:p w14:paraId="3EFC0BD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1:51, 05:55, 06:53:01, 07:56:01, 07:60, 07:79, 07:109:01, 12:58, 12:252, 15:12, 15:144, 17:26</w:t>
            </w:r>
          </w:p>
          <w:p w14:paraId="665F38BB" w14:textId="17D1AF0E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7:10, 07:43:01-07:43:02, 07:184, 07:196, 07:367, 07:568, 15:02:33:01-15:02:33:02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 xml:space="preserve">B*35:01:38, B*35:03:15, </w:t>
            </w:r>
            <w:r w:rsidR="008167A0" w:rsidRPr="006A0E6B">
              <w:rPr>
                <w:rFonts w:cs="Arial"/>
                <w:b/>
                <w:bCs/>
                <w:sz w:val="18"/>
                <w:szCs w:val="18"/>
              </w:rPr>
              <w:t>B*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35:08:04, B*35:15:02, B*37:04:02, B*57:01:18, B*57:03:04, B*58:01:17</w:t>
            </w:r>
          </w:p>
          <w:p w14:paraId="6E1040E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5:180N, 07:104N, 07:702N, 08:208N, 12:46N</w:t>
            </w:r>
          </w:p>
        </w:tc>
      </w:tr>
      <w:tr w:rsidR="006A0E6B" w:rsidRPr="006A0E6B" w14:paraId="5D80BA07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4205FBFF" w14:textId="5FBAD254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8" w:type="dxa"/>
          </w:tcPr>
          <w:p w14:paraId="7AA13B3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80 bp</w:t>
            </w:r>
          </w:p>
          <w:p w14:paraId="16692FD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C5CAE4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A95F67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161C061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C21C32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6483DC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C76E53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8454F3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5FCED0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31F50D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36DDDD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8E54E3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FF75AA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CF11A4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889CCD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4677" w:type="dxa"/>
          </w:tcPr>
          <w:p w14:paraId="644D3FB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02:01-03:02:27, 03:02:29-03:02:30, 03:15-03:16, 03:33, 03:36, 03:40:01, 03:40:03-03:40:04, 03:42:01, 03:43:01, 03:60, 03:71, 03:84, 03:89, 03:95, 03:108, 03:110, 03:119:02, 03:121N, 03:132, 03:139, 03:146, 03:169Q, 03:175, 03:194, 03:197-03:201N, 03:216, 03:221-03:222, 03:224N-03:226, 03:238, 03:240, 03:245, 03:248, 03:258, 03:264, 03:271, 03:279, 03:298-03:301, 03:315, 03:329-03:330, 03:332, 03:338, 03:349-03:350, 03:365, 03:371, 03:373, 03:391N, 03:402-03:403, 03:406, 03:411, 03:425, 03:429, 03:431, 03:449N, 03:452, 03:468, 03:473, 03:475, 03:489, 03:497, 03:505, 03:536, 03:544, 03:547, 03:549, 03:561, 03:575Q, 03:584, 03:589, 03:596, 03:610, 03:612-03:615, 03:618N-03:619N, 03:623, 03:625N-03:626, 03:637:01-03:638</w:t>
            </w:r>
          </w:p>
          <w:p w14:paraId="0293657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7:01-03:17:02, 03:71, 03:249, 03:271, 03:302</w:t>
            </w:r>
          </w:p>
        </w:tc>
        <w:tc>
          <w:tcPr>
            <w:tcW w:w="7095" w:type="dxa"/>
          </w:tcPr>
          <w:p w14:paraId="6BA77ED5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1:97, 02:02:38, 02:02:53, 04:54:01, 04:313:01:01-04:313:01:02, 04:367, 04:381, 05:215, 06:02:08, 07:02:32, 07:17:03, 07:141:03, 07:242, 12:02:19, 12:03:20, 12:85:02, 14:02:01:01-14:02:01:31, 14:02:03-14:02:20, 14:02:22-14:02:36, 14:02:38-14:03:04, 14:04-14:16, 14:18-14:24:01, 14:25, 14:27-14:53, 14:56-14:78, 14:80-14:81, 14:83-14:91, 14:93N-14:154, 15:77, 16:01:06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15:78:03, B*15:524</w:t>
            </w:r>
          </w:p>
          <w:p w14:paraId="13B9A8F8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</w:p>
          <w:p w14:paraId="5493F8C0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</w:p>
          <w:p w14:paraId="4BBAC29A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</w:p>
          <w:p w14:paraId="56C87A84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</w:p>
          <w:p w14:paraId="6410FB5C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</w:p>
          <w:p w14:paraId="7A87D75A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</w:p>
          <w:p w14:paraId="485D9D38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</w:p>
          <w:p w14:paraId="4A653B32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</w:p>
          <w:p w14:paraId="289CBC71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</w:p>
          <w:p w14:paraId="1FF5F546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</w:p>
          <w:p w14:paraId="39CF371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b/>
                <w:sz w:val="18"/>
                <w:szCs w:val="18"/>
              </w:rPr>
              <w:t>*</w:t>
            </w:r>
            <w:r w:rsidRPr="006A0E6B">
              <w:rPr>
                <w:rFonts w:cs="Arial"/>
                <w:sz w:val="18"/>
                <w:szCs w:val="18"/>
              </w:rPr>
              <w:t>01:02:68, 01:02:71, 01:97, 04:37, 04:230, 04:263, 06:02:08, 06:34:02, 12:03:20, 14:02:01:01-14:02:01:31, 14:02:03-14:02:20, 14:02:22-14:02:36, 14:02:38-14:03:04, 14:04-14:07N, 14:10-14:16, 14:18-14:27, 14:29-14:53, 14:55-14:81, 14:83-14:91, 14:93N-14:149, 14:151-14:154, 16:01:06</w:t>
            </w:r>
          </w:p>
        </w:tc>
      </w:tr>
      <w:tr w:rsidR="006A0E6B" w:rsidRPr="006A0E6B" w14:paraId="762D58E7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2E6D8E7D" w14:textId="5650DE02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8" w:type="dxa"/>
          </w:tcPr>
          <w:p w14:paraId="3C00131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70 bp </w:t>
            </w:r>
          </w:p>
          <w:p w14:paraId="69EA719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213915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30AECC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52A41D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4677" w:type="dxa"/>
          </w:tcPr>
          <w:p w14:paraId="6FD20B7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02:10, 03:03:21, 03:04:26, 03:610</w:t>
            </w:r>
          </w:p>
          <w:p w14:paraId="680DBCA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20B1AF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3B46794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19A65CC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9, 03:102, 03:307</w:t>
            </w:r>
          </w:p>
        </w:tc>
        <w:tc>
          <w:tcPr>
            <w:tcW w:w="7095" w:type="dxa"/>
          </w:tcPr>
          <w:p w14:paraId="1E42E211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b/>
                <w:sz w:val="18"/>
                <w:szCs w:val="18"/>
              </w:rPr>
              <w:t>*</w:t>
            </w:r>
            <w:r w:rsidRPr="006A0E6B">
              <w:rPr>
                <w:rFonts w:cs="Arial"/>
                <w:sz w:val="18"/>
                <w:szCs w:val="18"/>
              </w:rPr>
              <w:t xml:space="preserve">02:02:67, 02:26:01, 02:164, 05:58:02, 05:58:04, 05:281, 06:70:01, 06:305, 07:20:01-07:20:02, 07:127:02, 07:390, 07:562, 08:105, 08:239, 12:140:01, 12:239, 15:02:25, 15:05:15, 15:23:01, 15:138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15:315, B*44:85:01-44:85:02, B*50:56, B*51:226, B*55:30</w:t>
            </w:r>
          </w:p>
          <w:p w14:paraId="06E7657E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  <w:r w:rsidRPr="006A0E6B">
              <w:rPr>
                <w:rFonts w:cs="Arial"/>
                <w:b/>
                <w:sz w:val="18"/>
                <w:szCs w:val="18"/>
              </w:rPr>
              <w:t>B*56:37</w:t>
            </w:r>
            <w:r w:rsidRPr="006A0E6B">
              <w:rPr>
                <w:rFonts w:cs="Arial"/>
                <w:b/>
                <w:sz w:val="18"/>
                <w:szCs w:val="18"/>
                <w:vertAlign w:val="superscript"/>
              </w:rPr>
              <w:t>w</w:t>
            </w:r>
          </w:p>
        </w:tc>
      </w:tr>
      <w:tr w:rsidR="006A0E6B" w:rsidRPr="006A0E6B" w14:paraId="688F62F5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3592C5E5" w14:textId="7761D63A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8" w:type="dxa"/>
          </w:tcPr>
          <w:p w14:paraId="5ABEC51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20 bp</w:t>
            </w:r>
          </w:p>
          <w:p w14:paraId="639C20E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50 bp</w:t>
            </w:r>
          </w:p>
          <w:p w14:paraId="77A823E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877104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AB8D4F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FCE67F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2C77219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1511E0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07AEAC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68DB7F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4677" w:type="dxa"/>
          </w:tcPr>
          <w:p w14:paraId="78078F3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lastRenderedPageBreak/>
              <w:t>*03:105</w:t>
            </w:r>
          </w:p>
          <w:p w14:paraId="550F3CD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07:01:01-03:07:02, 03:10, 03:15, 03:29, 03:45, 03:163, 03:226, 03:268, 03:297, 03:450, 03:461</w:t>
            </w:r>
          </w:p>
          <w:p w14:paraId="449D5BD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3DA3F1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6B367B1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B9DC15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1E0E66B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3DA9642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2672E56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18, 03:252</w:t>
            </w:r>
          </w:p>
        </w:tc>
        <w:tc>
          <w:tcPr>
            <w:tcW w:w="7095" w:type="dxa"/>
          </w:tcPr>
          <w:p w14:paraId="20D6BE9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lastRenderedPageBreak/>
              <w:t>*04:497, 08:147, 15:234</w:t>
            </w:r>
          </w:p>
          <w:p w14:paraId="69596B9C" w14:textId="62357849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1:14, 01:154, 02:02:13, 02:02:29, 04:01:23, 04:03:09, 04:07:02, 04:166:02, 05:01:12, 05:29:02, 06:02:01:01-06:02:01:94, 06:02:03-06:02:71, 06:02:73-06:02:86, 06:02:88-06:02:90, 06:02:92-06:04:02:02, 06:06:01:01-06:10, 06:12-06:76:01, 06:77-06:81, 06:83-06:146, 06:148-06:209:02, 06:211:01:01N-06:216, 06:218-06:247, 06:249-06:251, 06:253-06:310, 06:312-06:364, 07:07, 07:09, 07:76:01-07:76:02, 07:315, 07:328, 07:406, 07:559, 07:598, 07:656, 07:914, 12:04:01, 14:12, 14:49, </w:t>
            </w:r>
            <w:r w:rsidRPr="006A0E6B">
              <w:rPr>
                <w:rFonts w:cs="Arial"/>
                <w:sz w:val="18"/>
                <w:szCs w:val="18"/>
              </w:rPr>
              <w:lastRenderedPageBreak/>
              <w:t xml:space="preserve">14:108, 15:02:10, 15:02:17, 15:99, 16:02:17, 17:01:01:02-17:01:03, 17:01:05-17:21, 17:23-17:71, 18:01:01:01-18:19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 xml:space="preserve">B*15:277, </w:t>
            </w:r>
            <w:r w:rsidR="008167A0" w:rsidRPr="006A0E6B">
              <w:rPr>
                <w:rFonts w:cs="Arial"/>
                <w:b/>
                <w:bCs/>
                <w:sz w:val="18"/>
                <w:szCs w:val="18"/>
              </w:rPr>
              <w:t>B*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15:430, B*35:222, B*35:525, B*42:22</w:t>
            </w:r>
          </w:p>
          <w:p w14:paraId="26821C9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1:179</w:t>
            </w:r>
          </w:p>
        </w:tc>
      </w:tr>
      <w:tr w:rsidR="006A0E6B" w:rsidRPr="006A0E6B" w14:paraId="6CEBB958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0DCF259A" w14:textId="7F6477A9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7</w:t>
            </w:r>
          </w:p>
        </w:tc>
        <w:tc>
          <w:tcPr>
            <w:tcW w:w="1418" w:type="dxa"/>
          </w:tcPr>
          <w:p w14:paraId="6873A27E" w14:textId="1DF07D84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00 bp</w:t>
            </w:r>
          </w:p>
          <w:p w14:paraId="372DB1A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35 bp</w:t>
            </w:r>
          </w:p>
        </w:tc>
        <w:tc>
          <w:tcPr>
            <w:tcW w:w="4677" w:type="dxa"/>
          </w:tcPr>
          <w:p w14:paraId="6CDB22BF" w14:textId="648358BF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0N, 03:101, 03:470N</w:t>
            </w:r>
          </w:p>
          <w:p w14:paraId="2DD0EC41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05:01:01-03:05:01:03, 03:25, 03:27, 03:167, 03:296:01-03:296:02, 03:335, 03:386, 03:407, 03:482, 03:494, 03:555</w:t>
            </w:r>
          </w:p>
        </w:tc>
        <w:tc>
          <w:tcPr>
            <w:tcW w:w="7095" w:type="dxa"/>
          </w:tcPr>
          <w:p w14:paraId="43043E9F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4:403, 06:240, 07:694, 07:740, 08:210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07:425N, B*14:85N, B*44:306N</w:t>
            </w:r>
          </w:p>
          <w:p w14:paraId="14E33EC5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4:443,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 xml:space="preserve"> B*15:524</w:t>
            </w:r>
          </w:p>
        </w:tc>
      </w:tr>
      <w:tr w:rsidR="006A0E6B" w:rsidRPr="006A0E6B" w14:paraId="66FCF4CD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2A326480" w14:textId="77777777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18" w:type="dxa"/>
          </w:tcPr>
          <w:p w14:paraId="23777F26" w14:textId="2E0BFA89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65 bp </w:t>
            </w:r>
          </w:p>
          <w:p w14:paraId="3A55976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95 bp </w:t>
            </w:r>
          </w:p>
          <w:p w14:paraId="009EA9B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4677" w:type="dxa"/>
          </w:tcPr>
          <w:p w14:paraId="19E06DF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02, 03:263:01-03:263:02, 03:514</w:t>
            </w:r>
          </w:p>
          <w:p w14:paraId="51E7857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83</w:t>
            </w:r>
          </w:p>
          <w:p w14:paraId="39F896F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3N, 03:318N</w:t>
            </w:r>
          </w:p>
        </w:tc>
        <w:tc>
          <w:tcPr>
            <w:tcW w:w="7095" w:type="dxa"/>
          </w:tcPr>
          <w:p w14:paraId="10C4BFC0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b/>
                <w:sz w:val="18"/>
                <w:szCs w:val="18"/>
              </w:rPr>
              <w:t>B*15:96, B*35:537, B*44:274, B*56:37</w:t>
            </w:r>
          </w:p>
        </w:tc>
      </w:tr>
      <w:tr w:rsidR="006A0E6B" w:rsidRPr="006A0E6B" w14:paraId="17F45FF0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11484454" w14:textId="4C4F93B1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8" w:type="dxa"/>
          </w:tcPr>
          <w:p w14:paraId="1C71F48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05 bp </w:t>
            </w:r>
          </w:p>
          <w:p w14:paraId="5ABF9B3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4677" w:type="dxa"/>
          </w:tcPr>
          <w:p w14:paraId="13A0280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4</w:t>
            </w:r>
          </w:p>
          <w:p w14:paraId="022BDC9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33, 03:115:01-03:115:02, 03:236, 03:438</w:t>
            </w:r>
          </w:p>
        </w:tc>
        <w:tc>
          <w:tcPr>
            <w:tcW w:w="7095" w:type="dxa"/>
          </w:tcPr>
          <w:p w14:paraId="67B9B2F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15:90</w:t>
            </w:r>
          </w:p>
          <w:p w14:paraId="5A12A29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2:114, 04:106, 08:78, 15:200</w:t>
            </w:r>
          </w:p>
        </w:tc>
      </w:tr>
      <w:tr w:rsidR="006A0E6B" w:rsidRPr="006A0E6B" w14:paraId="7DB7084C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15112EF1" w14:textId="23E1CC89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418" w:type="dxa"/>
          </w:tcPr>
          <w:p w14:paraId="458AF17E" w14:textId="6C0622FC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60 bp</w:t>
            </w:r>
          </w:p>
          <w:p w14:paraId="27A849C3" w14:textId="390A3C6F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50 bp</w:t>
            </w:r>
          </w:p>
          <w:p w14:paraId="7E2284C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455 bp</w:t>
            </w:r>
          </w:p>
        </w:tc>
        <w:tc>
          <w:tcPr>
            <w:tcW w:w="4677" w:type="dxa"/>
          </w:tcPr>
          <w:p w14:paraId="40AAEEA5" w14:textId="1C971B7C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5, 03:155</w:t>
            </w:r>
          </w:p>
          <w:p w14:paraId="12FEACD1" w14:textId="42790D91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47, 03:227, 03:252</w:t>
            </w:r>
          </w:p>
          <w:p w14:paraId="4F3893F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27</w:t>
            </w:r>
          </w:p>
        </w:tc>
        <w:tc>
          <w:tcPr>
            <w:tcW w:w="7095" w:type="dxa"/>
          </w:tcPr>
          <w:p w14:paraId="4891FE04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1:218, 08:95, 16:170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08:249, B*35:252, B*39:114</w:t>
            </w:r>
          </w:p>
          <w:p w14:paraId="23CAC6A2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1:179, 08:257, 12:126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07:324</w:t>
            </w:r>
          </w:p>
          <w:p w14:paraId="3532ECE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8:257,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 xml:space="preserve"> B*07:324</w:t>
            </w:r>
          </w:p>
        </w:tc>
      </w:tr>
      <w:tr w:rsidR="006A0E6B" w:rsidRPr="006A0E6B" w14:paraId="1A7721FC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71C63628" w14:textId="77777777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8" w:type="dxa"/>
          </w:tcPr>
          <w:p w14:paraId="5C1881C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210 bp </w:t>
            </w:r>
          </w:p>
          <w:p w14:paraId="3336D89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4677" w:type="dxa"/>
          </w:tcPr>
          <w:p w14:paraId="2704CC2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6:01-03:26:02</w:t>
            </w:r>
          </w:p>
          <w:p w14:paraId="7E195B8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57:01, 03:88, 03:410</w:t>
            </w:r>
          </w:p>
        </w:tc>
        <w:tc>
          <w:tcPr>
            <w:tcW w:w="7095" w:type="dxa"/>
          </w:tcPr>
          <w:p w14:paraId="2DD9E01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</w:tc>
      </w:tr>
      <w:tr w:rsidR="006A0E6B" w:rsidRPr="006A0E6B" w14:paraId="3332FF0C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675F8089" w14:textId="77777777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8" w:type="dxa"/>
          </w:tcPr>
          <w:p w14:paraId="55D2E641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00 bp</w:t>
            </w:r>
          </w:p>
          <w:p w14:paraId="16D8275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D69819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39CF03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6B86C1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2C17565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C7712F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2F1EE01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4677" w:type="dxa"/>
          </w:tcPr>
          <w:p w14:paraId="5398AE0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5, 03:27, 03:38:01-03:38:02, 03:69, 03:130, 03:136, 03:163, 03:237, 03:246, 03:274, 03:277N, 03:297, 03:431, 03:461</w:t>
            </w:r>
          </w:p>
          <w:p w14:paraId="235A4CB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A3EDFF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39225FB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983F7A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6BF991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13</w:t>
            </w:r>
          </w:p>
        </w:tc>
        <w:tc>
          <w:tcPr>
            <w:tcW w:w="7095" w:type="dxa"/>
          </w:tcPr>
          <w:p w14:paraId="7F6079F1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2:12, 02:49, 02:55:01-02:55:02, 02:115, 04:03:01:01-04:03:01:04, 04:03:03-04:03:11, 04:06:01-04:06:03, 04:16, 04:80, 04:107, 04:147, 04:160:01-04:160:02, 04:171, 04:190, 04:256, 04:286, 04:294, 04:335, 04:337, 04:351:01-04:351:02, 04:357, 04:363, 04:381, 04:383, 04:393, 04:400, 04:402, 04:473, 04:489, 04:506, 06:70:01-06:70:02, 06:132:01-06:132:02, 06:305, 07:20:01-07:20:02, 07:96:01-07:96:02, 07:127:01-07:127:02, 07:263, 07:390, 07:562, 07:578, 12:140:01-12:140:02, 12:239, 12:353, 15:03, 15:16:01-15:16:02, 15:25</w:t>
            </w:r>
          </w:p>
        </w:tc>
      </w:tr>
      <w:tr w:rsidR="006A0E6B" w:rsidRPr="006A0E6B" w14:paraId="31DE759F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466F49CC" w14:textId="28707871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8" w:type="dxa"/>
          </w:tcPr>
          <w:p w14:paraId="5A7FFC0A" w14:textId="6CEB8E71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90 bp </w:t>
            </w:r>
          </w:p>
          <w:p w14:paraId="7AF5033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4677" w:type="dxa"/>
          </w:tcPr>
          <w:p w14:paraId="7C527F54" w14:textId="58BD301C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8, 03:49, 03:117, 03:549</w:t>
            </w:r>
          </w:p>
          <w:p w14:paraId="03EBBCD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2Q, 03:90, 03:103, 03:153, 03:169Q, 03:391N</w:t>
            </w:r>
          </w:p>
        </w:tc>
        <w:tc>
          <w:tcPr>
            <w:tcW w:w="7095" w:type="dxa"/>
          </w:tcPr>
          <w:p w14:paraId="05B9542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1:65, 04:201:02, 05:86, 05:201</w:t>
            </w:r>
          </w:p>
        </w:tc>
      </w:tr>
      <w:tr w:rsidR="006A0E6B" w:rsidRPr="006A0E6B" w14:paraId="411D1134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431A3DBA" w14:textId="77777777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8" w:type="dxa"/>
          </w:tcPr>
          <w:p w14:paraId="60BED96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305 bp </w:t>
            </w:r>
          </w:p>
          <w:p w14:paraId="38C75AE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2F72E2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355 bp </w:t>
            </w:r>
          </w:p>
        </w:tc>
        <w:tc>
          <w:tcPr>
            <w:tcW w:w="4677" w:type="dxa"/>
          </w:tcPr>
          <w:p w14:paraId="4FB0F7B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32:01:01-03:32:01:02, 03:45, 03:136, 03:297</w:t>
            </w:r>
          </w:p>
          <w:p w14:paraId="3F76054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2DB652C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38:02, 03:69, 03:130, 03:136, 03:163, 03:246, 03:274, 03:297, 03:461</w:t>
            </w:r>
          </w:p>
        </w:tc>
        <w:tc>
          <w:tcPr>
            <w:tcW w:w="7095" w:type="dxa"/>
          </w:tcPr>
          <w:p w14:paraId="4692C482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4:80, 04:100, 04:110</w:t>
            </w:r>
            <w:r w:rsidRPr="006A0E6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A0E6B">
              <w:rPr>
                <w:rFonts w:cs="Arial"/>
                <w:sz w:val="18"/>
                <w:szCs w:val="18"/>
              </w:rPr>
              <w:t>, 04:178, 04:370, 04:422, 06:143, 07:10, 07:43:01, 07:196, 07:568</w:t>
            </w:r>
            <w:r w:rsidRPr="006A0E6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A0E6B">
              <w:rPr>
                <w:rFonts w:cs="Arial"/>
                <w:sz w:val="18"/>
                <w:szCs w:val="18"/>
              </w:rPr>
              <w:t>, 15:25, 15:62, 15:169,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 xml:space="preserve"> B*15:357, B*35:178, B*35:282, B*35:316, B*35:570</w:t>
            </w:r>
          </w:p>
          <w:p w14:paraId="078980C1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4:80, 04:100, 04:110</w:t>
            </w:r>
            <w:r w:rsidRPr="006A0E6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A0E6B">
              <w:rPr>
                <w:rFonts w:cs="Arial"/>
                <w:sz w:val="18"/>
                <w:szCs w:val="18"/>
              </w:rPr>
              <w:t>, 04:178, 04:370, 04:422, 06:143, 07:10, 07:43:01, 07:196, 07:367, 07:568</w:t>
            </w:r>
            <w:r w:rsidRPr="006A0E6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A0E6B">
              <w:rPr>
                <w:rFonts w:cs="Arial"/>
                <w:sz w:val="18"/>
                <w:szCs w:val="18"/>
              </w:rPr>
              <w:t xml:space="preserve">, 12:44, 12:309, 15:03, 15:16:01-15:16:02, 15:25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35:570</w:t>
            </w:r>
          </w:p>
        </w:tc>
      </w:tr>
      <w:tr w:rsidR="006A0E6B" w:rsidRPr="006A0E6B" w14:paraId="130DF24A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1329CE5C" w14:textId="3EDA9299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418" w:type="dxa"/>
          </w:tcPr>
          <w:p w14:paraId="00A5AA9F" w14:textId="23C470F3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70 bp  </w:t>
            </w:r>
          </w:p>
          <w:p w14:paraId="0B74E9C4" w14:textId="422DE355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05 bp </w:t>
            </w:r>
          </w:p>
          <w:p w14:paraId="1F38BBE1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4677" w:type="dxa"/>
          </w:tcPr>
          <w:p w14:paraId="4931645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34, 03:142, 03:261, 03:272, 03:386</w:t>
            </w:r>
          </w:p>
          <w:p w14:paraId="06E44D5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36, 03:77, 03:187, 03:296:01-03:296:02, 03:609</w:t>
            </w:r>
          </w:p>
          <w:p w14:paraId="7F78626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3:01:01-03:13:02, 03:35:01-03:35:02:02, 03:125, 03:176, 03:178, 03:198, 03:267, 03:292, 03:474, 03:608</w:t>
            </w:r>
          </w:p>
        </w:tc>
        <w:tc>
          <w:tcPr>
            <w:tcW w:w="7095" w:type="dxa"/>
          </w:tcPr>
          <w:p w14:paraId="4F8A610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A0E3151" w14:textId="75771189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4:212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35:537, B*44:274</w:t>
            </w:r>
          </w:p>
          <w:p w14:paraId="5D86AFA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4:201:02, 04:212, 05:86, 05:201, 07:133:01, 07:242, 07:330:01, 07:748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15:96</w:t>
            </w:r>
          </w:p>
        </w:tc>
      </w:tr>
      <w:tr w:rsidR="006A0E6B" w:rsidRPr="006A0E6B" w14:paraId="312E243A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1914B915" w14:textId="6236C608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8" w:type="dxa"/>
          </w:tcPr>
          <w:p w14:paraId="4B0D16F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80 bp </w:t>
            </w:r>
          </w:p>
          <w:p w14:paraId="5036243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2F26EB1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3165F8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10 bp</w:t>
            </w:r>
          </w:p>
          <w:p w14:paraId="0C5C578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75 bp</w:t>
            </w:r>
          </w:p>
        </w:tc>
        <w:tc>
          <w:tcPr>
            <w:tcW w:w="4677" w:type="dxa"/>
          </w:tcPr>
          <w:p w14:paraId="4814D2A1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1:01-03:11:02, 03:18:02-03:18:03, 03:37:01-03:37:02, 03:64:01, 03:301, 03:529, 03:626</w:t>
            </w:r>
          </w:p>
          <w:p w14:paraId="46C015B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20D656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08N, 03:323N</w:t>
            </w:r>
          </w:p>
          <w:p w14:paraId="66F7A6B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5, 03:32:01:01-03:32:01:02, 03:45, 03:60, 03:136, 03:297</w:t>
            </w:r>
          </w:p>
        </w:tc>
        <w:tc>
          <w:tcPr>
            <w:tcW w:w="7095" w:type="dxa"/>
          </w:tcPr>
          <w:p w14:paraId="45C377D9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1:169:02, 02:08:01:01-02:08:01:02, 02:42, 02:189, 04:256, 06:03:01, 07:314:02, 07:756, 08:01:35, 12:02:17, 12:03:23, 15:10:02-15:10:03, 15:113, </w:t>
            </w:r>
            <w:r w:rsidRPr="008167A0">
              <w:rPr>
                <w:rFonts w:cs="Arial"/>
                <w:sz w:val="18"/>
                <w:szCs w:val="18"/>
              </w:rPr>
              <w:t>15:203</w:t>
            </w:r>
            <w:r w:rsidRPr="008167A0">
              <w:rPr>
                <w:rFonts w:cs="Arial"/>
                <w:sz w:val="18"/>
                <w:szCs w:val="18"/>
                <w:lang w:val="sv-SE"/>
              </w:rPr>
              <w:t>,</w:t>
            </w:r>
            <w:r w:rsidRPr="006A0E6B">
              <w:rPr>
                <w:rFonts w:cs="Arial"/>
                <w:b/>
                <w:bCs/>
                <w:sz w:val="18"/>
                <w:szCs w:val="18"/>
                <w:lang w:val="sv-SE"/>
              </w:rPr>
              <w:t xml:space="preserve">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15:125:02, B*58:74</w:t>
            </w:r>
          </w:p>
          <w:p w14:paraId="76D9909A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</w:p>
          <w:p w14:paraId="138D5CC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b/>
                <w:sz w:val="18"/>
                <w:szCs w:val="18"/>
              </w:rPr>
              <w:t>*</w:t>
            </w:r>
            <w:r w:rsidRPr="006A0E6B">
              <w:rPr>
                <w:rFonts w:cs="Arial"/>
                <w:sz w:val="18"/>
                <w:szCs w:val="18"/>
              </w:rPr>
              <w:t xml:space="preserve">02:49, 02:75, 02:115, 04:03:01:01-04:03:11, 04:06:01-04:06:03, 04:16, 04:80, 04:147, 04:160:01-04:160:02, 04:171, 04:256, 04:286, 04:294, 04:299, 04:335, 04:337, 04:351:01-04:351:02, 04:357, 04:363, 04:381, 04:383, 04:393, 04:400, </w:t>
            </w:r>
            <w:r w:rsidRPr="006A0E6B">
              <w:rPr>
                <w:rFonts w:cs="Arial"/>
                <w:sz w:val="18"/>
                <w:szCs w:val="18"/>
              </w:rPr>
              <w:lastRenderedPageBreak/>
              <w:t>04:402, 04:473, 04:489, 04:506, 06:03:01, 06:132:01-06:132:02, 07:96:01-07:96:02, 07:314:02, 07:578, 07:756, 15:25, 15:62, 15:169</w:t>
            </w:r>
          </w:p>
        </w:tc>
      </w:tr>
      <w:tr w:rsidR="006A0E6B" w:rsidRPr="006A0E6B" w14:paraId="48BE740F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5230934B" w14:textId="7157DBC8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8</w:t>
            </w:r>
          </w:p>
        </w:tc>
        <w:tc>
          <w:tcPr>
            <w:tcW w:w="1418" w:type="dxa"/>
          </w:tcPr>
          <w:p w14:paraId="2C8F965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90 bp</w:t>
            </w:r>
          </w:p>
          <w:p w14:paraId="1B8839C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65 bp</w:t>
            </w:r>
          </w:p>
        </w:tc>
        <w:tc>
          <w:tcPr>
            <w:tcW w:w="4677" w:type="dxa"/>
          </w:tcPr>
          <w:p w14:paraId="703363B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58</w:t>
            </w:r>
          </w:p>
          <w:p w14:paraId="7E85AC3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6, 03:41:01-03:41:02, 03:113:01-03:113:02, 03:147, 03:151, 03:293, 03:384, 03:512, 03:535:01:01-03:536, 03:540, 03:590</w:t>
            </w:r>
          </w:p>
        </w:tc>
        <w:tc>
          <w:tcPr>
            <w:tcW w:w="7095" w:type="dxa"/>
          </w:tcPr>
          <w:p w14:paraId="692C852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4:401</w:t>
            </w:r>
          </w:p>
          <w:p w14:paraId="6BFC4A62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1:02:68, 01:02:71, 01:97, 02:02:38, 02:02:53, 02:197, 04:01:01:01-04:01:01:29, 04:01:01:31-04:01:04, 04:01:06, 04:01:08, 04:01:10-04:01:17, 04:01:19-04:01:21, 04:01:23-04:01:25, 04:01:27-04:01:67, 04:01:69-04:01:126, 04:01:128-04:01:148, 04:01:150-04:01:153, 04:03:01:01-04:04:01:02, 04:05-04:20, 04:23-04:49, 04:51-04:54:01, 04:55-04:63, 04:65:01:01-04:76, 04:78-04:94:01, 04:95N-04:98:02, 04:100-04:119, 04:121-04:155, 04:157-04:159, 04:160:02-04:174, 04:176-04:177, 04:179, 04:180:02-04:200, 04:202:01-04:211, 04:213-04:222, 04:223:02-04:233N, 04:235-04:250, 04:252-04:261, 04:263-04:313:01:02, 04:315-04:359, 04:361-04:386, 04:388-04:419, 04:421, 04:423-04:476, 04:478-04:489, 04:491-04:495, 04:497-04:507, 06:02:08, 06:34:02, 07:02:32, 07:17:03, 07:141:03, 07:857, 12:02:19, 12:03:20, 12:85:02, 12:233, 14:02:01:01-14:02:01:31, 14:02:03-14:02:10, 14:02:12-14:02:29, 14:02:31-14:02:36, 14:02:38-14:02:40, 14:02:42-14:16, 14:18-14:31, 14:33-14:43, 14:45-14:67, 14:69-14:81, 14:83-14:91, 14:93N-14:131, 14:133-14:154, 15:77, 16:01:06, 18:01:01:01-18:19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A*03:01:110, A*11:01:124, B*13:13:02, B*14:02:30, B*15:01:17, B*15:78:03, B*15:524, B*35:578</w:t>
            </w:r>
          </w:p>
        </w:tc>
      </w:tr>
      <w:tr w:rsidR="006A0E6B" w:rsidRPr="006A0E6B" w14:paraId="20C927DC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4D773100" w14:textId="77777777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418" w:type="dxa"/>
          </w:tcPr>
          <w:p w14:paraId="709FA6C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40 bp </w:t>
            </w:r>
          </w:p>
          <w:p w14:paraId="607DDCDD" w14:textId="2F404EAB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70 bp </w:t>
            </w:r>
          </w:p>
          <w:p w14:paraId="578F057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4677" w:type="dxa"/>
          </w:tcPr>
          <w:p w14:paraId="17B75B5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98</w:t>
            </w:r>
          </w:p>
          <w:p w14:paraId="70381A7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51, 03:96:01, 03:161, 03:165:01, 03:194</w:t>
            </w:r>
          </w:p>
          <w:p w14:paraId="335BCC0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39, 03:67</w:t>
            </w:r>
          </w:p>
        </w:tc>
        <w:tc>
          <w:tcPr>
            <w:tcW w:w="7095" w:type="dxa"/>
          </w:tcPr>
          <w:p w14:paraId="63AEF3F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B4E5AD0" w14:textId="73A8D6AB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4:64:01</w:t>
            </w:r>
          </w:p>
          <w:p w14:paraId="17FEB09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6:53:01, 07:56:01, 07:60, 07:79, 07:109:01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08:39</w:t>
            </w:r>
          </w:p>
        </w:tc>
      </w:tr>
      <w:tr w:rsidR="006A0E6B" w:rsidRPr="006A0E6B" w14:paraId="131AA587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600AF3B1" w14:textId="52976C36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8" w:type="dxa"/>
          </w:tcPr>
          <w:p w14:paraId="1F33C62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50 bp </w:t>
            </w:r>
          </w:p>
          <w:p w14:paraId="2045EC3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4677" w:type="dxa"/>
          </w:tcPr>
          <w:p w14:paraId="14D9534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61</w:t>
            </w:r>
          </w:p>
          <w:p w14:paraId="705B89D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46, 03:96:01, 03:194, 03:221, 03:328</w:t>
            </w:r>
          </w:p>
        </w:tc>
        <w:tc>
          <w:tcPr>
            <w:tcW w:w="7095" w:type="dxa"/>
          </w:tcPr>
          <w:p w14:paraId="02C4549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0EE5AB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4:64:01</w:t>
            </w:r>
          </w:p>
        </w:tc>
      </w:tr>
      <w:tr w:rsidR="006A0E6B" w:rsidRPr="006A0E6B" w14:paraId="45F7C029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004CF960" w14:textId="161F2478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8" w:type="dxa"/>
          </w:tcPr>
          <w:p w14:paraId="2407765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00 bp  </w:t>
            </w:r>
          </w:p>
          <w:p w14:paraId="4D54F19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10 bp</w:t>
            </w:r>
          </w:p>
          <w:p w14:paraId="4EC4A58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555 bp</w:t>
            </w:r>
          </w:p>
        </w:tc>
        <w:tc>
          <w:tcPr>
            <w:tcW w:w="4677" w:type="dxa"/>
          </w:tcPr>
          <w:p w14:paraId="10B224D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59, 03:123</w:t>
            </w:r>
          </w:p>
          <w:p w14:paraId="1D3D087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44, 03:494</w:t>
            </w:r>
          </w:p>
          <w:p w14:paraId="497A1FA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58, 03:86, 03:94, 03:209, 03:302</w:t>
            </w:r>
          </w:p>
        </w:tc>
        <w:tc>
          <w:tcPr>
            <w:tcW w:w="7095" w:type="dxa"/>
          </w:tcPr>
          <w:p w14:paraId="6D1C6D5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69C1E4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E42DBD1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1:168-01:169:02, 05:85, 05:107, 05:241, 12:178, 15:37, 15:102, 16:18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46:84, B*54:38</w:t>
            </w:r>
          </w:p>
        </w:tc>
      </w:tr>
      <w:tr w:rsidR="006A0E6B" w:rsidRPr="006A0E6B" w14:paraId="3CA427BA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4C93B990" w14:textId="00CD89F1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418" w:type="dxa"/>
          </w:tcPr>
          <w:p w14:paraId="63753747" w14:textId="6E9A570F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90 bp  </w:t>
            </w:r>
          </w:p>
          <w:p w14:paraId="22D69DB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4677" w:type="dxa"/>
          </w:tcPr>
          <w:p w14:paraId="423668AF" w14:textId="5116B13D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58, 03:189N</w:t>
            </w:r>
          </w:p>
          <w:p w14:paraId="3C5AD99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48, 03:84, 03:174, 03:281, 03:365</w:t>
            </w:r>
          </w:p>
        </w:tc>
        <w:tc>
          <w:tcPr>
            <w:tcW w:w="7095" w:type="dxa"/>
          </w:tcPr>
          <w:p w14:paraId="045B464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1:03:01-01:03:03, 01:24, 01:78, 01:146:01-01:146:02, 04:37, 05:85, 05:241, 07:364</w:t>
            </w:r>
          </w:p>
        </w:tc>
      </w:tr>
      <w:tr w:rsidR="006A0E6B" w:rsidRPr="006A0E6B" w14:paraId="3B1A431A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4BD12B0C" w14:textId="6831998C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8" w:type="dxa"/>
          </w:tcPr>
          <w:p w14:paraId="326D46A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10 bp</w:t>
            </w:r>
          </w:p>
          <w:p w14:paraId="68FD64D6" w14:textId="65A10858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80 bp</w:t>
            </w:r>
          </w:p>
          <w:p w14:paraId="5C12617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310 bp </w:t>
            </w:r>
          </w:p>
          <w:p w14:paraId="48314E5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365 bp</w:t>
            </w:r>
          </w:p>
        </w:tc>
        <w:tc>
          <w:tcPr>
            <w:tcW w:w="4677" w:type="dxa"/>
          </w:tcPr>
          <w:p w14:paraId="1AC17D2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62</w:t>
            </w:r>
          </w:p>
          <w:p w14:paraId="61C65FA8" w14:textId="320ADBDA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24N</w:t>
            </w:r>
          </w:p>
          <w:p w14:paraId="1250939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67, 03:346</w:t>
            </w:r>
          </w:p>
          <w:p w14:paraId="383BB0D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43:01-03:43:02, 03:119:01-03:119:02, 03:132, 03:175, 03:271, 03:609</w:t>
            </w:r>
          </w:p>
        </w:tc>
        <w:tc>
          <w:tcPr>
            <w:tcW w:w="7095" w:type="dxa"/>
          </w:tcPr>
          <w:p w14:paraId="64FD35B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103DF5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4:411N, 07:586</w:t>
            </w:r>
            <w:r w:rsidRPr="006A0E6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A0E6B">
              <w:rPr>
                <w:rFonts w:cs="Arial"/>
                <w:sz w:val="18"/>
                <w:szCs w:val="18"/>
              </w:rPr>
              <w:t>, 07:790</w:t>
            </w:r>
            <w:r w:rsidRPr="006A0E6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A0E6B">
              <w:rPr>
                <w:rFonts w:cs="Arial"/>
                <w:sz w:val="18"/>
                <w:szCs w:val="18"/>
              </w:rPr>
              <w:t>, 07:961</w:t>
            </w:r>
            <w:r w:rsidRPr="006A0E6B">
              <w:rPr>
                <w:rFonts w:cs="Arial"/>
                <w:sz w:val="18"/>
                <w:szCs w:val="18"/>
                <w:vertAlign w:val="superscript"/>
              </w:rPr>
              <w:t>w</w:t>
            </w:r>
          </w:p>
          <w:p w14:paraId="6C9AF4B9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  <w:r w:rsidRPr="006A0E6B">
              <w:rPr>
                <w:rFonts w:cs="Arial"/>
                <w:b/>
                <w:sz w:val="18"/>
                <w:szCs w:val="18"/>
              </w:rPr>
              <w:t>B*07:93, B*08:39</w:t>
            </w:r>
          </w:p>
          <w:p w14:paraId="0FAB564B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  <w:r w:rsidRPr="006A0E6B">
              <w:rPr>
                <w:rFonts w:cs="Arial"/>
                <w:b/>
                <w:sz w:val="18"/>
                <w:szCs w:val="18"/>
              </w:rPr>
              <w:t>*</w:t>
            </w:r>
            <w:r w:rsidRPr="006A0E6B">
              <w:rPr>
                <w:rFonts w:cs="Arial"/>
                <w:sz w:val="18"/>
                <w:szCs w:val="18"/>
              </w:rPr>
              <w:t xml:space="preserve">07:60, 07:79, 12:58, 12:252, 14:10, 14:46:02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18:157:01:01-18:157:01:02, B*35:101:02</w:t>
            </w:r>
          </w:p>
        </w:tc>
      </w:tr>
      <w:tr w:rsidR="006A0E6B" w:rsidRPr="006A0E6B" w14:paraId="532276C2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798D1DB3" w14:textId="77777777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418" w:type="dxa"/>
          </w:tcPr>
          <w:p w14:paraId="35B9536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30 bp</w:t>
            </w:r>
          </w:p>
          <w:p w14:paraId="21C0E471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95 bp </w:t>
            </w:r>
          </w:p>
          <w:p w14:paraId="000896F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4677" w:type="dxa"/>
          </w:tcPr>
          <w:p w14:paraId="32CD628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54, 03:98</w:t>
            </w:r>
          </w:p>
          <w:p w14:paraId="0C49B9A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92</w:t>
            </w:r>
          </w:p>
          <w:p w14:paraId="0364D32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53, 03:580</w:t>
            </w:r>
          </w:p>
        </w:tc>
        <w:tc>
          <w:tcPr>
            <w:tcW w:w="7095" w:type="dxa"/>
          </w:tcPr>
          <w:p w14:paraId="4E05469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3B71533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0592285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12:17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A*68:226</w:t>
            </w:r>
          </w:p>
        </w:tc>
      </w:tr>
      <w:tr w:rsidR="006A0E6B" w:rsidRPr="006A0E6B" w14:paraId="2D145AC2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6C32D28E" w14:textId="30296F07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8" w:type="dxa"/>
          </w:tcPr>
          <w:p w14:paraId="74C488D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40 bp</w:t>
            </w:r>
          </w:p>
          <w:p w14:paraId="32C3B37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00 bp</w:t>
            </w:r>
          </w:p>
          <w:p w14:paraId="18C7ED9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4677" w:type="dxa"/>
          </w:tcPr>
          <w:p w14:paraId="7339E79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56, 03:214, 03:229N</w:t>
            </w:r>
          </w:p>
          <w:p w14:paraId="0F767B5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79</w:t>
            </w:r>
          </w:p>
          <w:p w14:paraId="4F66E9F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44Q</w:t>
            </w:r>
          </w:p>
        </w:tc>
        <w:tc>
          <w:tcPr>
            <w:tcW w:w="7095" w:type="dxa"/>
          </w:tcPr>
          <w:p w14:paraId="3A2A5A09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  <w:vertAlign w:val="superscript"/>
              </w:rPr>
            </w:pPr>
            <w:r w:rsidRPr="006A0E6B">
              <w:rPr>
                <w:rFonts w:cs="Arial"/>
                <w:b/>
                <w:sz w:val="18"/>
                <w:szCs w:val="18"/>
              </w:rPr>
              <w:t>B*44:208, B*57:142N</w:t>
            </w:r>
            <w:r w:rsidRPr="006A0E6B">
              <w:rPr>
                <w:rFonts w:cs="Arial"/>
                <w:b/>
                <w:sz w:val="18"/>
                <w:szCs w:val="18"/>
                <w:vertAlign w:val="superscript"/>
              </w:rPr>
              <w:t>w</w:t>
            </w:r>
          </w:p>
          <w:p w14:paraId="05CCD2AE" w14:textId="77777777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  <w:vertAlign w:val="superscript"/>
              </w:rPr>
            </w:pPr>
          </w:p>
          <w:p w14:paraId="1DBB14A9" w14:textId="77777777" w:rsidR="006A0E6B" w:rsidRPr="006A0E6B" w:rsidRDefault="006A0E6B" w:rsidP="002D72DA">
            <w:pPr>
              <w:rPr>
                <w:rFonts w:cs="Arial"/>
                <w:bCs/>
                <w:sz w:val="18"/>
                <w:szCs w:val="18"/>
              </w:rPr>
            </w:pPr>
            <w:r w:rsidRPr="006A0E6B">
              <w:rPr>
                <w:rFonts w:cs="Arial"/>
                <w:bCs/>
                <w:sz w:val="18"/>
                <w:szCs w:val="18"/>
              </w:rPr>
              <w:t>*15:253Q</w:t>
            </w:r>
          </w:p>
        </w:tc>
      </w:tr>
      <w:tr w:rsidR="006A0E6B" w:rsidRPr="006A0E6B" w14:paraId="6E1170C5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00EA8345" w14:textId="77777777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8" w:type="dxa"/>
          </w:tcPr>
          <w:p w14:paraId="48978D73" w14:textId="7E6FEF1E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60 bp </w:t>
            </w:r>
          </w:p>
          <w:p w14:paraId="791A3DD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4677" w:type="dxa"/>
          </w:tcPr>
          <w:p w14:paraId="170350B1" w14:textId="7548A1B1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22, 03:206, 03:212, 03:219</w:t>
            </w:r>
          </w:p>
          <w:p w14:paraId="753B448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50, 03:72</w:t>
            </w:r>
          </w:p>
        </w:tc>
        <w:tc>
          <w:tcPr>
            <w:tcW w:w="7095" w:type="dxa"/>
          </w:tcPr>
          <w:p w14:paraId="7DC0F20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1:159, 02:207, 04:84, 06:288, 07:167, 07:585, 08:128, 12:339, 16:155, 16:198</w:t>
            </w:r>
          </w:p>
        </w:tc>
      </w:tr>
      <w:tr w:rsidR="006A0E6B" w:rsidRPr="006A0E6B" w14:paraId="74CF980B" w14:textId="77777777" w:rsidTr="00503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985" w:type="dxa"/>
          </w:tcPr>
          <w:p w14:paraId="650D9CA0" w14:textId="55B40EF5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8</w:t>
            </w:r>
          </w:p>
        </w:tc>
        <w:tc>
          <w:tcPr>
            <w:tcW w:w="1418" w:type="dxa"/>
          </w:tcPr>
          <w:p w14:paraId="563E891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70 bp</w:t>
            </w:r>
          </w:p>
          <w:p w14:paraId="381EA8A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05 bp</w:t>
            </w:r>
          </w:p>
        </w:tc>
        <w:tc>
          <w:tcPr>
            <w:tcW w:w="4677" w:type="dxa"/>
          </w:tcPr>
          <w:p w14:paraId="7851EC2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84:01-03:184:02</w:t>
            </w:r>
          </w:p>
          <w:p w14:paraId="79DDCB5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52, 03:95, 03:305</w:t>
            </w:r>
          </w:p>
        </w:tc>
        <w:tc>
          <w:tcPr>
            <w:tcW w:w="7095" w:type="dxa"/>
          </w:tcPr>
          <w:p w14:paraId="4CCFB35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71FAA2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4:43, 04:143, 04:171, 14:107, 14:144</w:t>
            </w:r>
          </w:p>
        </w:tc>
      </w:tr>
      <w:tr w:rsidR="006A0E6B" w:rsidRPr="006A0E6B" w14:paraId="5EE0411C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5B08E431" w14:textId="77AEA1AB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8" w:type="dxa"/>
          </w:tcPr>
          <w:p w14:paraId="0919E4DD" w14:textId="45CEE7D8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10 bp </w:t>
            </w:r>
          </w:p>
          <w:p w14:paraId="416D98C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60 bp</w:t>
            </w:r>
          </w:p>
          <w:p w14:paraId="248BB1E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4677" w:type="dxa"/>
          </w:tcPr>
          <w:p w14:paraId="0FB88D10" w14:textId="273560CA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36, 03:77, 03:187, 03:296:01-03:296:02</w:t>
            </w:r>
          </w:p>
          <w:p w14:paraId="360867B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63, 03:145</w:t>
            </w:r>
          </w:p>
          <w:p w14:paraId="7B7FCD9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74, 03:365</w:t>
            </w:r>
          </w:p>
        </w:tc>
        <w:tc>
          <w:tcPr>
            <w:tcW w:w="7095" w:type="dxa"/>
          </w:tcPr>
          <w:p w14:paraId="70FE17B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4:34, 04:122, 04:212, 04:265, 14:53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13:13:02, B*40:01:49-40:01:50</w:t>
            </w:r>
          </w:p>
        </w:tc>
      </w:tr>
      <w:tr w:rsidR="006A0E6B" w:rsidRPr="006A0E6B" w14:paraId="59CA3CD9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5C2EBE97" w14:textId="5F687FB3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8" w:type="dxa"/>
          </w:tcPr>
          <w:p w14:paraId="3E741B0E" w14:textId="2DA127BB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70 bp</w:t>
            </w:r>
          </w:p>
          <w:p w14:paraId="073EC96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230 bp </w:t>
            </w:r>
          </w:p>
          <w:p w14:paraId="0EC1E5D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4677" w:type="dxa"/>
          </w:tcPr>
          <w:p w14:paraId="6CE7AC0E" w14:textId="1A7DF7BE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80:01</w:t>
            </w:r>
          </w:p>
          <w:p w14:paraId="0EC097D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26, 03:385</w:t>
            </w:r>
          </w:p>
          <w:p w14:paraId="0D8DC53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66</w:t>
            </w:r>
          </w:p>
        </w:tc>
        <w:tc>
          <w:tcPr>
            <w:tcW w:w="7095" w:type="dxa"/>
          </w:tcPr>
          <w:p w14:paraId="76F906D4" w14:textId="6D960073" w:rsidR="006A0E6B" w:rsidRPr="00E33B84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4:201:01, 06:192, 07:133:02, 07:330:02, 15:171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A*24:449, A*68:118, B*08:115</w:t>
            </w:r>
          </w:p>
          <w:p w14:paraId="36888E0A" w14:textId="77777777" w:rsidR="00E33B84" w:rsidRDefault="00E33B84" w:rsidP="002D72DA">
            <w:pPr>
              <w:rPr>
                <w:rFonts w:cs="Arial"/>
                <w:bCs/>
                <w:sz w:val="18"/>
                <w:szCs w:val="18"/>
              </w:rPr>
            </w:pPr>
          </w:p>
          <w:p w14:paraId="4A87E0DC" w14:textId="2E9C201C" w:rsidR="006A0E6B" w:rsidRPr="006A0E6B" w:rsidRDefault="006A0E6B" w:rsidP="002D72DA">
            <w:pPr>
              <w:rPr>
                <w:rFonts w:cs="Arial"/>
                <w:b/>
                <w:sz w:val="18"/>
                <w:szCs w:val="18"/>
              </w:rPr>
            </w:pPr>
            <w:r w:rsidRPr="006A0E6B">
              <w:rPr>
                <w:rFonts w:cs="Arial"/>
                <w:bCs/>
                <w:sz w:val="18"/>
                <w:szCs w:val="18"/>
              </w:rPr>
              <w:t>*01:202</w:t>
            </w:r>
          </w:p>
        </w:tc>
      </w:tr>
      <w:tr w:rsidR="006A0E6B" w:rsidRPr="006A0E6B" w14:paraId="7F04F1A7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1E7727C4" w14:textId="53C72952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 xml:space="preserve">41 </w:t>
            </w:r>
          </w:p>
        </w:tc>
        <w:tc>
          <w:tcPr>
            <w:tcW w:w="1418" w:type="dxa"/>
          </w:tcPr>
          <w:p w14:paraId="5C3D45E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20 bp </w:t>
            </w:r>
          </w:p>
          <w:p w14:paraId="35B03FA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95 bp</w:t>
            </w:r>
          </w:p>
          <w:p w14:paraId="4586F07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95 bp</w:t>
            </w:r>
          </w:p>
          <w:p w14:paraId="64C3D64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345 bp</w:t>
            </w:r>
          </w:p>
        </w:tc>
        <w:tc>
          <w:tcPr>
            <w:tcW w:w="4677" w:type="dxa"/>
          </w:tcPr>
          <w:p w14:paraId="718E96C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68</w:t>
            </w:r>
          </w:p>
          <w:p w14:paraId="063BFF3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00</w:t>
            </w:r>
          </w:p>
          <w:p w14:paraId="46BB3C4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05</w:t>
            </w:r>
          </w:p>
          <w:p w14:paraId="1804FC7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380N</w:t>
            </w:r>
          </w:p>
        </w:tc>
        <w:tc>
          <w:tcPr>
            <w:tcW w:w="7095" w:type="dxa"/>
          </w:tcPr>
          <w:p w14:paraId="125708D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2FFA501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1:155, 05:243</w:t>
            </w:r>
          </w:p>
          <w:p w14:paraId="30DF0FC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4:161</w:t>
            </w:r>
            <w:r w:rsidRPr="006A0E6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A0E6B">
              <w:rPr>
                <w:rFonts w:cs="Arial"/>
                <w:sz w:val="18"/>
                <w:szCs w:val="18"/>
              </w:rPr>
              <w:t>, 07:841</w:t>
            </w:r>
          </w:p>
          <w:p w14:paraId="786CBFB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5:279</w:t>
            </w:r>
          </w:p>
        </w:tc>
      </w:tr>
      <w:tr w:rsidR="006A0E6B" w:rsidRPr="006A0E6B" w14:paraId="6882BBEA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7BB789D4" w14:textId="1A891B5D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8" w:type="dxa"/>
          </w:tcPr>
          <w:p w14:paraId="4B2F751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20 bp  </w:t>
            </w:r>
          </w:p>
          <w:p w14:paraId="76ABBC8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65 bp</w:t>
            </w:r>
          </w:p>
          <w:p w14:paraId="356DA58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4677" w:type="dxa"/>
          </w:tcPr>
          <w:p w14:paraId="7BDFC08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78</w:t>
            </w:r>
          </w:p>
          <w:p w14:paraId="51EB2E9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01N</w:t>
            </w:r>
          </w:p>
          <w:p w14:paraId="46679F24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92</w:t>
            </w:r>
          </w:p>
        </w:tc>
        <w:tc>
          <w:tcPr>
            <w:tcW w:w="7095" w:type="dxa"/>
          </w:tcPr>
          <w:p w14:paraId="1050EFB6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0C08E579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4C5809F4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6A0E6B" w:rsidRPr="006A0E6B" w14:paraId="1B32693B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7A6FFDE2" w14:textId="18EB79D5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418" w:type="dxa"/>
          </w:tcPr>
          <w:p w14:paraId="356BCD4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230 bp </w:t>
            </w:r>
          </w:p>
          <w:p w14:paraId="08CE963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78668A3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4677" w:type="dxa"/>
          </w:tcPr>
          <w:p w14:paraId="641A801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74, 03:81, 03:137, 03:175, 03:199, 03:223, 03:245, 03:317, 03:388</w:t>
            </w:r>
          </w:p>
          <w:p w14:paraId="67B12E2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97, 03:153, 03:391N</w:t>
            </w:r>
          </w:p>
        </w:tc>
        <w:tc>
          <w:tcPr>
            <w:tcW w:w="7095" w:type="dxa"/>
          </w:tcPr>
          <w:p w14:paraId="134362CF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bCs/>
                <w:sz w:val="18"/>
                <w:szCs w:val="18"/>
              </w:rPr>
              <w:t>*15:218,</w:t>
            </w:r>
            <w:r w:rsidRPr="006A0E6B">
              <w:rPr>
                <w:rFonts w:cs="Arial"/>
                <w:b/>
                <w:sz w:val="18"/>
                <w:szCs w:val="18"/>
              </w:rPr>
              <w:t xml:space="preserve"> B*07:310, B*15:96, B*35:537, B*39:103, B*56:37</w:t>
            </w:r>
          </w:p>
        </w:tc>
      </w:tr>
      <w:tr w:rsidR="006A0E6B" w:rsidRPr="006A0E6B" w14:paraId="5A7F2B42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77FBC197" w14:textId="1CAD98F4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8" w:type="dxa"/>
          </w:tcPr>
          <w:p w14:paraId="103EB0C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70 bp </w:t>
            </w:r>
          </w:p>
          <w:p w14:paraId="50114E2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60 bp</w:t>
            </w:r>
          </w:p>
          <w:p w14:paraId="42F062B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4677" w:type="dxa"/>
          </w:tcPr>
          <w:p w14:paraId="44C93A0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91:01</w:t>
            </w:r>
          </w:p>
          <w:p w14:paraId="76C4593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75, 03:120, 03:229N, 03:465</w:t>
            </w:r>
          </w:p>
          <w:p w14:paraId="659E722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44Q</w:t>
            </w:r>
          </w:p>
        </w:tc>
        <w:tc>
          <w:tcPr>
            <w:tcW w:w="7095" w:type="dxa"/>
          </w:tcPr>
          <w:p w14:paraId="0A8F56B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37FE2B3B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  <w:vertAlign w:val="superscript"/>
              </w:rPr>
            </w:pPr>
            <w:r w:rsidRPr="006A0E6B">
              <w:rPr>
                <w:rFonts w:cs="Arial"/>
                <w:b/>
                <w:bCs/>
                <w:sz w:val="18"/>
                <w:szCs w:val="18"/>
              </w:rPr>
              <w:t>B*57:142N</w:t>
            </w:r>
            <w:r w:rsidRPr="006A0E6B">
              <w:rPr>
                <w:rFonts w:cs="Arial"/>
                <w:b/>
                <w:bCs/>
                <w:sz w:val="18"/>
                <w:szCs w:val="18"/>
                <w:vertAlign w:val="superscript"/>
              </w:rPr>
              <w:t>w</w:t>
            </w:r>
          </w:p>
          <w:p w14:paraId="2CCD493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15:253Q</w:t>
            </w:r>
          </w:p>
        </w:tc>
      </w:tr>
      <w:tr w:rsidR="006A0E6B" w:rsidRPr="006A0E6B" w14:paraId="2F371EA5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5BAB601C" w14:textId="77777777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418" w:type="dxa"/>
          </w:tcPr>
          <w:p w14:paraId="5E6A1C9A" w14:textId="7C13E69F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50 bp </w:t>
            </w:r>
          </w:p>
          <w:p w14:paraId="27D8309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55 bp</w:t>
            </w:r>
          </w:p>
          <w:p w14:paraId="2BCBDE61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95 bp</w:t>
            </w:r>
          </w:p>
        </w:tc>
        <w:tc>
          <w:tcPr>
            <w:tcW w:w="4677" w:type="dxa"/>
          </w:tcPr>
          <w:p w14:paraId="7C68E3A4" w14:textId="4576DD48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93, 03:206, 03:212</w:t>
            </w:r>
          </w:p>
          <w:p w14:paraId="5EF20BF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13</w:t>
            </w:r>
          </w:p>
          <w:p w14:paraId="06C26A5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76</w:t>
            </w:r>
          </w:p>
        </w:tc>
        <w:tc>
          <w:tcPr>
            <w:tcW w:w="7095" w:type="dxa"/>
          </w:tcPr>
          <w:p w14:paraId="6B762A0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1:159, 02:207, 04:84, 06:288, 07:167, 07:585, 08:128, 12:339, 16:155, 16:198</w:t>
            </w:r>
          </w:p>
        </w:tc>
      </w:tr>
      <w:tr w:rsidR="006A0E6B" w:rsidRPr="006A0E6B" w14:paraId="5BEE80A3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709F5A28" w14:textId="77777777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46</w:t>
            </w:r>
          </w:p>
        </w:tc>
        <w:tc>
          <w:tcPr>
            <w:tcW w:w="1418" w:type="dxa"/>
          </w:tcPr>
          <w:p w14:paraId="7C19450B" w14:textId="706D6C22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50 bp </w:t>
            </w:r>
          </w:p>
          <w:p w14:paraId="707AA6F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4677" w:type="dxa"/>
          </w:tcPr>
          <w:p w14:paraId="5B9B5F3F" w14:textId="606727C4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55</w:t>
            </w:r>
          </w:p>
          <w:p w14:paraId="72A1DFB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58, 03:86, 03:94</w:t>
            </w:r>
          </w:p>
        </w:tc>
        <w:tc>
          <w:tcPr>
            <w:tcW w:w="7095" w:type="dxa"/>
          </w:tcPr>
          <w:p w14:paraId="47100B34" w14:textId="77777777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1:218, 08:95, 16:170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B*08:249, B*35:252, B*39:114</w:t>
            </w:r>
          </w:p>
          <w:p w14:paraId="4D8AABD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1:02:01:01-01:02:31, 01:02:33-01:02:77, 01:02:79-01:02:87, 01:02:89-01:03:03, 01:06-01:07:01, 01:08, 01:10-01:11, 01:13-01:20, 01:23-01:33, 01:38-01:48, 01:51-01:54, 01:56N-01:76, 01:78, 01:80-01:90, 01:92-01:96, 01:98N-01:100, 01:103-01:113, 01:115-01:119, 01:121Q-01:130, 01:132-01:157, 01:159, 01:161-01:175, 01:177-01:192, 01:194-01:204, 01:206-01:211N, 01:213-01:214, 01:216-01:225, 01:227-01:243, 01:245-01:247, 01:249-01:253, 04:37, 05:85, 05:107, 05:241, 06:204, 14:45, 15:102</w:t>
            </w:r>
          </w:p>
        </w:tc>
      </w:tr>
      <w:tr w:rsidR="006A0E6B" w:rsidRPr="006A0E6B" w14:paraId="6B2F5228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67C9D5E3" w14:textId="4AD18170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47</w:t>
            </w:r>
          </w:p>
        </w:tc>
        <w:tc>
          <w:tcPr>
            <w:tcW w:w="1418" w:type="dxa"/>
          </w:tcPr>
          <w:p w14:paraId="451F5C2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70 bp </w:t>
            </w:r>
          </w:p>
          <w:p w14:paraId="4631170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44D063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195 bp </w:t>
            </w:r>
          </w:p>
          <w:p w14:paraId="79F3447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4677" w:type="dxa"/>
          </w:tcPr>
          <w:p w14:paraId="319F6012" w14:textId="30DA3DB4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4, 03:21, 03:55, 03:80:02, 03:92, 03:117, 03:161, 03:361</w:t>
            </w:r>
          </w:p>
          <w:p w14:paraId="4A3566A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09</w:t>
            </w:r>
          </w:p>
          <w:p w14:paraId="7DB120B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57:01, 03:125, 03:176</w:t>
            </w:r>
          </w:p>
        </w:tc>
        <w:tc>
          <w:tcPr>
            <w:tcW w:w="7095" w:type="dxa"/>
          </w:tcPr>
          <w:p w14:paraId="0F41D25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1:65, 04:201:02, 05:86, 05:201, 07:133:01, 07:330:01, 15:218</w:t>
            </w:r>
          </w:p>
        </w:tc>
      </w:tr>
      <w:tr w:rsidR="006A0E6B" w:rsidRPr="006A0E6B" w14:paraId="5B5DE221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38FA5D96" w14:textId="625F7363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8" w:type="dxa"/>
          </w:tcPr>
          <w:p w14:paraId="77E50893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20 bp</w:t>
            </w:r>
          </w:p>
          <w:p w14:paraId="2886DB6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4677" w:type="dxa"/>
          </w:tcPr>
          <w:p w14:paraId="44104DF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05</w:t>
            </w:r>
          </w:p>
          <w:p w14:paraId="408BD4C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303</w:t>
            </w:r>
          </w:p>
        </w:tc>
        <w:tc>
          <w:tcPr>
            <w:tcW w:w="7095" w:type="dxa"/>
          </w:tcPr>
          <w:p w14:paraId="4F6E73D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4:497, 08:147, 15:234</w:t>
            </w:r>
          </w:p>
        </w:tc>
      </w:tr>
      <w:tr w:rsidR="006A0E6B" w:rsidRPr="006A0E6B" w14:paraId="109909E4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733E0871" w14:textId="77777777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8" w:type="dxa"/>
          </w:tcPr>
          <w:p w14:paraId="2DD6DAC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40 bp</w:t>
            </w:r>
          </w:p>
          <w:p w14:paraId="2693CFB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315 bp</w:t>
            </w:r>
          </w:p>
          <w:p w14:paraId="0F95A8DB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345 bp</w:t>
            </w:r>
          </w:p>
        </w:tc>
        <w:tc>
          <w:tcPr>
            <w:tcW w:w="4677" w:type="dxa"/>
          </w:tcPr>
          <w:p w14:paraId="5164FB55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06</w:t>
            </w:r>
          </w:p>
          <w:p w14:paraId="2A0ACF9C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312</w:t>
            </w:r>
          </w:p>
          <w:p w14:paraId="7BCB6471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380N</w:t>
            </w:r>
          </w:p>
        </w:tc>
        <w:tc>
          <w:tcPr>
            <w:tcW w:w="7095" w:type="dxa"/>
          </w:tcPr>
          <w:p w14:paraId="44D93BE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15:151</w:t>
            </w:r>
          </w:p>
          <w:p w14:paraId="5CDC330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12:303</w:t>
            </w:r>
          </w:p>
          <w:p w14:paraId="069EAE8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5:279</w:t>
            </w:r>
          </w:p>
        </w:tc>
      </w:tr>
      <w:tr w:rsidR="006A0E6B" w:rsidRPr="006A0E6B" w14:paraId="52BEDAC8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5C624D5E" w14:textId="77777777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418" w:type="dxa"/>
          </w:tcPr>
          <w:p w14:paraId="423F06A9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60 bp</w:t>
            </w:r>
          </w:p>
          <w:p w14:paraId="06EF505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470 bp</w:t>
            </w:r>
          </w:p>
        </w:tc>
        <w:tc>
          <w:tcPr>
            <w:tcW w:w="4677" w:type="dxa"/>
          </w:tcPr>
          <w:p w14:paraId="460080D6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07</w:t>
            </w:r>
          </w:p>
          <w:p w14:paraId="1C5B766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211:02</w:t>
            </w:r>
          </w:p>
        </w:tc>
        <w:tc>
          <w:tcPr>
            <w:tcW w:w="7095" w:type="dxa"/>
          </w:tcPr>
          <w:p w14:paraId="7BD8F22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4CCF961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5:03</w:t>
            </w:r>
          </w:p>
        </w:tc>
      </w:tr>
      <w:tr w:rsidR="006A0E6B" w:rsidRPr="006A0E6B" w14:paraId="73F30559" w14:textId="77777777" w:rsidTr="006A0E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7EDC1B58" w14:textId="77777777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56</w:t>
            </w:r>
          </w:p>
        </w:tc>
        <w:tc>
          <w:tcPr>
            <w:tcW w:w="1418" w:type="dxa"/>
          </w:tcPr>
          <w:p w14:paraId="5D12065D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160 bp</w:t>
            </w:r>
          </w:p>
          <w:p w14:paraId="178B005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4677" w:type="dxa"/>
          </w:tcPr>
          <w:p w14:paraId="430A14D1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45, 03:363N</w:t>
            </w:r>
          </w:p>
          <w:p w14:paraId="74CD693E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73</w:t>
            </w:r>
          </w:p>
        </w:tc>
        <w:tc>
          <w:tcPr>
            <w:tcW w:w="7095" w:type="dxa"/>
          </w:tcPr>
          <w:p w14:paraId="074B6F21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</w:tc>
      </w:tr>
      <w:tr w:rsidR="006A0E6B" w:rsidRPr="006A0E6B" w14:paraId="65BBE6A6" w14:textId="77777777" w:rsidTr="006A0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85" w:type="dxa"/>
          </w:tcPr>
          <w:p w14:paraId="714CD610" w14:textId="3F7DE4DA" w:rsidR="006A0E6B" w:rsidRPr="006A0E6B" w:rsidRDefault="006A0E6B" w:rsidP="002D72D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A0E6B">
              <w:rPr>
                <w:rFonts w:cs="Arial"/>
                <w:b/>
                <w:spacing w:val="-3"/>
                <w:sz w:val="18"/>
                <w:szCs w:val="18"/>
              </w:rPr>
              <w:t>60</w:t>
            </w:r>
          </w:p>
        </w:tc>
        <w:tc>
          <w:tcPr>
            <w:tcW w:w="1418" w:type="dxa"/>
          </w:tcPr>
          <w:p w14:paraId="2BBD1328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70 bp</w:t>
            </w:r>
          </w:p>
          <w:p w14:paraId="2C021D80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68326FB2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4677" w:type="dxa"/>
          </w:tcPr>
          <w:p w14:paraId="343F2C47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18:02-03:18:03, 03:64:01, 03:301</w:t>
            </w:r>
          </w:p>
          <w:p w14:paraId="65ADA421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</w:p>
          <w:p w14:paraId="517E7BDA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3:04:101, 03:82, 03:85, 03:371, 03:585</w:t>
            </w:r>
          </w:p>
        </w:tc>
        <w:tc>
          <w:tcPr>
            <w:tcW w:w="7095" w:type="dxa"/>
          </w:tcPr>
          <w:p w14:paraId="7C622951" w14:textId="38547E4F" w:rsidR="006A0E6B" w:rsidRPr="006A0E6B" w:rsidRDefault="006A0E6B" w:rsidP="002D72D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 xml:space="preserve">*02:08:01:01-02:08:01:02, 02:189, 08:01:35, 12:02:17, 12:03:23, 15:10:02-15:10:03, 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 xml:space="preserve">B*15:01:72, </w:t>
            </w:r>
            <w:r w:rsidR="008167A0" w:rsidRPr="006A0E6B">
              <w:rPr>
                <w:rFonts w:cs="Arial"/>
                <w:b/>
                <w:bCs/>
                <w:sz w:val="18"/>
                <w:szCs w:val="18"/>
              </w:rPr>
              <w:t>B*</w:t>
            </w:r>
            <w:r w:rsidRPr="006A0E6B">
              <w:rPr>
                <w:rFonts w:cs="Arial"/>
                <w:b/>
                <w:bCs/>
                <w:sz w:val="18"/>
                <w:szCs w:val="18"/>
              </w:rPr>
              <w:t>15:125:02, B*46:01:33, B*56:01:09, B*58:74</w:t>
            </w:r>
          </w:p>
          <w:p w14:paraId="5CD8016F" w14:textId="77777777" w:rsidR="006A0E6B" w:rsidRPr="006A0E6B" w:rsidRDefault="006A0E6B" w:rsidP="002D72DA">
            <w:pPr>
              <w:rPr>
                <w:rFonts w:cs="Arial"/>
                <w:sz w:val="18"/>
                <w:szCs w:val="18"/>
              </w:rPr>
            </w:pPr>
            <w:r w:rsidRPr="006A0E6B">
              <w:rPr>
                <w:rFonts w:cs="Arial"/>
                <w:sz w:val="18"/>
                <w:szCs w:val="18"/>
              </w:rPr>
              <w:t>*02:02:68, 02:129, 15:256N</w:t>
            </w:r>
          </w:p>
        </w:tc>
      </w:tr>
    </w:tbl>
    <w:p w14:paraId="2323C5DA" w14:textId="2E6A0FE4" w:rsidR="006A0E6B" w:rsidRDefault="006A0E6B" w:rsidP="00874097">
      <w:pPr>
        <w:pStyle w:val="Sidfot"/>
        <w:tabs>
          <w:tab w:val="clear" w:pos="4153"/>
          <w:tab w:val="clear" w:pos="8306"/>
          <w:tab w:val="left" w:pos="426"/>
        </w:tabs>
        <w:ind w:left="284" w:right="425" w:hanging="710"/>
        <w:jc w:val="both"/>
        <w:rPr>
          <w:rFonts w:ascii="Arial" w:hAnsi="Arial" w:cs="Arial"/>
          <w:sz w:val="18"/>
          <w:szCs w:val="18"/>
        </w:rPr>
      </w:pPr>
    </w:p>
    <w:p w14:paraId="1F2477E5" w14:textId="55184729" w:rsidR="0034673D" w:rsidRDefault="0034673D" w:rsidP="002E4146">
      <w:pPr>
        <w:pStyle w:val="Sidfot"/>
        <w:tabs>
          <w:tab w:val="clear" w:pos="4153"/>
          <w:tab w:val="clear" w:pos="8306"/>
          <w:tab w:val="left" w:pos="42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0237AC92" w14:textId="3DEEFF5F" w:rsidR="00B721B9" w:rsidRPr="00505847" w:rsidRDefault="00B844C9" w:rsidP="002E4146">
      <w:pPr>
        <w:ind w:right="-596"/>
        <w:jc w:val="both"/>
        <w:rPr>
          <w:rFonts w:ascii="Arial" w:hAnsi="Arial" w:cs="Arial"/>
          <w:sz w:val="18"/>
          <w:szCs w:val="18"/>
        </w:rPr>
      </w:pPr>
      <w:r w:rsidRPr="00505847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B721B9" w:rsidRPr="00505847">
        <w:rPr>
          <w:rFonts w:ascii="Arial" w:hAnsi="Arial" w:cs="Arial"/>
          <w:spacing w:val="-3"/>
          <w:sz w:val="18"/>
          <w:szCs w:val="18"/>
        </w:rPr>
        <w:t xml:space="preserve">The following HLA-C*03 alleles </w:t>
      </w:r>
      <w:r w:rsidR="00B721B9" w:rsidRPr="00505847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CE40042" w14:textId="77777777" w:rsidR="00005FEF" w:rsidRPr="00505847" w:rsidRDefault="00005FEF" w:rsidP="00377864">
      <w:pPr>
        <w:ind w:left="-426" w:right="-596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005"/>
        <w:gridCol w:w="1276"/>
        <w:gridCol w:w="2948"/>
        <w:gridCol w:w="1275"/>
      </w:tblGrid>
      <w:tr w:rsidR="00A16BCC" w:rsidRPr="00A16BCC" w14:paraId="22142855" w14:textId="77777777" w:rsidTr="002D72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005" w:type="dxa"/>
            <w:tcBorders>
              <w:top w:val="nil"/>
              <w:left w:val="nil"/>
              <w:bottom w:val="single" w:sz="6" w:space="0" w:color="808080" w:themeColor="background1" w:themeShade="80"/>
            </w:tcBorders>
          </w:tcPr>
          <w:p w14:paraId="2D445A81" w14:textId="77777777" w:rsidR="00A16BCC" w:rsidRPr="00A16BCC" w:rsidRDefault="00A16BCC" w:rsidP="002D72DA">
            <w:pPr>
              <w:ind w:right="-143"/>
              <w:jc w:val="both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bookmarkStart w:id="0" w:name="_Hlk101423078"/>
            <w:r w:rsidRPr="00A16BCC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14:paraId="3250C0A2" w14:textId="77777777" w:rsidR="00A16BCC" w:rsidRPr="00A16BCC" w:rsidRDefault="00A16BCC" w:rsidP="002D72DA">
            <w:pPr>
              <w:ind w:right="-143"/>
              <w:jc w:val="both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16BCC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2948" w:type="dxa"/>
            <w:tcBorders>
              <w:top w:val="nil"/>
              <w:left w:val="single" w:sz="6" w:space="0" w:color="808080" w:themeColor="background1" w:themeShade="80"/>
              <w:bottom w:val="single" w:sz="6" w:space="0" w:color="808080" w:themeColor="background1" w:themeShade="80"/>
            </w:tcBorders>
          </w:tcPr>
          <w:p w14:paraId="5EFAE26A" w14:textId="77777777" w:rsidR="00A16BCC" w:rsidRPr="00A16BCC" w:rsidRDefault="00A16BCC" w:rsidP="002D72DA">
            <w:pPr>
              <w:ind w:right="-143"/>
              <w:jc w:val="both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16BCC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275" w:type="dxa"/>
            <w:tcBorders>
              <w:top w:val="nil"/>
              <w:bottom w:val="single" w:sz="6" w:space="0" w:color="808080" w:themeColor="background1" w:themeShade="80"/>
              <w:right w:val="nil"/>
            </w:tcBorders>
          </w:tcPr>
          <w:p w14:paraId="59CCD4FF" w14:textId="77777777" w:rsidR="00A16BCC" w:rsidRPr="00A16BCC" w:rsidRDefault="00A16BCC" w:rsidP="002D72DA">
            <w:pPr>
              <w:ind w:right="-143"/>
              <w:jc w:val="both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16BCC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</w:tr>
      <w:tr w:rsidR="00A16BCC" w:rsidRPr="00A16BCC" w14:paraId="5C5097F0" w14:textId="77777777" w:rsidTr="002D72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005" w:type="dxa"/>
            <w:tcBorders>
              <w:top w:val="single" w:sz="6" w:space="0" w:color="808080" w:themeColor="background1" w:themeShade="80"/>
              <w:left w:val="nil"/>
              <w:bottom w:val="nil"/>
            </w:tcBorders>
          </w:tcPr>
          <w:p w14:paraId="7A5C1BB8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C*03:04:19, 03:265N</w:t>
            </w:r>
          </w:p>
        </w:tc>
        <w:tc>
          <w:tcPr>
            <w:tcW w:w="1276" w:type="dxa"/>
            <w:tcBorders>
              <w:top w:val="single" w:sz="6" w:space="0" w:color="808080" w:themeColor="background1" w:themeShade="80"/>
              <w:bottom w:val="nil"/>
              <w:right w:val="single" w:sz="6" w:space="0" w:color="808080" w:themeColor="background1" w:themeShade="80"/>
            </w:tcBorders>
          </w:tcPr>
          <w:p w14:paraId="3AA04FB0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12</w:t>
            </w:r>
          </w:p>
        </w:tc>
        <w:tc>
          <w:tcPr>
            <w:tcW w:w="294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</w:tcBorders>
          </w:tcPr>
          <w:p w14:paraId="331DF7DE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C*03:44, 03:123, 03:209</w:t>
            </w:r>
          </w:p>
        </w:tc>
        <w:tc>
          <w:tcPr>
            <w:tcW w:w="1275" w:type="dxa"/>
            <w:tcBorders>
              <w:top w:val="single" w:sz="6" w:space="0" w:color="808080" w:themeColor="background1" w:themeShade="80"/>
              <w:right w:val="nil"/>
            </w:tcBorders>
          </w:tcPr>
          <w:p w14:paraId="1FBACCD4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31</w:t>
            </w:r>
          </w:p>
        </w:tc>
      </w:tr>
      <w:tr w:rsidR="00A16BCC" w:rsidRPr="00A16BCC" w14:paraId="6F05FB6C" w14:textId="77777777" w:rsidTr="002D72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005" w:type="dxa"/>
            <w:tcBorders>
              <w:top w:val="nil"/>
              <w:left w:val="nil"/>
              <w:bottom w:val="nil"/>
            </w:tcBorders>
          </w:tcPr>
          <w:p w14:paraId="1AE1B180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C*03:06:01-03:06:02, 03:287:01-03:287:02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808080" w:themeColor="background1" w:themeShade="80"/>
            </w:tcBorders>
          </w:tcPr>
          <w:p w14:paraId="5F6330C6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6</w:t>
            </w:r>
          </w:p>
        </w:tc>
        <w:tc>
          <w:tcPr>
            <w:tcW w:w="2948" w:type="dxa"/>
            <w:tcBorders>
              <w:left w:val="single" w:sz="6" w:space="0" w:color="808080" w:themeColor="background1" w:themeShade="80"/>
            </w:tcBorders>
          </w:tcPr>
          <w:p w14:paraId="7B52FB63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C*03:49, 03:103</w:t>
            </w:r>
          </w:p>
        </w:tc>
        <w:tc>
          <w:tcPr>
            <w:tcW w:w="1275" w:type="dxa"/>
            <w:tcBorders>
              <w:right w:val="nil"/>
            </w:tcBorders>
          </w:tcPr>
          <w:p w14:paraId="3982EE8A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23</w:t>
            </w:r>
          </w:p>
        </w:tc>
      </w:tr>
      <w:tr w:rsidR="00A16BCC" w:rsidRPr="00A16BCC" w14:paraId="47140DB4" w14:textId="77777777" w:rsidTr="002D72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005" w:type="dxa"/>
            <w:tcBorders>
              <w:top w:val="nil"/>
              <w:left w:val="nil"/>
              <w:bottom w:val="nil"/>
            </w:tcBorders>
          </w:tcPr>
          <w:p w14:paraId="538B4F86" w14:textId="77777777" w:rsidR="00A16BCC" w:rsidRPr="00A16BCC" w:rsidRDefault="00A16BCC" w:rsidP="002D72DA">
            <w:pPr>
              <w:ind w:right="-143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16BCC">
              <w:rPr>
                <w:rFonts w:ascii="Arial" w:hAnsi="Arial" w:cs="Arial"/>
                <w:spacing w:val="-3"/>
                <w:sz w:val="18"/>
                <w:szCs w:val="18"/>
              </w:rPr>
              <w:t>C*03:23N, 03:263:01-03:263:02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808080" w:themeColor="background1" w:themeShade="80"/>
            </w:tcBorders>
          </w:tcPr>
          <w:p w14:paraId="2276BA19" w14:textId="77777777" w:rsidR="00A16BCC" w:rsidRPr="00A16BCC" w:rsidRDefault="00A16BCC" w:rsidP="002D72DA">
            <w:pPr>
              <w:ind w:right="-143"/>
              <w:jc w:val="both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16BCC">
              <w:rPr>
                <w:rFonts w:ascii="Arial" w:hAnsi="Arial" w:cs="Arial"/>
                <w:spacing w:val="-3"/>
                <w:sz w:val="18"/>
                <w:szCs w:val="18"/>
              </w:rPr>
              <w:t>18</w:t>
            </w:r>
          </w:p>
        </w:tc>
        <w:tc>
          <w:tcPr>
            <w:tcW w:w="2948" w:type="dxa"/>
            <w:tcBorders>
              <w:left w:val="single" w:sz="6" w:space="0" w:color="808080" w:themeColor="background1" w:themeShade="80"/>
            </w:tcBorders>
          </w:tcPr>
          <w:p w14:paraId="3FCE1292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C*03:50, 03:122</w:t>
            </w:r>
          </w:p>
        </w:tc>
        <w:tc>
          <w:tcPr>
            <w:tcW w:w="1275" w:type="dxa"/>
            <w:tcBorders>
              <w:right w:val="nil"/>
            </w:tcBorders>
          </w:tcPr>
          <w:p w14:paraId="5FAB3B6F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36</w:t>
            </w:r>
          </w:p>
        </w:tc>
      </w:tr>
      <w:tr w:rsidR="00A16BCC" w:rsidRPr="00A16BCC" w14:paraId="2C31FEC2" w14:textId="77777777" w:rsidTr="002D72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005" w:type="dxa"/>
            <w:tcBorders>
              <w:top w:val="nil"/>
              <w:left w:val="nil"/>
              <w:bottom w:val="nil"/>
            </w:tcBorders>
          </w:tcPr>
          <w:p w14:paraId="675EA04F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C*03:24, 03:236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808080" w:themeColor="background1" w:themeShade="80"/>
            </w:tcBorders>
          </w:tcPr>
          <w:p w14:paraId="3438E272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  <w:tc>
          <w:tcPr>
            <w:tcW w:w="2948" w:type="dxa"/>
            <w:tcBorders>
              <w:left w:val="single" w:sz="6" w:space="0" w:color="808080" w:themeColor="background1" w:themeShade="80"/>
            </w:tcBorders>
          </w:tcPr>
          <w:p w14:paraId="055410E6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C*03:62, 03:346</w:t>
            </w:r>
          </w:p>
        </w:tc>
        <w:tc>
          <w:tcPr>
            <w:tcW w:w="1275" w:type="dxa"/>
            <w:tcBorders>
              <w:right w:val="nil"/>
            </w:tcBorders>
          </w:tcPr>
          <w:p w14:paraId="05190719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33</w:t>
            </w:r>
          </w:p>
        </w:tc>
      </w:tr>
      <w:tr w:rsidR="00A16BCC" w:rsidRPr="00A16BCC" w14:paraId="2A6EE4E5" w14:textId="77777777" w:rsidTr="002D72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005" w:type="dxa"/>
            <w:tcBorders>
              <w:top w:val="nil"/>
              <w:left w:val="nil"/>
              <w:bottom w:val="nil"/>
            </w:tcBorders>
          </w:tcPr>
          <w:p w14:paraId="1507268E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C*03:28, 03:90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808080" w:themeColor="background1" w:themeShade="80"/>
            </w:tcBorders>
          </w:tcPr>
          <w:p w14:paraId="4E5ED367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23</w:t>
            </w:r>
          </w:p>
        </w:tc>
        <w:tc>
          <w:tcPr>
            <w:tcW w:w="2948" w:type="dxa"/>
            <w:tcBorders>
              <w:left w:val="single" w:sz="6" w:space="0" w:color="808080" w:themeColor="background1" w:themeShade="80"/>
            </w:tcBorders>
          </w:tcPr>
          <w:p w14:paraId="26E0EAA4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C*03:68, 03:205</w:t>
            </w:r>
          </w:p>
        </w:tc>
        <w:tc>
          <w:tcPr>
            <w:tcW w:w="1275" w:type="dxa"/>
            <w:tcBorders>
              <w:right w:val="nil"/>
            </w:tcBorders>
          </w:tcPr>
          <w:p w14:paraId="1D964F5A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41</w:t>
            </w:r>
          </w:p>
        </w:tc>
      </w:tr>
      <w:tr w:rsidR="00A16BCC" w:rsidRPr="00A16BCC" w14:paraId="29F09797" w14:textId="77777777" w:rsidTr="002D72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005" w:type="dxa"/>
            <w:tcBorders>
              <w:top w:val="nil"/>
              <w:left w:val="nil"/>
              <w:bottom w:val="nil"/>
            </w:tcBorders>
          </w:tcPr>
          <w:p w14:paraId="7B4FFDAE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z w:val="18"/>
                <w:szCs w:val="18"/>
              </w:rPr>
              <w:t>C*03:31, 03:414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808080" w:themeColor="background1" w:themeShade="80"/>
            </w:tcBorders>
          </w:tcPr>
          <w:p w14:paraId="46C3E9E8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z w:val="18"/>
                <w:szCs w:val="18"/>
              </w:rPr>
              <w:t>7, 11</w:t>
            </w:r>
          </w:p>
        </w:tc>
        <w:tc>
          <w:tcPr>
            <w:tcW w:w="2948" w:type="dxa"/>
            <w:tcBorders>
              <w:left w:val="single" w:sz="6" w:space="0" w:color="808080" w:themeColor="background1" w:themeShade="80"/>
              <w:bottom w:val="nil"/>
            </w:tcBorders>
          </w:tcPr>
          <w:p w14:paraId="64F1401F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C*03:72, 03:219</w:t>
            </w:r>
          </w:p>
        </w:tc>
        <w:tc>
          <w:tcPr>
            <w:tcW w:w="1275" w:type="dxa"/>
            <w:tcBorders>
              <w:bottom w:val="nil"/>
              <w:right w:val="nil"/>
            </w:tcBorders>
          </w:tcPr>
          <w:p w14:paraId="1635D31C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36</w:t>
            </w:r>
          </w:p>
        </w:tc>
      </w:tr>
      <w:tr w:rsidR="00A16BCC" w:rsidRPr="00A16BCC" w14:paraId="6183FAC4" w14:textId="77777777" w:rsidTr="002D72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005" w:type="dxa"/>
            <w:tcBorders>
              <w:top w:val="nil"/>
              <w:left w:val="nil"/>
              <w:bottom w:val="nil"/>
            </w:tcBorders>
          </w:tcPr>
          <w:p w14:paraId="0DF43B19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C*03:37:01-03:37:02, 03:208N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808080" w:themeColor="background1" w:themeShade="80"/>
            </w:tcBorders>
          </w:tcPr>
          <w:p w14:paraId="6D8BED3E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27</w:t>
            </w:r>
          </w:p>
        </w:tc>
        <w:tc>
          <w:tcPr>
            <w:tcW w:w="2948" w:type="dxa"/>
            <w:tcBorders>
              <w:top w:val="nil"/>
              <w:left w:val="single" w:sz="6" w:space="0" w:color="808080" w:themeColor="background1" w:themeShade="80"/>
              <w:bottom w:val="nil"/>
            </w:tcBorders>
          </w:tcPr>
          <w:p w14:paraId="2C196873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C*03:91:01, 03:465</w:t>
            </w:r>
          </w:p>
        </w:tc>
        <w:tc>
          <w:tcPr>
            <w:tcW w:w="1275" w:type="dxa"/>
            <w:tcBorders>
              <w:top w:val="nil"/>
              <w:bottom w:val="nil"/>
              <w:right w:val="nil"/>
            </w:tcBorders>
          </w:tcPr>
          <w:p w14:paraId="65C8C03E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44</w:t>
            </w:r>
          </w:p>
        </w:tc>
      </w:tr>
      <w:bookmarkEnd w:id="0"/>
    </w:tbl>
    <w:p w14:paraId="0B5F7CE6" w14:textId="506C926C" w:rsidR="00B721B9" w:rsidRDefault="00B721B9" w:rsidP="00377864">
      <w:pPr>
        <w:ind w:left="-426" w:right="-596"/>
        <w:jc w:val="both"/>
        <w:rPr>
          <w:rFonts w:ascii="Arial" w:hAnsi="Arial" w:cs="Arial"/>
          <w:spacing w:val="-3"/>
          <w:sz w:val="18"/>
          <w:szCs w:val="18"/>
          <w:highlight w:val="yellow"/>
        </w:rPr>
      </w:pPr>
    </w:p>
    <w:p w14:paraId="38A1E892" w14:textId="77777777" w:rsidR="00A16BCC" w:rsidRPr="00A16BCC" w:rsidRDefault="00A16BCC" w:rsidP="00A16BCC">
      <w:pPr>
        <w:ind w:right="-596"/>
        <w:jc w:val="both"/>
        <w:rPr>
          <w:rFonts w:ascii="Arial" w:hAnsi="Arial" w:cs="Arial"/>
          <w:spacing w:val="-3"/>
          <w:sz w:val="18"/>
          <w:szCs w:val="18"/>
          <w:highlight w:val="yellow"/>
        </w:rPr>
      </w:pPr>
    </w:p>
    <w:p w14:paraId="068461A3" w14:textId="600D3CE6" w:rsidR="00A16BCC" w:rsidRPr="00A16BCC" w:rsidRDefault="00A16BCC" w:rsidP="00A16BCC">
      <w:pPr>
        <w:tabs>
          <w:tab w:val="left" w:pos="-1440"/>
          <w:tab w:val="left" w:pos="-720"/>
          <w:tab w:val="left" w:pos="0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224"/>
          <w:tab w:val="center" w:pos="11376"/>
          <w:tab w:val="center" w:pos="12528"/>
          <w:tab w:val="center" w:pos="13680"/>
        </w:tabs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A16BCC">
        <w:rPr>
          <w:rFonts w:ascii="Arial" w:hAnsi="Arial" w:cs="Arial"/>
          <w:b/>
          <w:smallCaps/>
          <w:sz w:val="18"/>
          <w:szCs w:val="18"/>
          <w:vertAlign w:val="superscript"/>
        </w:rPr>
        <w:t>5</w:t>
      </w:r>
      <w:r w:rsidRPr="00A16BCC">
        <w:rPr>
          <w:rFonts w:ascii="Arial" w:hAnsi="Arial" w:cs="Arial"/>
          <w:spacing w:val="-2"/>
          <w:sz w:val="18"/>
          <w:szCs w:val="18"/>
        </w:rPr>
        <w:t>The following alleles</w:t>
      </w:r>
      <w:r w:rsidRPr="00A16BCC">
        <w:rPr>
          <w:rFonts w:ascii="Arial" w:hAnsi="Arial" w:cs="Arial"/>
          <w:spacing w:val="-3"/>
          <w:sz w:val="18"/>
          <w:szCs w:val="18"/>
        </w:rPr>
        <w:t xml:space="preserve"> </w:t>
      </w:r>
      <w:r w:rsidRPr="00A16BCC">
        <w:rPr>
          <w:rFonts w:ascii="Arial" w:hAnsi="Arial" w:cs="Arial"/>
          <w:spacing w:val="-2"/>
          <w:sz w:val="18"/>
          <w:szCs w:val="18"/>
        </w:rPr>
        <w:t xml:space="preserve">give rise to identical amplification patterns with the HLA-C*03 subtyping kit. These alleles can be distinguished by the HLA-C low resolution kit and/or </w:t>
      </w:r>
      <w:r w:rsidRPr="00A16BCC">
        <w:rPr>
          <w:rFonts w:ascii="Arial" w:hAnsi="Arial" w:cs="Arial"/>
          <w:spacing w:val="-3"/>
          <w:sz w:val="18"/>
          <w:szCs w:val="18"/>
        </w:rPr>
        <w:t>respective high-resolution kits:</w:t>
      </w:r>
    </w:p>
    <w:p w14:paraId="0E3160FE" w14:textId="78A87E0A" w:rsidR="00505847" w:rsidRPr="00A16BCC" w:rsidRDefault="00505847" w:rsidP="00B844C9">
      <w:pPr>
        <w:tabs>
          <w:tab w:val="left" w:pos="-1440"/>
          <w:tab w:val="left" w:pos="-720"/>
          <w:tab w:val="left" w:pos="0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224"/>
          <w:tab w:val="center" w:pos="11376"/>
          <w:tab w:val="center" w:pos="12528"/>
          <w:tab w:val="center" w:pos="13680"/>
        </w:tabs>
        <w:ind w:left="-426" w:right="-1"/>
        <w:jc w:val="both"/>
        <w:rPr>
          <w:rFonts w:ascii="Arial" w:hAnsi="Arial" w:cs="Arial"/>
          <w:spacing w:val="-2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6096"/>
      </w:tblGrid>
      <w:tr w:rsidR="00A16BCC" w:rsidRPr="00A16BCC" w14:paraId="2C3015BE" w14:textId="77777777" w:rsidTr="00A16B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6096" w:type="dxa"/>
            <w:tcBorders>
              <w:top w:val="nil"/>
              <w:left w:val="nil"/>
              <w:bottom w:val="single" w:sz="6" w:space="0" w:color="808080" w:themeColor="background1" w:themeShade="80"/>
              <w:right w:val="nil"/>
            </w:tcBorders>
          </w:tcPr>
          <w:p w14:paraId="0D8B184E" w14:textId="77777777" w:rsidR="00A16BCC" w:rsidRPr="00A16BCC" w:rsidRDefault="00A16BCC" w:rsidP="002D72DA">
            <w:pPr>
              <w:ind w:right="-143"/>
              <w:jc w:val="both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bookmarkStart w:id="1" w:name="_Hlk101422798"/>
            <w:r w:rsidRPr="00A16BCC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</w:tr>
      <w:tr w:rsidR="00A16BCC" w:rsidRPr="00A16BCC" w14:paraId="780B720A" w14:textId="77777777" w:rsidTr="00A16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tcW w:w="6096" w:type="dxa"/>
            <w:tcBorders>
              <w:top w:val="single" w:sz="6" w:space="0" w:color="808080" w:themeColor="background1" w:themeShade="80"/>
              <w:left w:val="nil"/>
              <w:bottom w:val="nil"/>
              <w:right w:val="nil"/>
            </w:tcBorders>
          </w:tcPr>
          <w:p w14:paraId="4BBEF6B6" w14:textId="77777777" w:rsidR="00A16BCC" w:rsidRPr="00A16BCC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A16BCC">
              <w:rPr>
                <w:spacing w:val="-3"/>
                <w:sz w:val="18"/>
                <w:szCs w:val="18"/>
                <w:lang w:eastAsia="sv-SE"/>
              </w:rPr>
              <w:t>C*03:135, 03:154, 03:260, 03:286, 03:326, 03:412, 03:435, 03:464, 03:493, 03:532, 03:591, C*15:43</w:t>
            </w:r>
          </w:p>
        </w:tc>
      </w:tr>
      <w:tr w:rsidR="00A16BCC" w:rsidRPr="00753E1E" w14:paraId="57E78EB2" w14:textId="77777777" w:rsidTr="00A16BC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6096" w:type="dxa"/>
            <w:tcBorders>
              <w:top w:val="nil"/>
              <w:left w:val="nil"/>
              <w:bottom w:val="single" w:sz="6" w:space="0" w:color="808080" w:themeColor="background1" w:themeShade="80"/>
              <w:right w:val="nil"/>
            </w:tcBorders>
          </w:tcPr>
          <w:p w14:paraId="6A22E63C" w14:textId="77777777" w:rsidR="00A16BCC" w:rsidRPr="00753E1E" w:rsidRDefault="00A16BCC" w:rsidP="002D72D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142"/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892C0F">
              <w:rPr>
                <w:spacing w:val="-3"/>
                <w:sz w:val="18"/>
                <w:szCs w:val="18"/>
                <w:lang w:eastAsia="sv-SE"/>
              </w:rPr>
              <w:t xml:space="preserve">*03:530, </w:t>
            </w:r>
            <w:r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892C0F">
              <w:rPr>
                <w:spacing w:val="-3"/>
                <w:sz w:val="18"/>
                <w:szCs w:val="18"/>
                <w:lang w:eastAsia="sv-SE"/>
              </w:rPr>
              <w:t>01:131</w:t>
            </w:r>
          </w:p>
        </w:tc>
      </w:tr>
      <w:bookmarkEnd w:id="1"/>
    </w:tbl>
    <w:p w14:paraId="72F82BFB" w14:textId="77777777" w:rsidR="00505847" w:rsidRPr="00505847" w:rsidRDefault="00505847" w:rsidP="00505847">
      <w:pPr>
        <w:tabs>
          <w:tab w:val="left" w:pos="-1440"/>
          <w:tab w:val="left" w:pos="-720"/>
          <w:tab w:val="left" w:pos="0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224"/>
          <w:tab w:val="center" w:pos="11376"/>
          <w:tab w:val="center" w:pos="12528"/>
          <w:tab w:val="center" w:pos="13680"/>
        </w:tabs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779C102B" w14:textId="77777777" w:rsidR="00B844C9" w:rsidRPr="00505847" w:rsidRDefault="00B844C9" w:rsidP="00D25801">
      <w:pPr>
        <w:tabs>
          <w:tab w:val="left" w:pos="1290"/>
        </w:tabs>
        <w:ind w:left="-426" w:right="-596"/>
        <w:jc w:val="both"/>
        <w:rPr>
          <w:rFonts w:ascii="Arial" w:hAnsi="Arial" w:cs="Arial"/>
          <w:sz w:val="18"/>
          <w:szCs w:val="18"/>
          <w:u w:val="single"/>
        </w:rPr>
      </w:pPr>
    </w:p>
    <w:p w14:paraId="6947450A" w14:textId="1B8C7CCA" w:rsidR="00302576" w:rsidRPr="00505847" w:rsidRDefault="00B844C9" w:rsidP="00D25801">
      <w:pPr>
        <w:tabs>
          <w:tab w:val="left" w:pos="1290"/>
        </w:tabs>
        <w:ind w:left="-426" w:right="-596"/>
        <w:jc w:val="both"/>
        <w:rPr>
          <w:rFonts w:ascii="Arial" w:hAnsi="Arial" w:cs="Arial"/>
          <w:sz w:val="18"/>
          <w:szCs w:val="18"/>
          <w:u w:val="single"/>
        </w:rPr>
      </w:pPr>
      <w:r w:rsidRPr="00505847">
        <w:rPr>
          <w:rFonts w:ascii="Arial" w:hAnsi="Arial" w:cs="Arial"/>
          <w:sz w:val="18"/>
          <w:szCs w:val="18"/>
          <w:u w:val="single"/>
        </w:rPr>
        <w:t>Abbreviations</w:t>
      </w:r>
    </w:p>
    <w:p w14:paraId="6E308764" w14:textId="6EAB5BF0" w:rsidR="00CE4276" w:rsidRPr="00505847" w:rsidRDefault="00CE4276" w:rsidP="00D25801">
      <w:pPr>
        <w:pStyle w:val="Sidfot"/>
        <w:tabs>
          <w:tab w:val="clear" w:pos="4153"/>
          <w:tab w:val="clear" w:pos="8306"/>
        </w:tabs>
        <w:ind w:left="-426" w:right="-596"/>
        <w:jc w:val="both"/>
        <w:rPr>
          <w:rFonts w:ascii="Arial" w:hAnsi="Arial" w:cs="Arial"/>
          <w:sz w:val="18"/>
          <w:szCs w:val="18"/>
        </w:rPr>
      </w:pPr>
      <w:r w:rsidRPr="00505847">
        <w:rPr>
          <w:rFonts w:ascii="Arial" w:hAnsi="Arial" w:cs="Arial"/>
          <w:sz w:val="18"/>
          <w:szCs w:val="18"/>
        </w:rPr>
        <w:t>w</w:t>
      </w:r>
      <w:r w:rsidR="00B844C9" w:rsidRPr="00505847">
        <w:rPr>
          <w:rFonts w:ascii="Arial" w:hAnsi="Arial" w:cs="Arial"/>
          <w:sz w:val="18"/>
          <w:szCs w:val="18"/>
        </w:rPr>
        <w:t>:</w:t>
      </w:r>
      <w:r w:rsidRPr="00505847">
        <w:rPr>
          <w:rFonts w:ascii="Arial" w:hAnsi="Arial" w:cs="Arial"/>
          <w:sz w:val="18"/>
          <w:szCs w:val="18"/>
        </w:rPr>
        <w:t xml:space="preserve"> might be weakly amplified.</w:t>
      </w:r>
    </w:p>
    <w:p w14:paraId="56C703B5" w14:textId="4221A0FF" w:rsidR="00000DB5" w:rsidRPr="00505847" w:rsidRDefault="00000DB5" w:rsidP="00D2580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596"/>
        <w:rPr>
          <w:rFonts w:cs="Arial"/>
          <w:sz w:val="18"/>
          <w:szCs w:val="18"/>
        </w:rPr>
      </w:pPr>
      <w:proofErr w:type="gramStart"/>
      <w:r w:rsidRPr="00505847">
        <w:rPr>
          <w:rFonts w:cs="Arial"/>
          <w:spacing w:val="-1"/>
          <w:sz w:val="18"/>
          <w:szCs w:val="18"/>
        </w:rPr>
        <w:t>?</w:t>
      </w:r>
      <w:r w:rsidR="00B844C9" w:rsidRPr="00505847">
        <w:rPr>
          <w:rFonts w:cs="Arial"/>
          <w:spacing w:val="-1"/>
          <w:sz w:val="18"/>
          <w:szCs w:val="18"/>
        </w:rPr>
        <w:t>:</w:t>
      </w:r>
      <w:proofErr w:type="gramEnd"/>
      <w:r w:rsidRPr="00505847">
        <w:rPr>
          <w:rFonts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2BE624AD" w14:textId="77777777" w:rsidR="00CE4276" w:rsidRDefault="00CE4276" w:rsidP="00B721B9">
      <w:pPr>
        <w:tabs>
          <w:tab w:val="left" w:pos="1290"/>
        </w:tabs>
        <w:rPr>
          <w:sz w:val="18"/>
          <w:szCs w:val="18"/>
          <w:lang w:val="en-GB"/>
        </w:rPr>
      </w:pPr>
    </w:p>
    <w:p w14:paraId="3719C63B" w14:textId="77777777" w:rsidR="00C85999" w:rsidRDefault="00C85999" w:rsidP="00B721B9">
      <w:pPr>
        <w:tabs>
          <w:tab w:val="left" w:pos="1290"/>
        </w:tabs>
        <w:rPr>
          <w:sz w:val="18"/>
          <w:szCs w:val="18"/>
          <w:lang w:val="en-GB"/>
        </w:rPr>
      </w:pPr>
    </w:p>
    <w:p w14:paraId="72D6A6EA" w14:textId="77777777" w:rsidR="00C85999" w:rsidRDefault="00C85999" w:rsidP="00B721B9">
      <w:pPr>
        <w:tabs>
          <w:tab w:val="left" w:pos="1290"/>
        </w:tabs>
        <w:rPr>
          <w:sz w:val="18"/>
          <w:szCs w:val="18"/>
          <w:lang w:val="en-GB"/>
        </w:rPr>
      </w:pPr>
    </w:p>
    <w:sectPr w:rsidR="00C85999" w:rsidSect="000627FE">
      <w:pgSz w:w="16840" w:h="11907" w:orient="landscape" w:code="9"/>
      <w:pgMar w:top="851" w:right="1701" w:bottom="850" w:left="1701" w:header="584" w:footer="4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692EA" w14:textId="77777777" w:rsidR="00A909A0" w:rsidRDefault="00A909A0">
      <w:r>
        <w:separator/>
      </w:r>
    </w:p>
  </w:endnote>
  <w:endnote w:type="continuationSeparator" w:id="0">
    <w:p w14:paraId="23355AD6" w14:textId="77777777" w:rsidR="00A909A0" w:rsidRDefault="00A909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B729B" w14:textId="77777777" w:rsidR="00C11198" w:rsidRDefault="00C11198" w:rsidP="00C1119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10B88A37" w14:textId="77777777" w:rsidR="00C11198" w:rsidRPr="00834CB9" w:rsidRDefault="00C11198" w:rsidP="00C1119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29B14A8" w14:textId="170F33A1" w:rsidR="00C11198" w:rsidRPr="00393C78" w:rsidRDefault="00C11198" w:rsidP="00C1119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9977C9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B556662" w14:textId="3D461D7A" w:rsidR="00A909A0" w:rsidRPr="00C11198" w:rsidRDefault="00C11198" w:rsidP="00C11198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9977C9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9977C9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889B9" w14:textId="77777777" w:rsidR="00A909A0" w:rsidRDefault="00A909A0">
      <w:r>
        <w:separator/>
      </w:r>
    </w:p>
  </w:footnote>
  <w:footnote w:type="continuationSeparator" w:id="0">
    <w:p w14:paraId="0A0893DA" w14:textId="77777777" w:rsidR="00A909A0" w:rsidRDefault="00A909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63925" w14:textId="77777777" w:rsidR="00A909A0" w:rsidRDefault="00A909A0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98B309D" w14:textId="77777777" w:rsidR="00A909A0" w:rsidRDefault="00A909A0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71485" w14:textId="77777777" w:rsidR="00C11198" w:rsidRDefault="00C11198" w:rsidP="00C11198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3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C3B130C" w14:textId="77777777" w:rsidR="00C11198" w:rsidRDefault="00C11198" w:rsidP="00C11198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6156A04E" w14:textId="027E7357" w:rsidR="00C11198" w:rsidRPr="0066260F" w:rsidRDefault="00C11198" w:rsidP="009977C9">
    <w:pPr>
      <w:pStyle w:val="Sidhuvud"/>
      <w:tabs>
        <w:tab w:val="clear" w:pos="9072"/>
        <w:tab w:val="center" w:pos="4253"/>
        <w:tab w:val="left" w:pos="5670"/>
        <w:tab w:val="left" w:pos="6379"/>
        <w:tab w:val="right" w:pos="9923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693AB94D" wp14:editId="0CE3A16F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6260F">
      <w:rPr>
        <w:rFonts w:ascii="Arial" w:hAnsi="Arial"/>
        <w:b/>
        <w:sz w:val="20"/>
        <w:szCs w:val="20"/>
      </w:rPr>
      <w:tab/>
      <w:t xml:space="preserve">            </w:t>
    </w:r>
    <w:r w:rsidRPr="0066260F">
      <w:rPr>
        <w:rFonts w:ascii="Arial" w:hAnsi="Arial"/>
        <w:b/>
        <w:sz w:val="20"/>
        <w:szCs w:val="20"/>
        <w:lang w:val="da-DK"/>
      </w:rPr>
      <w:t>HLA-C*</w:t>
    </w:r>
    <w:r>
      <w:rPr>
        <w:rFonts w:ascii="Arial" w:hAnsi="Arial"/>
        <w:b/>
        <w:sz w:val="20"/>
        <w:szCs w:val="20"/>
        <w:lang w:val="da-DK"/>
      </w:rPr>
      <w:t>03</w:t>
    </w:r>
    <w:r w:rsidRPr="0066260F">
      <w:rPr>
        <w:rFonts w:ascii="Arial" w:hAnsi="Arial"/>
        <w:b/>
        <w:sz w:val="20"/>
        <w:szCs w:val="20"/>
        <w:lang w:val="da-DK"/>
      </w:rPr>
      <w:tab/>
    </w:r>
    <w:r w:rsidRPr="0066260F">
      <w:rPr>
        <w:rFonts w:ascii="Arial" w:hAnsi="Arial"/>
        <w:b/>
        <w:sz w:val="20"/>
        <w:szCs w:val="20"/>
        <w:lang w:val="da-DK"/>
      </w:rPr>
      <w:tab/>
    </w:r>
    <w:r w:rsidRPr="0066260F">
      <w:rPr>
        <w:rFonts w:ascii="Arial" w:hAnsi="Arial"/>
        <w:b/>
        <w:sz w:val="20"/>
        <w:szCs w:val="20"/>
        <w:lang w:val="da-DK"/>
      </w:rPr>
      <w:tab/>
      <w:t xml:space="preserve">  </w:t>
    </w:r>
    <w:r w:rsidRPr="0066260F">
      <w:rPr>
        <w:rFonts w:ascii="Arial" w:hAnsi="Arial"/>
        <w:sz w:val="20"/>
        <w:szCs w:val="20"/>
        <w:lang w:val="da-DK"/>
      </w:rPr>
      <w:t xml:space="preserve">Visit </w:t>
    </w:r>
    <w:r w:rsidR="009977C9">
      <w:rPr>
        <w:rStyle w:val="Hyperlnk"/>
        <w:rFonts w:ascii="Arial" w:hAnsi="Arial" w:cs="Arial"/>
        <w:sz w:val="20"/>
        <w:szCs w:val="20"/>
        <w:lang w:val="da-DK"/>
      </w:rPr>
      <w:t>www</w:t>
    </w:r>
    <w:r w:rsidRPr="0066260F">
      <w:rPr>
        <w:rStyle w:val="Hyperlnk"/>
        <w:rFonts w:ascii="Arial" w:hAnsi="Arial" w:cs="Arial"/>
        <w:sz w:val="20"/>
        <w:szCs w:val="20"/>
        <w:lang w:val="da-DK"/>
      </w:rPr>
      <w:t>.caredx.com</w:t>
    </w:r>
    <w:r w:rsidRPr="0066260F">
      <w:rPr>
        <w:rFonts w:ascii="Arial" w:hAnsi="Arial" w:cs="Arial"/>
        <w:sz w:val="20"/>
        <w:szCs w:val="20"/>
        <w:lang w:val="da-DK"/>
      </w:rPr>
      <w:t xml:space="preserve"> for</w:t>
    </w:r>
  </w:p>
  <w:p w14:paraId="5350AE38" w14:textId="3D53FA76" w:rsidR="00C11198" w:rsidRDefault="00C11198" w:rsidP="00C11198">
    <w:pPr>
      <w:pStyle w:val="Sidhuvud"/>
      <w:tabs>
        <w:tab w:val="center" w:pos="4253"/>
        <w:tab w:val="right" w:pos="7230"/>
      </w:tabs>
      <w:ind w:right="-143"/>
      <w:rPr>
        <w:rFonts w:ascii="Arial" w:hAnsi="Arial"/>
        <w:b/>
        <w:sz w:val="20"/>
        <w:szCs w:val="20"/>
      </w:rPr>
    </w:pPr>
    <w:r w:rsidRPr="0066260F">
      <w:rPr>
        <w:rFonts w:ascii="Arial" w:hAnsi="Arial"/>
        <w:sz w:val="20"/>
        <w:szCs w:val="20"/>
        <w:lang w:val="da-DK"/>
      </w:rPr>
      <w:tab/>
      <w:t xml:space="preserve">             </w:t>
    </w:r>
    <w:r w:rsidRPr="00577722">
      <w:rPr>
        <w:rFonts w:ascii="Arial" w:hAnsi="Arial" w:cs="Arial"/>
        <w:b/>
        <w:sz w:val="20"/>
      </w:rPr>
      <w:t>101.611-12/12u</w:t>
    </w:r>
    <w:r>
      <w:rPr>
        <w:rFonts w:ascii="Arial" w:hAnsi="Arial"/>
        <w:sz w:val="20"/>
        <w:szCs w:val="20"/>
      </w:rPr>
      <w:tab/>
      <w:t xml:space="preserve">      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166FCB86" w14:textId="4FFCD232" w:rsidR="00A909A0" w:rsidRPr="00BE6D57" w:rsidRDefault="00C11198" w:rsidP="00C11198">
    <w:pPr>
      <w:pStyle w:val="Sidhuvud"/>
      <w:tabs>
        <w:tab w:val="center" w:pos="4253"/>
        <w:tab w:val="right" w:pos="7230"/>
      </w:tabs>
      <w:ind w:right="-143"/>
      <w:rPr>
        <w:rFonts w:ascii="Arial" w:hAnsi="Arial" w:cs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</w:t>
    </w:r>
    <w:r w:rsidR="009977C9">
      <w:rPr>
        <w:rFonts w:ascii="Arial" w:hAnsi="Arial"/>
        <w:b/>
        <w:sz w:val="20"/>
        <w:szCs w:val="20"/>
      </w:rPr>
      <w:t>1S7</w:t>
    </w:r>
    <w:r>
      <w:rPr>
        <w:rFonts w:ascii="Arial" w:hAnsi="Arial"/>
        <w:sz w:val="20"/>
        <w:szCs w:val="20"/>
      </w:rPr>
      <w:t xml:space="preserve">          </w:t>
    </w:r>
    <w:r>
      <w:rPr>
        <w:rFonts w:ascii="Arial" w:hAnsi="Arial"/>
        <w:sz w:val="20"/>
        <w:szCs w:val="20"/>
      </w:rPr>
      <w:tab/>
      <w:t xml:space="preserve">              </w:t>
    </w:r>
    <w:r w:rsidR="00A909A0">
      <w:rPr>
        <w:rFonts w:ascii="Arial" w:hAnsi="Arial" w:cs="Arial"/>
        <w:b/>
        <w:sz w:val="20"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1742F" w14:textId="77777777" w:rsidR="00A909A0" w:rsidRDefault="00A909A0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172F463" w14:textId="77777777" w:rsidR="00A909A0" w:rsidRDefault="00A909A0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6BDA4CD6"/>
    <w:multiLevelType w:val="hybridMultilevel"/>
    <w:tmpl w:val="8A06B34A"/>
    <w:lvl w:ilvl="0" w:tplc="8CAC45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0C3440F"/>
    <w:multiLevelType w:val="hybridMultilevel"/>
    <w:tmpl w:val="4694153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01921487">
    <w:abstractNumId w:val="6"/>
  </w:num>
  <w:num w:numId="2" w16cid:durableId="2108230005">
    <w:abstractNumId w:val="10"/>
  </w:num>
  <w:num w:numId="3" w16cid:durableId="2116173296">
    <w:abstractNumId w:val="3"/>
  </w:num>
  <w:num w:numId="4" w16cid:durableId="381947173">
    <w:abstractNumId w:val="0"/>
  </w:num>
  <w:num w:numId="5" w16cid:durableId="1553925486">
    <w:abstractNumId w:val="1"/>
  </w:num>
  <w:num w:numId="6" w16cid:durableId="369498602">
    <w:abstractNumId w:val="2"/>
  </w:num>
  <w:num w:numId="7" w16cid:durableId="14352007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14531795">
    <w:abstractNumId w:val="7"/>
  </w:num>
  <w:num w:numId="9" w16cid:durableId="1516384199">
    <w:abstractNumId w:val="9"/>
  </w:num>
  <w:num w:numId="10" w16cid:durableId="1554196574">
    <w:abstractNumId w:val="5"/>
  </w:num>
  <w:num w:numId="11" w16cid:durableId="82994910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706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3MLU0NjU2sjA3MzRX0lEKTi0uzszPAykwrAUA4NGrkCwAAAA="/>
  </w:docVars>
  <w:rsids>
    <w:rsidRoot w:val="001010A3"/>
    <w:rsid w:val="00000DB5"/>
    <w:rsid w:val="00001DAD"/>
    <w:rsid w:val="00002FE9"/>
    <w:rsid w:val="00003ADC"/>
    <w:rsid w:val="00005FEF"/>
    <w:rsid w:val="00012D10"/>
    <w:rsid w:val="000131DC"/>
    <w:rsid w:val="00015F77"/>
    <w:rsid w:val="00017B92"/>
    <w:rsid w:val="00020579"/>
    <w:rsid w:val="00020EA2"/>
    <w:rsid w:val="00022E1E"/>
    <w:rsid w:val="00024005"/>
    <w:rsid w:val="00024ADB"/>
    <w:rsid w:val="00031E0A"/>
    <w:rsid w:val="00035E52"/>
    <w:rsid w:val="0003770A"/>
    <w:rsid w:val="00044794"/>
    <w:rsid w:val="0005207E"/>
    <w:rsid w:val="0005215D"/>
    <w:rsid w:val="0005415B"/>
    <w:rsid w:val="0005451C"/>
    <w:rsid w:val="00060484"/>
    <w:rsid w:val="00060620"/>
    <w:rsid w:val="000627FE"/>
    <w:rsid w:val="00072FF0"/>
    <w:rsid w:val="00073075"/>
    <w:rsid w:val="00073090"/>
    <w:rsid w:val="00073EB6"/>
    <w:rsid w:val="00076077"/>
    <w:rsid w:val="00076D91"/>
    <w:rsid w:val="0007739A"/>
    <w:rsid w:val="00083539"/>
    <w:rsid w:val="00085E00"/>
    <w:rsid w:val="00090171"/>
    <w:rsid w:val="00091C0A"/>
    <w:rsid w:val="0009679C"/>
    <w:rsid w:val="000A1400"/>
    <w:rsid w:val="000A73C7"/>
    <w:rsid w:val="000A74AC"/>
    <w:rsid w:val="000C7605"/>
    <w:rsid w:val="000D590A"/>
    <w:rsid w:val="000E2B25"/>
    <w:rsid w:val="000F0149"/>
    <w:rsid w:val="000F1A4F"/>
    <w:rsid w:val="000F3C01"/>
    <w:rsid w:val="000F6F6F"/>
    <w:rsid w:val="001010A3"/>
    <w:rsid w:val="00111884"/>
    <w:rsid w:val="00116E04"/>
    <w:rsid w:val="00125072"/>
    <w:rsid w:val="00125B97"/>
    <w:rsid w:val="00125CED"/>
    <w:rsid w:val="001269C6"/>
    <w:rsid w:val="00130732"/>
    <w:rsid w:val="00135230"/>
    <w:rsid w:val="00153748"/>
    <w:rsid w:val="0015474D"/>
    <w:rsid w:val="00155931"/>
    <w:rsid w:val="001579AA"/>
    <w:rsid w:val="0016005F"/>
    <w:rsid w:val="001615B5"/>
    <w:rsid w:val="00162A62"/>
    <w:rsid w:val="001644B2"/>
    <w:rsid w:val="00170643"/>
    <w:rsid w:val="00172075"/>
    <w:rsid w:val="0017279B"/>
    <w:rsid w:val="00176D81"/>
    <w:rsid w:val="00181075"/>
    <w:rsid w:val="00183348"/>
    <w:rsid w:val="00183A42"/>
    <w:rsid w:val="0019307E"/>
    <w:rsid w:val="00197BB8"/>
    <w:rsid w:val="001A2D4D"/>
    <w:rsid w:val="001A54D0"/>
    <w:rsid w:val="001A6EFA"/>
    <w:rsid w:val="001B0A47"/>
    <w:rsid w:val="001B140D"/>
    <w:rsid w:val="001B32E9"/>
    <w:rsid w:val="001C0083"/>
    <w:rsid w:val="001C10FD"/>
    <w:rsid w:val="001C41DC"/>
    <w:rsid w:val="001D2FA4"/>
    <w:rsid w:val="001D60FA"/>
    <w:rsid w:val="001E2454"/>
    <w:rsid w:val="001F0277"/>
    <w:rsid w:val="001F1BFE"/>
    <w:rsid w:val="001F3F6C"/>
    <w:rsid w:val="001F6847"/>
    <w:rsid w:val="002042B3"/>
    <w:rsid w:val="002047ED"/>
    <w:rsid w:val="002144EA"/>
    <w:rsid w:val="00214D0C"/>
    <w:rsid w:val="00217688"/>
    <w:rsid w:val="00221B27"/>
    <w:rsid w:val="0022443D"/>
    <w:rsid w:val="00224B7B"/>
    <w:rsid w:val="002258C5"/>
    <w:rsid w:val="0023036E"/>
    <w:rsid w:val="00232285"/>
    <w:rsid w:val="00233C9A"/>
    <w:rsid w:val="00236AD7"/>
    <w:rsid w:val="00247DAC"/>
    <w:rsid w:val="00251C5E"/>
    <w:rsid w:val="00253280"/>
    <w:rsid w:val="00253E9E"/>
    <w:rsid w:val="00255414"/>
    <w:rsid w:val="002564FF"/>
    <w:rsid w:val="00260338"/>
    <w:rsid w:val="002614D9"/>
    <w:rsid w:val="00264176"/>
    <w:rsid w:val="00266131"/>
    <w:rsid w:val="002673DF"/>
    <w:rsid w:val="00267D09"/>
    <w:rsid w:val="00272610"/>
    <w:rsid w:val="00274588"/>
    <w:rsid w:val="00276DB6"/>
    <w:rsid w:val="00277149"/>
    <w:rsid w:val="00280F08"/>
    <w:rsid w:val="00282B51"/>
    <w:rsid w:val="00292BC5"/>
    <w:rsid w:val="00297B1B"/>
    <w:rsid w:val="002A5BE1"/>
    <w:rsid w:val="002B1FDE"/>
    <w:rsid w:val="002B35A2"/>
    <w:rsid w:val="002B6BBC"/>
    <w:rsid w:val="002C1CDF"/>
    <w:rsid w:val="002C23CF"/>
    <w:rsid w:val="002C2939"/>
    <w:rsid w:val="002C4C11"/>
    <w:rsid w:val="002D707A"/>
    <w:rsid w:val="002D73C8"/>
    <w:rsid w:val="002E4146"/>
    <w:rsid w:val="002E4D12"/>
    <w:rsid w:val="002E6862"/>
    <w:rsid w:val="002F3F1E"/>
    <w:rsid w:val="002F45F0"/>
    <w:rsid w:val="002F6261"/>
    <w:rsid w:val="002F70FF"/>
    <w:rsid w:val="00302576"/>
    <w:rsid w:val="003031B4"/>
    <w:rsid w:val="00303C0B"/>
    <w:rsid w:val="00310290"/>
    <w:rsid w:val="0031494F"/>
    <w:rsid w:val="00314DFB"/>
    <w:rsid w:val="003201D4"/>
    <w:rsid w:val="00320C08"/>
    <w:rsid w:val="0032471D"/>
    <w:rsid w:val="00331CF6"/>
    <w:rsid w:val="003344B3"/>
    <w:rsid w:val="003367B4"/>
    <w:rsid w:val="00337E3A"/>
    <w:rsid w:val="0034673D"/>
    <w:rsid w:val="00354386"/>
    <w:rsid w:val="00360807"/>
    <w:rsid w:val="00365D52"/>
    <w:rsid w:val="00367914"/>
    <w:rsid w:val="00373E47"/>
    <w:rsid w:val="003741F3"/>
    <w:rsid w:val="00375239"/>
    <w:rsid w:val="00376026"/>
    <w:rsid w:val="00377864"/>
    <w:rsid w:val="00382BE4"/>
    <w:rsid w:val="0038376A"/>
    <w:rsid w:val="00383FF5"/>
    <w:rsid w:val="003A203F"/>
    <w:rsid w:val="003A3313"/>
    <w:rsid w:val="003A363A"/>
    <w:rsid w:val="003A4BC4"/>
    <w:rsid w:val="003B6A33"/>
    <w:rsid w:val="003B6C5B"/>
    <w:rsid w:val="003C1A78"/>
    <w:rsid w:val="003C2C0E"/>
    <w:rsid w:val="003C2DDF"/>
    <w:rsid w:val="003C60D3"/>
    <w:rsid w:val="003D0837"/>
    <w:rsid w:val="003D0DEE"/>
    <w:rsid w:val="003D6E23"/>
    <w:rsid w:val="003E274F"/>
    <w:rsid w:val="003E33EA"/>
    <w:rsid w:val="003F2D05"/>
    <w:rsid w:val="003F7857"/>
    <w:rsid w:val="004006B3"/>
    <w:rsid w:val="00402C50"/>
    <w:rsid w:val="00406615"/>
    <w:rsid w:val="00412D32"/>
    <w:rsid w:val="00421843"/>
    <w:rsid w:val="00423886"/>
    <w:rsid w:val="0043097A"/>
    <w:rsid w:val="00436215"/>
    <w:rsid w:val="00440FFA"/>
    <w:rsid w:val="00444C31"/>
    <w:rsid w:val="00450478"/>
    <w:rsid w:val="00456995"/>
    <w:rsid w:val="004637DE"/>
    <w:rsid w:val="004640E7"/>
    <w:rsid w:val="00471F00"/>
    <w:rsid w:val="00475046"/>
    <w:rsid w:val="00477DA3"/>
    <w:rsid w:val="00481119"/>
    <w:rsid w:val="00481470"/>
    <w:rsid w:val="004843FB"/>
    <w:rsid w:val="00486CFF"/>
    <w:rsid w:val="00493D14"/>
    <w:rsid w:val="00497F82"/>
    <w:rsid w:val="004A3D7D"/>
    <w:rsid w:val="004B28F2"/>
    <w:rsid w:val="004C430A"/>
    <w:rsid w:val="004C72AD"/>
    <w:rsid w:val="004D46E1"/>
    <w:rsid w:val="004E1E7A"/>
    <w:rsid w:val="004F1BA9"/>
    <w:rsid w:val="004F3A3A"/>
    <w:rsid w:val="004F5DC6"/>
    <w:rsid w:val="005001A8"/>
    <w:rsid w:val="00503481"/>
    <w:rsid w:val="00503F83"/>
    <w:rsid w:val="00505847"/>
    <w:rsid w:val="00506376"/>
    <w:rsid w:val="00510E94"/>
    <w:rsid w:val="00511647"/>
    <w:rsid w:val="00511D00"/>
    <w:rsid w:val="00512069"/>
    <w:rsid w:val="00513394"/>
    <w:rsid w:val="00525CD5"/>
    <w:rsid w:val="00532C20"/>
    <w:rsid w:val="00545DFC"/>
    <w:rsid w:val="0055075C"/>
    <w:rsid w:val="00553F26"/>
    <w:rsid w:val="0055676E"/>
    <w:rsid w:val="00560882"/>
    <w:rsid w:val="00563A9C"/>
    <w:rsid w:val="005658AC"/>
    <w:rsid w:val="00571E25"/>
    <w:rsid w:val="00577722"/>
    <w:rsid w:val="00577A8F"/>
    <w:rsid w:val="00580E95"/>
    <w:rsid w:val="005858C2"/>
    <w:rsid w:val="0059269D"/>
    <w:rsid w:val="005B1B96"/>
    <w:rsid w:val="005C0490"/>
    <w:rsid w:val="005C3203"/>
    <w:rsid w:val="005C6D9C"/>
    <w:rsid w:val="005C7EB4"/>
    <w:rsid w:val="005D1A1B"/>
    <w:rsid w:val="005D1A6C"/>
    <w:rsid w:val="005D6AD3"/>
    <w:rsid w:val="005E304C"/>
    <w:rsid w:val="005E5E01"/>
    <w:rsid w:val="005F0115"/>
    <w:rsid w:val="005F150D"/>
    <w:rsid w:val="005F2147"/>
    <w:rsid w:val="005F38E9"/>
    <w:rsid w:val="006008E3"/>
    <w:rsid w:val="00607B65"/>
    <w:rsid w:val="006132E4"/>
    <w:rsid w:val="006148F4"/>
    <w:rsid w:val="006211EC"/>
    <w:rsid w:val="006223A5"/>
    <w:rsid w:val="006243E9"/>
    <w:rsid w:val="00633ECE"/>
    <w:rsid w:val="006363C8"/>
    <w:rsid w:val="00640C26"/>
    <w:rsid w:val="006479D6"/>
    <w:rsid w:val="006661C0"/>
    <w:rsid w:val="00667291"/>
    <w:rsid w:val="00677066"/>
    <w:rsid w:val="00681296"/>
    <w:rsid w:val="0068440A"/>
    <w:rsid w:val="00686988"/>
    <w:rsid w:val="0069090B"/>
    <w:rsid w:val="00692F6C"/>
    <w:rsid w:val="006954A8"/>
    <w:rsid w:val="006A0E6B"/>
    <w:rsid w:val="006A2482"/>
    <w:rsid w:val="006A2F3F"/>
    <w:rsid w:val="006B0D0E"/>
    <w:rsid w:val="006B0FA8"/>
    <w:rsid w:val="006B3E1A"/>
    <w:rsid w:val="006B6103"/>
    <w:rsid w:val="006B6E3F"/>
    <w:rsid w:val="006C4083"/>
    <w:rsid w:val="006C5A92"/>
    <w:rsid w:val="006C751F"/>
    <w:rsid w:val="006D04EA"/>
    <w:rsid w:val="006D2089"/>
    <w:rsid w:val="006D29CD"/>
    <w:rsid w:val="006D4350"/>
    <w:rsid w:val="006D6F17"/>
    <w:rsid w:val="006E1DD5"/>
    <w:rsid w:val="006E2AA6"/>
    <w:rsid w:val="006E33AB"/>
    <w:rsid w:val="006E64DB"/>
    <w:rsid w:val="006E70FA"/>
    <w:rsid w:val="006E7A32"/>
    <w:rsid w:val="006F139A"/>
    <w:rsid w:val="006F3D45"/>
    <w:rsid w:val="00700747"/>
    <w:rsid w:val="00700952"/>
    <w:rsid w:val="00703611"/>
    <w:rsid w:val="00703B29"/>
    <w:rsid w:val="00705C65"/>
    <w:rsid w:val="00712CC3"/>
    <w:rsid w:val="007133D1"/>
    <w:rsid w:val="00734C5B"/>
    <w:rsid w:val="00734CF1"/>
    <w:rsid w:val="00735572"/>
    <w:rsid w:val="0074510D"/>
    <w:rsid w:val="007511AD"/>
    <w:rsid w:val="0075152E"/>
    <w:rsid w:val="00752213"/>
    <w:rsid w:val="0075310A"/>
    <w:rsid w:val="0075468C"/>
    <w:rsid w:val="007625E6"/>
    <w:rsid w:val="0076627F"/>
    <w:rsid w:val="007713C6"/>
    <w:rsid w:val="007722D1"/>
    <w:rsid w:val="00776C59"/>
    <w:rsid w:val="00777FBD"/>
    <w:rsid w:val="00785012"/>
    <w:rsid w:val="00785D61"/>
    <w:rsid w:val="00786E4A"/>
    <w:rsid w:val="0079135B"/>
    <w:rsid w:val="00796E2D"/>
    <w:rsid w:val="007A125D"/>
    <w:rsid w:val="007A1CE6"/>
    <w:rsid w:val="007A28E1"/>
    <w:rsid w:val="007A60B3"/>
    <w:rsid w:val="007B1DAF"/>
    <w:rsid w:val="007C0077"/>
    <w:rsid w:val="007C7A12"/>
    <w:rsid w:val="007D3A51"/>
    <w:rsid w:val="007E0980"/>
    <w:rsid w:val="007E1724"/>
    <w:rsid w:val="007E365B"/>
    <w:rsid w:val="007E7A46"/>
    <w:rsid w:val="007F03B4"/>
    <w:rsid w:val="007F7210"/>
    <w:rsid w:val="00800303"/>
    <w:rsid w:val="008003A8"/>
    <w:rsid w:val="0080570B"/>
    <w:rsid w:val="008064A3"/>
    <w:rsid w:val="00807E37"/>
    <w:rsid w:val="0081081D"/>
    <w:rsid w:val="008111DA"/>
    <w:rsid w:val="00811EBA"/>
    <w:rsid w:val="0081342A"/>
    <w:rsid w:val="00813984"/>
    <w:rsid w:val="0081448E"/>
    <w:rsid w:val="00814ED3"/>
    <w:rsid w:val="008167A0"/>
    <w:rsid w:val="008207C8"/>
    <w:rsid w:val="00835452"/>
    <w:rsid w:val="0083778B"/>
    <w:rsid w:val="00840506"/>
    <w:rsid w:val="00842CFF"/>
    <w:rsid w:val="00844FC9"/>
    <w:rsid w:val="00846D1B"/>
    <w:rsid w:val="008610B1"/>
    <w:rsid w:val="0086501F"/>
    <w:rsid w:val="008650CB"/>
    <w:rsid w:val="00874097"/>
    <w:rsid w:val="008742C4"/>
    <w:rsid w:val="0088058D"/>
    <w:rsid w:val="008831E2"/>
    <w:rsid w:val="008861D2"/>
    <w:rsid w:val="008872EB"/>
    <w:rsid w:val="008875D1"/>
    <w:rsid w:val="00890226"/>
    <w:rsid w:val="00891CFF"/>
    <w:rsid w:val="008924D1"/>
    <w:rsid w:val="008B674C"/>
    <w:rsid w:val="008B7269"/>
    <w:rsid w:val="008C0F7A"/>
    <w:rsid w:val="008C149A"/>
    <w:rsid w:val="008C1FD3"/>
    <w:rsid w:val="008C3A0F"/>
    <w:rsid w:val="008C6718"/>
    <w:rsid w:val="008D208E"/>
    <w:rsid w:val="008D4624"/>
    <w:rsid w:val="008E0E14"/>
    <w:rsid w:val="008E76EF"/>
    <w:rsid w:val="008F055B"/>
    <w:rsid w:val="008F068B"/>
    <w:rsid w:val="00902604"/>
    <w:rsid w:val="00902F52"/>
    <w:rsid w:val="009128A4"/>
    <w:rsid w:val="009142E8"/>
    <w:rsid w:val="0091530B"/>
    <w:rsid w:val="00915467"/>
    <w:rsid w:val="00916597"/>
    <w:rsid w:val="00920DB9"/>
    <w:rsid w:val="00933390"/>
    <w:rsid w:val="00940097"/>
    <w:rsid w:val="00940627"/>
    <w:rsid w:val="00941050"/>
    <w:rsid w:val="00943138"/>
    <w:rsid w:val="009456AE"/>
    <w:rsid w:val="00951840"/>
    <w:rsid w:val="00951D69"/>
    <w:rsid w:val="00962384"/>
    <w:rsid w:val="00964437"/>
    <w:rsid w:val="00965212"/>
    <w:rsid w:val="00965933"/>
    <w:rsid w:val="00971225"/>
    <w:rsid w:val="00971D2A"/>
    <w:rsid w:val="009758F6"/>
    <w:rsid w:val="00977740"/>
    <w:rsid w:val="00980262"/>
    <w:rsid w:val="009817BC"/>
    <w:rsid w:val="00981AF3"/>
    <w:rsid w:val="00986CCA"/>
    <w:rsid w:val="00990FA4"/>
    <w:rsid w:val="00991453"/>
    <w:rsid w:val="00994958"/>
    <w:rsid w:val="00994CC4"/>
    <w:rsid w:val="009977C9"/>
    <w:rsid w:val="0099781C"/>
    <w:rsid w:val="009A0BDC"/>
    <w:rsid w:val="009A4CED"/>
    <w:rsid w:val="009A5AD0"/>
    <w:rsid w:val="009A7BDB"/>
    <w:rsid w:val="009B105D"/>
    <w:rsid w:val="009B32F6"/>
    <w:rsid w:val="009C2C40"/>
    <w:rsid w:val="009C4B0C"/>
    <w:rsid w:val="009C5B05"/>
    <w:rsid w:val="009D1C4C"/>
    <w:rsid w:val="009D3752"/>
    <w:rsid w:val="009E1C42"/>
    <w:rsid w:val="009E6698"/>
    <w:rsid w:val="009F00DE"/>
    <w:rsid w:val="00A00FC4"/>
    <w:rsid w:val="00A046AF"/>
    <w:rsid w:val="00A06E76"/>
    <w:rsid w:val="00A078AC"/>
    <w:rsid w:val="00A13435"/>
    <w:rsid w:val="00A16BCC"/>
    <w:rsid w:val="00A177E2"/>
    <w:rsid w:val="00A21426"/>
    <w:rsid w:val="00A214BE"/>
    <w:rsid w:val="00A23A26"/>
    <w:rsid w:val="00A25F6F"/>
    <w:rsid w:val="00A27C52"/>
    <w:rsid w:val="00A4288E"/>
    <w:rsid w:val="00A4343D"/>
    <w:rsid w:val="00A44459"/>
    <w:rsid w:val="00A445FE"/>
    <w:rsid w:val="00A46239"/>
    <w:rsid w:val="00A50614"/>
    <w:rsid w:val="00A547F4"/>
    <w:rsid w:val="00A63BAD"/>
    <w:rsid w:val="00A645FC"/>
    <w:rsid w:val="00A70FF1"/>
    <w:rsid w:val="00A715E1"/>
    <w:rsid w:val="00A7677C"/>
    <w:rsid w:val="00A812C9"/>
    <w:rsid w:val="00A83FD6"/>
    <w:rsid w:val="00A905BF"/>
    <w:rsid w:val="00A909A0"/>
    <w:rsid w:val="00A916D7"/>
    <w:rsid w:val="00A93EF0"/>
    <w:rsid w:val="00AA01BA"/>
    <w:rsid w:val="00AA21DE"/>
    <w:rsid w:val="00AA240A"/>
    <w:rsid w:val="00AA49B8"/>
    <w:rsid w:val="00AA7327"/>
    <w:rsid w:val="00AB1CA6"/>
    <w:rsid w:val="00AB2381"/>
    <w:rsid w:val="00AB5CFB"/>
    <w:rsid w:val="00AC4A00"/>
    <w:rsid w:val="00AD1AE6"/>
    <w:rsid w:val="00AD51C7"/>
    <w:rsid w:val="00AD784D"/>
    <w:rsid w:val="00AE11DC"/>
    <w:rsid w:val="00AF0CB9"/>
    <w:rsid w:val="00AF0FF6"/>
    <w:rsid w:val="00AF1C2B"/>
    <w:rsid w:val="00AF2E9B"/>
    <w:rsid w:val="00AF5323"/>
    <w:rsid w:val="00B01989"/>
    <w:rsid w:val="00B050F0"/>
    <w:rsid w:val="00B06087"/>
    <w:rsid w:val="00B065C6"/>
    <w:rsid w:val="00B075AE"/>
    <w:rsid w:val="00B11130"/>
    <w:rsid w:val="00B156D2"/>
    <w:rsid w:val="00B2771C"/>
    <w:rsid w:val="00B306EB"/>
    <w:rsid w:val="00B30C6F"/>
    <w:rsid w:val="00B36294"/>
    <w:rsid w:val="00B37BC7"/>
    <w:rsid w:val="00B40077"/>
    <w:rsid w:val="00B45264"/>
    <w:rsid w:val="00B505D5"/>
    <w:rsid w:val="00B50BF7"/>
    <w:rsid w:val="00B52EEB"/>
    <w:rsid w:val="00B5739F"/>
    <w:rsid w:val="00B57E1C"/>
    <w:rsid w:val="00B61EA1"/>
    <w:rsid w:val="00B63529"/>
    <w:rsid w:val="00B6382F"/>
    <w:rsid w:val="00B71F02"/>
    <w:rsid w:val="00B721B9"/>
    <w:rsid w:val="00B7338B"/>
    <w:rsid w:val="00B75AB1"/>
    <w:rsid w:val="00B82B42"/>
    <w:rsid w:val="00B844C9"/>
    <w:rsid w:val="00B900AD"/>
    <w:rsid w:val="00B91F6C"/>
    <w:rsid w:val="00B93BE2"/>
    <w:rsid w:val="00B94A46"/>
    <w:rsid w:val="00BA0CAE"/>
    <w:rsid w:val="00BA0EA1"/>
    <w:rsid w:val="00BA3B02"/>
    <w:rsid w:val="00BB1DC5"/>
    <w:rsid w:val="00BB6181"/>
    <w:rsid w:val="00BB65B5"/>
    <w:rsid w:val="00BB6999"/>
    <w:rsid w:val="00BB787D"/>
    <w:rsid w:val="00BC3DF5"/>
    <w:rsid w:val="00BC4029"/>
    <w:rsid w:val="00BC41B2"/>
    <w:rsid w:val="00BC42C8"/>
    <w:rsid w:val="00BC472E"/>
    <w:rsid w:val="00BC7505"/>
    <w:rsid w:val="00BD04A7"/>
    <w:rsid w:val="00BD30B5"/>
    <w:rsid w:val="00BD5505"/>
    <w:rsid w:val="00BE4A2C"/>
    <w:rsid w:val="00BE61F6"/>
    <w:rsid w:val="00BE684C"/>
    <w:rsid w:val="00BE6D57"/>
    <w:rsid w:val="00BF05CE"/>
    <w:rsid w:val="00C029E6"/>
    <w:rsid w:val="00C02C89"/>
    <w:rsid w:val="00C1036C"/>
    <w:rsid w:val="00C11198"/>
    <w:rsid w:val="00C12E98"/>
    <w:rsid w:val="00C17711"/>
    <w:rsid w:val="00C20306"/>
    <w:rsid w:val="00C20F7A"/>
    <w:rsid w:val="00C26115"/>
    <w:rsid w:val="00C40A3C"/>
    <w:rsid w:val="00C42001"/>
    <w:rsid w:val="00C4480F"/>
    <w:rsid w:val="00C4635F"/>
    <w:rsid w:val="00C46768"/>
    <w:rsid w:val="00C5100D"/>
    <w:rsid w:val="00C57437"/>
    <w:rsid w:val="00C57713"/>
    <w:rsid w:val="00C6059D"/>
    <w:rsid w:val="00C60648"/>
    <w:rsid w:val="00C611B4"/>
    <w:rsid w:val="00C64B25"/>
    <w:rsid w:val="00C66DF6"/>
    <w:rsid w:val="00C67CE0"/>
    <w:rsid w:val="00C7247F"/>
    <w:rsid w:val="00C72C12"/>
    <w:rsid w:val="00C73B7F"/>
    <w:rsid w:val="00C76A11"/>
    <w:rsid w:val="00C77B91"/>
    <w:rsid w:val="00C802FC"/>
    <w:rsid w:val="00C808C5"/>
    <w:rsid w:val="00C85999"/>
    <w:rsid w:val="00C9032A"/>
    <w:rsid w:val="00C90D9A"/>
    <w:rsid w:val="00C92C07"/>
    <w:rsid w:val="00C96752"/>
    <w:rsid w:val="00CB3014"/>
    <w:rsid w:val="00CB37C0"/>
    <w:rsid w:val="00CB5E4E"/>
    <w:rsid w:val="00CB7E86"/>
    <w:rsid w:val="00CC1A52"/>
    <w:rsid w:val="00CD08AB"/>
    <w:rsid w:val="00CD0DD9"/>
    <w:rsid w:val="00CD11A2"/>
    <w:rsid w:val="00CD14C4"/>
    <w:rsid w:val="00CD2B96"/>
    <w:rsid w:val="00CD5F2A"/>
    <w:rsid w:val="00CD7A67"/>
    <w:rsid w:val="00CE0D67"/>
    <w:rsid w:val="00CE4276"/>
    <w:rsid w:val="00D02421"/>
    <w:rsid w:val="00D0558E"/>
    <w:rsid w:val="00D06B65"/>
    <w:rsid w:val="00D1205D"/>
    <w:rsid w:val="00D15949"/>
    <w:rsid w:val="00D25801"/>
    <w:rsid w:val="00D2686C"/>
    <w:rsid w:val="00D3334F"/>
    <w:rsid w:val="00D34767"/>
    <w:rsid w:val="00D37E1C"/>
    <w:rsid w:val="00D44288"/>
    <w:rsid w:val="00D447E1"/>
    <w:rsid w:val="00D45885"/>
    <w:rsid w:val="00D463FE"/>
    <w:rsid w:val="00D472FE"/>
    <w:rsid w:val="00D555CC"/>
    <w:rsid w:val="00D571E2"/>
    <w:rsid w:val="00D60BBC"/>
    <w:rsid w:val="00D6181A"/>
    <w:rsid w:val="00D618D1"/>
    <w:rsid w:val="00D66275"/>
    <w:rsid w:val="00D7273F"/>
    <w:rsid w:val="00D73BC2"/>
    <w:rsid w:val="00D80DE4"/>
    <w:rsid w:val="00D8479B"/>
    <w:rsid w:val="00D849FC"/>
    <w:rsid w:val="00D84E15"/>
    <w:rsid w:val="00D87A0B"/>
    <w:rsid w:val="00D91767"/>
    <w:rsid w:val="00DA0250"/>
    <w:rsid w:val="00DA2E43"/>
    <w:rsid w:val="00DA3C71"/>
    <w:rsid w:val="00DA7C06"/>
    <w:rsid w:val="00DA7F6E"/>
    <w:rsid w:val="00DB4CD8"/>
    <w:rsid w:val="00DB72D2"/>
    <w:rsid w:val="00DC1645"/>
    <w:rsid w:val="00DC16B2"/>
    <w:rsid w:val="00DC1838"/>
    <w:rsid w:val="00DC525C"/>
    <w:rsid w:val="00DC5A58"/>
    <w:rsid w:val="00DC7602"/>
    <w:rsid w:val="00DD2164"/>
    <w:rsid w:val="00DD2F69"/>
    <w:rsid w:val="00DD3D23"/>
    <w:rsid w:val="00DD4431"/>
    <w:rsid w:val="00DD70AD"/>
    <w:rsid w:val="00DD7E85"/>
    <w:rsid w:val="00DE323B"/>
    <w:rsid w:val="00DE7E19"/>
    <w:rsid w:val="00DF69DE"/>
    <w:rsid w:val="00DF6EEC"/>
    <w:rsid w:val="00E04950"/>
    <w:rsid w:val="00E05DEF"/>
    <w:rsid w:val="00E060B2"/>
    <w:rsid w:val="00E067FB"/>
    <w:rsid w:val="00E17A54"/>
    <w:rsid w:val="00E26931"/>
    <w:rsid w:val="00E33B84"/>
    <w:rsid w:val="00E36348"/>
    <w:rsid w:val="00E3713B"/>
    <w:rsid w:val="00E40A85"/>
    <w:rsid w:val="00E4215E"/>
    <w:rsid w:val="00E43D98"/>
    <w:rsid w:val="00E44F7D"/>
    <w:rsid w:val="00E46CB7"/>
    <w:rsid w:val="00E47013"/>
    <w:rsid w:val="00E50E66"/>
    <w:rsid w:val="00E51B64"/>
    <w:rsid w:val="00E54655"/>
    <w:rsid w:val="00E556A8"/>
    <w:rsid w:val="00E660A3"/>
    <w:rsid w:val="00E76C81"/>
    <w:rsid w:val="00E84D6E"/>
    <w:rsid w:val="00E94CA6"/>
    <w:rsid w:val="00E97822"/>
    <w:rsid w:val="00EA1B2F"/>
    <w:rsid w:val="00EA36C3"/>
    <w:rsid w:val="00EB08E6"/>
    <w:rsid w:val="00EC219E"/>
    <w:rsid w:val="00EC742E"/>
    <w:rsid w:val="00ED24B9"/>
    <w:rsid w:val="00ED2851"/>
    <w:rsid w:val="00ED40D8"/>
    <w:rsid w:val="00ED4E89"/>
    <w:rsid w:val="00EE47CB"/>
    <w:rsid w:val="00EE4C0F"/>
    <w:rsid w:val="00EE5D4A"/>
    <w:rsid w:val="00EE637A"/>
    <w:rsid w:val="00EF38C1"/>
    <w:rsid w:val="00EF7511"/>
    <w:rsid w:val="00F0686F"/>
    <w:rsid w:val="00F07082"/>
    <w:rsid w:val="00F10BBB"/>
    <w:rsid w:val="00F157DD"/>
    <w:rsid w:val="00F16615"/>
    <w:rsid w:val="00F21DB6"/>
    <w:rsid w:val="00F24527"/>
    <w:rsid w:val="00F340AD"/>
    <w:rsid w:val="00F346B8"/>
    <w:rsid w:val="00F36E87"/>
    <w:rsid w:val="00F41ABB"/>
    <w:rsid w:val="00F42F35"/>
    <w:rsid w:val="00F5280B"/>
    <w:rsid w:val="00F5563B"/>
    <w:rsid w:val="00F57236"/>
    <w:rsid w:val="00F5752A"/>
    <w:rsid w:val="00F63E15"/>
    <w:rsid w:val="00F66008"/>
    <w:rsid w:val="00F70EE0"/>
    <w:rsid w:val="00F72135"/>
    <w:rsid w:val="00F75FB1"/>
    <w:rsid w:val="00F76880"/>
    <w:rsid w:val="00F84BB9"/>
    <w:rsid w:val="00F857B8"/>
    <w:rsid w:val="00F90C1B"/>
    <w:rsid w:val="00F91704"/>
    <w:rsid w:val="00F92C9B"/>
    <w:rsid w:val="00F97513"/>
    <w:rsid w:val="00FA13D8"/>
    <w:rsid w:val="00FA2A88"/>
    <w:rsid w:val="00FA528E"/>
    <w:rsid w:val="00FB1DC1"/>
    <w:rsid w:val="00FB3287"/>
    <w:rsid w:val="00FB46C6"/>
    <w:rsid w:val="00FB5D47"/>
    <w:rsid w:val="00FB69BE"/>
    <w:rsid w:val="00FB6E97"/>
    <w:rsid w:val="00FC3A60"/>
    <w:rsid w:val="00FC407D"/>
    <w:rsid w:val="00FC641C"/>
    <w:rsid w:val="00FD23D7"/>
    <w:rsid w:val="00FE1925"/>
    <w:rsid w:val="00FE474F"/>
    <w:rsid w:val="00FE4D78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0657"/>
    <o:shapelayout v:ext="edit">
      <o:idmap v:ext="edit" data="1"/>
    </o:shapelayout>
  </w:shapeDefaults>
  <w:decimalSymbol w:val=","/>
  <w:listSeparator w:val=";"/>
  <w14:docId w14:val="42B8DF0F"/>
  <w15:chartTrackingRefBased/>
  <w15:docId w15:val="{41E28BE4-0FC8-45D6-BFC7-B173ACBEA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SidhuvudChar">
    <w:name w:val="Sidhuvud Char"/>
    <w:link w:val="Sidhuvud"/>
    <w:rsid w:val="00874097"/>
    <w:rPr>
      <w:sz w:val="24"/>
      <w:szCs w:val="24"/>
      <w:lang w:val="en-US" w:eastAsia="en-US"/>
    </w:rPr>
  </w:style>
  <w:style w:type="character" w:customStyle="1" w:styleId="OformateradtextChar">
    <w:name w:val="Oformaterad text Char"/>
    <w:link w:val="Oformateradtext"/>
    <w:uiPriority w:val="99"/>
    <w:rsid w:val="00874097"/>
    <w:rPr>
      <w:rFonts w:ascii="Courier New" w:hAnsi="Courier New"/>
      <w:lang w:val="en-GB" w:eastAsia="en-US"/>
    </w:rPr>
  </w:style>
  <w:style w:type="paragraph" w:styleId="Fotnotstext">
    <w:name w:val="footnote text"/>
    <w:basedOn w:val="Normal"/>
    <w:link w:val="FotnotstextChar"/>
    <w:rsid w:val="00874097"/>
    <w:rPr>
      <w:sz w:val="20"/>
      <w:szCs w:val="20"/>
      <w:lang w:val="en-GB" w:eastAsia="sv-SE"/>
    </w:rPr>
  </w:style>
  <w:style w:type="character" w:customStyle="1" w:styleId="FotnotstextChar">
    <w:name w:val="Fotnotstext Char"/>
    <w:basedOn w:val="Standardstycketeckensnitt"/>
    <w:link w:val="Fotnotstext"/>
    <w:rsid w:val="00874097"/>
    <w:rPr>
      <w:lang w:val="en-GB"/>
    </w:rPr>
  </w:style>
  <w:style w:type="character" w:styleId="Fotnotsreferens">
    <w:name w:val="footnote reference"/>
    <w:rsid w:val="00874097"/>
    <w:rPr>
      <w:vertAlign w:val="superscript"/>
    </w:rPr>
  </w:style>
  <w:style w:type="character" w:customStyle="1" w:styleId="Olle">
    <w:name w:val="Olle"/>
    <w:semiHidden/>
    <w:rsid w:val="00874097"/>
    <w:rPr>
      <w:rFonts w:ascii="Arial" w:hAnsi="Arial" w:cs="Arial"/>
      <w:color w:val="000080"/>
      <w:sz w:val="20"/>
      <w:szCs w:val="20"/>
    </w:rPr>
  </w:style>
  <w:style w:type="paragraph" w:styleId="Beskrivning">
    <w:name w:val="caption"/>
    <w:basedOn w:val="Normal"/>
    <w:next w:val="Normal"/>
    <w:uiPriority w:val="35"/>
    <w:unhideWhenUsed/>
    <w:qFormat/>
    <w:rsid w:val="00874097"/>
    <w:pPr>
      <w:spacing w:after="200"/>
    </w:pPr>
    <w:rPr>
      <w:rFonts w:ascii="Arial" w:hAnsi="Arial"/>
      <w:b/>
      <w:iCs/>
      <w:color w:val="000000" w:themeColor="text1"/>
      <w:sz w:val="20"/>
      <w:szCs w:val="18"/>
      <w:lang w:val="en-GB" w:eastAsia="sv-SE"/>
    </w:rPr>
  </w:style>
  <w:style w:type="character" w:styleId="Kommentarsreferens">
    <w:name w:val="annotation reference"/>
    <w:basedOn w:val="Standardstycketeckensnitt"/>
    <w:rsid w:val="000A74AC"/>
    <w:rPr>
      <w:sz w:val="16"/>
      <w:szCs w:val="16"/>
    </w:rPr>
  </w:style>
  <w:style w:type="paragraph" w:styleId="Kommentarer">
    <w:name w:val="annotation text"/>
    <w:basedOn w:val="Normal"/>
    <w:link w:val="KommentarerChar"/>
    <w:rsid w:val="000A74AC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rsid w:val="000A74AC"/>
    <w:rPr>
      <w:lang w:val="en-US" w:eastAsia="en-US"/>
    </w:rPr>
  </w:style>
  <w:style w:type="paragraph" w:styleId="Kommentarsmne">
    <w:name w:val="annotation subject"/>
    <w:basedOn w:val="Kommentarer"/>
    <w:next w:val="Kommentarer"/>
    <w:link w:val="KommentarsmneChar"/>
    <w:semiHidden/>
    <w:unhideWhenUsed/>
    <w:rsid w:val="000A74AC"/>
    <w:rPr>
      <w:b/>
      <w:bCs/>
    </w:rPr>
  </w:style>
  <w:style w:type="character" w:customStyle="1" w:styleId="KommentarsmneChar">
    <w:name w:val="Kommentarsämne Char"/>
    <w:basedOn w:val="KommentarerChar"/>
    <w:link w:val="Kommentarsmne"/>
    <w:semiHidden/>
    <w:rsid w:val="000A74AC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124C69-CCB0-417C-B87F-2BA72D6DB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3</Pages>
  <Words>2088</Words>
  <Characters>17459</Characters>
  <Application>Microsoft Office Word</Application>
  <DocSecurity>0</DocSecurity>
  <Lines>145</Lines>
  <Paragraphs>3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950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Eva Enmark</dc:creator>
  <cp:keywords/>
  <cp:lastModifiedBy>Cristian Romero</cp:lastModifiedBy>
  <cp:revision>29</cp:revision>
  <cp:lastPrinted>2020-04-15T12:09:00Z</cp:lastPrinted>
  <dcterms:created xsi:type="dcterms:W3CDTF">2023-10-24T08:52:00Z</dcterms:created>
  <dcterms:modified xsi:type="dcterms:W3CDTF">2023-11-29T04:57:00Z</dcterms:modified>
</cp:coreProperties>
</file>